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D392B" w:rsidRDefault="00D26592" w:rsidP="00D93FF5">
      <w:pPr>
        <w:pStyle w:val="Titel"/>
        <w:ind w:firstLine="720"/>
      </w:pPr>
      <w:r>
        <w:rPr>
          <w:noProof/>
          <w:lang w:val="de-DE" w:eastAsia="de-DE"/>
        </w:rPr>
        <w:drawing>
          <wp:inline distT="0" distB="0" distL="0" distR="0">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8"/>
                    <a:stretch>
                      <a:fillRect/>
                    </a:stretch>
                  </pic:blipFill>
                  <pic:spPr bwMode="auto">
                    <a:xfrm>
                      <a:off x="0" y="0"/>
                      <a:ext cx="2438400" cy="1219200"/>
                    </a:xfrm>
                    <a:prstGeom prst="rect">
                      <a:avLst/>
                    </a:prstGeom>
                    <a:noFill/>
                    <a:ln w="9525">
                      <a:noFill/>
                      <a:headEnd/>
                      <a:tailEnd/>
                    </a:ln>
                  </pic:spPr>
                </pic:pic>
              </a:graphicData>
            </a:graphic>
          </wp:inline>
        </w:drawing>
      </w:r>
      <w:r>
        <w:t xml:space="preserve"> Template</w:t>
      </w:r>
    </w:p>
    <w:p w:rsidR="00BD392B" w:rsidRDefault="00D26592">
      <w:pPr>
        <w:pStyle w:val="Datum"/>
      </w:pPr>
      <w:r>
        <w:t>2018-12-20</w:t>
      </w:r>
    </w:p>
    <w:p w:rsidR="00BD392B" w:rsidRDefault="00BD392B">
      <w:pPr>
        <w:pStyle w:val="berschrift1"/>
      </w:pPr>
    </w:p>
    <w:p w:rsidR="00BD392B" w:rsidRDefault="00D26592" w:rsidP="00F83362">
      <w:pPr>
        <w:pStyle w:val="FirstParagraph"/>
      </w:pPr>
      <w:r>
        <w:rPr>
          <w:b/>
        </w:rPr>
        <w:t>About arc42</w:t>
      </w:r>
      <w:r w:rsidR="00F83362">
        <w:rPr>
          <w:b/>
        </w:rPr>
        <w:t xml:space="preserve"> </w:t>
      </w:r>
      <w:r>
        <w:t>arc42, the Template for documentation of software and system architecture.</w:t>
      </w:r>
      <w:r w:rsidR="00F83362">
        <w:t xml:space="preserve"> </w:t>
      </w:r>
      <w:r>
        <w:t>By Dr. Gernot Starke, Dr. Peter Hruschka and contributors.</w:t>
      </w:r>
      <w:r w:rsidR="00F83362">
        <w:t xml:space="preserve"> </w:t>
      </w:r>
      <w:r>
        <w:t>Template Revision: 7.0 EN (based on asciidoc), January 2017</w:t>
      </w:r>
      <w:r w:rsidR="00F83362">
        <w:t xml:space="preserve"> </w:t>
      </w:r>
      <w:r>
        <w:t xml:space="preserve">© We acknowledge that this document uses material from the arc 42 architecture template, </w:t>
      </w:r>
      <w:hyperlink r:id="rId9">
        <w:r>
          <w:rPr>
            <w:rStyle w:val="Hyperlink"/>
          </w:rPr>
          <w:t>http://www.arc42.de</w:t>
        </w:r>
      </w:hyperlink>
      <w:r>
        <w:t>. Created by Dr. Peter Hruschka &amp; Dr. Gernot Starke.</w:t>
      </w:r>
    </w:p>
    <w:p w:rsidR="00BD392B" w:rsidRDefault="00D26592">
      <w:pPr>
        <w:pStyle w:val="berschrift1"/>
      </w:pPr>
      <w:bookmarkStart w:id="0" w:name="section-introduction-and-goals"/>
      <w:r>
        <w:t>Introduction and Goals</w:t>
      </w:r>
      <w:bookmarkEnd w:id="0"/>
    </w:p>
    <w:p w:rsidR="00183158" w:rsidRDefault="00F83362" w:rsidP="00F83362">
      <w:pPr>
        <w:pStyle w:val="FirstParagraph"/>
      </w:pPr>
      <w:r>
        <w:t>The Nexus Card Game (NCG) is a</w:t>
      </w:r>
      <w:r w:rsidR="00183158" w:rsidRPr="00183158">
        <w:t xml:space="preserve"> collectible card game (CCG), also called a trading card game (TCG), among other names</w:t>
      </w:r>
      <w:r w:rsidR="00183158">
        <w:t xml:space="preserve">, </w:t>
      </w:r>
      <w:r w:rsidR="00183158" w:rsidRPr="00183158">
        <w:t xml:space="preserve">is a kind of strategy card game </w:t>
      </w:r>
      <w:r w:rsidR="00183158">
        <w:t>that</w:t>
      </w:r>
      <w:r w:rsidR="00183158" w:rsidRPr="00183158">
        <w:t xml:space="preserve"> consists of specially designed sets of playing cards. Games are commonly played between two players, though multiplayer formats are also common. Players may also use dice, counters, card sleeves, or play mats to complement their gameplay.</w:t>
      </w:r>
    </w:p>
    <w:p w:rsidR="00BD392B" w:rsidRDefault="00D26592">
      <w:pPr>
        <w:pStyle w:val="berschrift2"/>
      </w:pPr>
      <w:bookmarkStart w:id="1" w:name="_requirements_overview"/>
      <w:r>
        <w:t>Requirements Overview</w:t>
      </w:r>
      <w:bookmarkEnd w:id="1"/>
    </w:p>
    <w:p w:rsidR="00033143" w:rsidRDefault="00033143" w:rsidP="00033143">
      <w:pPr>
        <w:pStyle w:val="Textkrper"/>
      </w:pPr>
      <w:r>
        <w:t>Two players can engage in a round-based gameplay using pre-defined, shuffled decks of cards, with different attributes that are consuming mana and cause damage to the opponent player’s health. The game is over as soon as one player runs out of health.</w:t>
      </w:r>
    </w:p>
    <w:p w:rsidR="00033143" w:rsidRDefault="00033143" w:rsidP="00033143">
      <w:pPr>
        <w:pStyle w:val="Textkrper"/>
        <w:numPr>
          <w:ilvl w:val="0"/>
          <w:numId w:val="24"/>
        </w:numPr>
      </w:pPr>
      <w:r>
        <w:t>Each player starts with 30 health and 0 mana and three cards in the hand stack</w:t>
      </w:r>
    </w:p>
    <w:p w:rsidR="00033143" w:rsidRDefault="00033143" w:rsidP="00033143">
      <w:pPr>
        <w:pStyle w:val="Textkrper"/>
        <w:numPr>
          <w:ilvl w:val="0"/>
          <w:numId w:val="24"/>
        </w:numPr>
      </w:pPr>
      <w:r>
        <w:t>Each player starts with a pre-defined, shuffled deck of 20 cards</w:t>
      </w:r>
    </w:p>
    <w:p w:rsidR="00033143" w:rsidRDefault="00033143" w:rsidP="00033143">
      <w:pPr>
        <w:pStyle w:val="Textkrper"/>
        <w:numPr>
          <w:ilvl w:val="0"/>
          <w:numId w:val="24"/>
        </w:numPr>
      </w:pPr>
      <w:r>
        <w:t>For each round the mana availability will increase by one to a maximum of 10</w:t>
      </w:r>
    </w:p>
    <w:p w:rsidR="00183158" w:rsidRDefault="00033143" w:rsidP="00183158">
      <w:pPr>
        <w:pStyle w:val="Textkrper"/>
      </w:pPr>
      <w:r>
        <w:t>Mana is a kind of magical energy.</w:t>
      </w:r>
    </w:p>
    <w:p w:rsidR="00FE3B46" w:rsidRDefault="00FE3B46" w:rsidP="00183158">
      <w:pPr>
        <w:pStyle w:val="Textkrper"/>
      </w:pPr>
      <w:r>
        <w:t>See spreadsheet…</w:t>
      </w:r>
    </w:p>
    <w:p w:rsidR="00BD392B" w:rsidRDefault="00D26592">
      <w:pPr>
        <w:pStyle w:val="berschrift2"/>
      </w:pPr>
      <w:bookmarkStart w:id="2" w:name="_quality_goals"/>
      <w:r>
        <w:t>Quality Goals</w:t>
      </w:r>
      <w:bookmarkEnd w:id="2"/>
    </w:p>
    <w:p w:rsidR="00140E4B" w:rsidRPr="00140E4B" w:rsidRDefault="00140E4B" w:rsidP="00140E4B">
      <w:pPr>
        <w:pStyle w:val="Textkrper"/>
      </w:pPr>
      <w:r>
        <w:t>For all of our stakeholders we have the same quality goals identified.</w:t>
      </w:r>
    </w:p>
    <w:tbl>
      <w:tblPr>
        <w:tblStyle w:val="Tabellenraster"/>
        <w:tblW w:w="10223" w:type="dxa"/>
        <w:tblInd w:w="-318" w:type="dxa"/>
        <w:tblLayout w:type="fixed"/>
        <w:tblLook w:val="04A0" w:firstRow="1" w:lastRow="0" w:firstColumn="1" w:lastColumn="0" w:noHBand="0" w:noVBand="1"/>
      </w:tblPr>
      <w:tblGrid>
        <w:gridCol w:w="2269"/>
        <w:gridCol w:w="2693"/>
        <w:gridCol w:w="2694"/>
        <w:gridCol w:w="2567"/>
      </w:tblGrid>
      <w:tr w:rsidR="005C2CC3" w:rsidRPr="00E93895" w:rsidTr="005C2CC3">
        <w:tc>
          <w:tcPr>
            <w:tcW w:w="2269" w:type="dxa"/>
          </w:tcPr>
          <w:p w:rsidR="00140E4B" w:rsidRPr="00E93895" w:rsidRDefault="00140E4B">
            <w:pPr>
              <w:pStyle w:val="FirstParagraph"/>
              <w:rPr>
                <w:b/>
              </w:rPr>
            </w:pPr>
            <w:r w:rsidRPr="00E93895">
              <w:rPr>
                <w:b/>
              </w:rPr>
              <w:lastRenderedPageBreak/>
              <w:t>Operability (Usability…)</w:t>
            </w:r>
          </w:p>
        </w:tc>
        <w:tc>
          <w:tcPr>
            <w:tcW w:w="2693" w:type="dxa"/>
          </w:tcPr>
          <w:p w:rsidR="00140E4B" w:rsidRPr="00E93895" w:rsidRDefault="00140E4B" w:rsidP="00E93895">
            <w:pPr>
              <w:pStyle w:val="Textkrper"/>
              <w:rPr>
                <w:b/>
              </w:rPr>
            </w:pPr>
            <w:r w:rsidRPr="00E93895">
              <w:rPr>
                <w:b/>
              </w:rPr>
              <w:t>Security (Cheating…)</w:t>
            </w:r>
          </w:p>
        </w:tc>
        <w:tc>
          <w:tcPr>
            <w:tcW w:w="2694" w:type="dxa"/>
          </w:tcPr>
          <w:p w:rsidR="00140E4B" w:rsidRPr="00E93895" w:rsidRDefault="005C2CC3" w:rsidP="00E93895">
            <w:pPr>
              <w:pStyle w:val="Textkrper"/>
              <w:rPr>
                <w:b/>
              </w:rPr>
            </w:pPr>
            <w:r>
              <w:rPr>
                <w:b/>
              </w:rPr>
              <w:t xml:space="preserve">Reliability </w:t>
            </w:r>
            <w:r w:rsidR="00140E4B" w:rsidRPr="00E93895">
              <w:rPr>
                <w:b/>
              </w:rPr>
              <w:t>(Fault-tolerance, Recovering…</w:t>
            </w:r>
            <w:r w:rsidR="00E93895">
              <w:rPr>
                <w:b/>
              </w:rPr>
              <w:t>)</w:t>
            </w:r>
          </w:p>
        </w:tc>
        <w:tc>
          <w:tcPr>
            <w:tcW w:w="2567" w:type="dxa"/>
          </w:tcPr>
          <w:p w:rsidR="00140E4B" w:rsidRPr="00E93895" w:rsidRDefault="00140E4B" w:rsidP="00E93895">
            <w:pPr>
              <w:pStyle w:val="Textkrper"/>
              <w:rPr>
                <w:b/>
              </w:rPr>
            </w:pPr>
            <w:r w:rsidRPr="00E93895">
              <w:rPr>
                <w:b/>
              </w:rPr>
              <w:t>Transferability (Many devices/OS…)</w:t>
            </w:r>
          </w:p>
        </w:tc>
      </w:tr>
      <w:tr w:rsidR="005C2CC3" w:rsidTr="005C2CC3">
        <w:tc>
          <w:tcPr>
            <w:tcW w:w="2269" w:type="dxa"/>
          </w:tcPr>
          <w:p w:rsidR="00140E4B" w:rsidRDefault="00140E4B" w:rsidP="005C2CC3">
            <w:pPr>
              <w:pStyle w:val="FirstParagraph"/>
              <w:numPr>
                <w:ilvl w:val="0"/>
                <w:numId w:val="30"/>
              </w:numPr>
            </w:pPr>
            <w:r>
              <w:t xml:space="preserve">System </w:t>
            </w:r>
            <w:r w:rsidR="00E93895">
              <w:t>shall introduce the user to the game with a</w:t>
            </w:r>
            <w:r>
              <w:t xml:space="preserve"> guided tour through the game for the first time.</w:t>
            </w:r>
          </w:p>
          <w:p w:rsidR="00E93895" w:rsidRPr="00E93895" w:rsidRDefault="00E93895" w:rsidP="005C2CC3">
            <w:pPr>
              <w:pStyle w:val="Textkrper"/>
              <w:numPr>
                <w:ilvl w:val="0"/>
                <w:numId w:val="30"/>
              </w:numPr>
            </w:pPr>
            <w:r>
              <w:t>System shall let the user re-start the guided tour at any time.</w:t>
            </w:r>
          </w:p>
        </w:tc>
        <w:tc>
          <w:tcPr>
            <w:tcW w:w="2693" w:type="dxa"/>
          </w:tcPr>
          <w:p w:rsidR="00140E4B" w:rsidRDefault="005E4BA4" w:rsidP="005C2CC3">
            <w:pPr>
              <w:pStyle w:val="Textkrper"/>
              <w:numPr>
                <w:ilvl w:val="0"/>
                <w:numId w:val="30"/>
              </w:numPr>
            </w:pPr>
            <w:r>
              <w:t xml:space="preserve">System </w:t>
            </w:r>
            <w:r w:rsidR="00E93895">
              <w:t>shall let the user report incidents with a HTML form</w:t>
            </w:r>
            <w:r>
              <w:t>.</w:t>
            </w:r>
          </w:p>
          <w:p w:rsidR="005E4BA4" w:rsidRDefault="005E4BA4" w:rsidP="005C2CC3">
            <w:pPr>
              <w:pStyle w:val="Textkrper"/>
              <w:numPr>
                <w:ilvl w:val="0"/>
                <w:numId w:val="30"/>
              </w:numPr>
            </w:pPr>
            <w:r>
              <w:t xml:space="preserve">System </w:t>
            </w:r>
            <w:r w:rsidR="00E93895">
              <w:t>shall</w:t>
            </w:r>
            <w:r>
              <w:t xml:space="preserve"> </w:t>
            </w:r>
            <w:r w:rsidR="00E93895">
              <w:t>automatically respond with an in-game message to reports within 2 minutes.</w:t>
            </w:r>
          </w:p>
          <w:p w:rsidR="005E4BA4" w:rsidRDefault="005E4BA4" w:rsidP="005C2CC3">
            <w:pPr>
              <w:pStyle w:val="Textkrper"/>
              <w:numPr>
                <w:ilvl w:val="0"/>
                <w:numId w:val="30"/>
              </w:numPr>
            </w:pPr>
            <w:r>
              <w:t xml:space="preserve">System </w:t>
            </w:r>
            <w:r w:rsidR="00F15BE7">
              <w:t>shall provide reports of gameplay</w:t>
            </w:r>
            <w:r>
              <w:t xml:space="preserve"> to game developers/administrators </w:t>
            </w:r>
            <w:r w:rsidR="00F15BE7">
              <w:t>every day.</w:t>
            </w:r>
          </w:p>
        </w:tc>
        <w:tc>
          <w:tcPr>
            <w:tcW w:w="2694" w:type="dxa"/>
          </w:tcPr>
          <w:p w:rsidR="005E4BA4" w:rsidRDefault="005E4BA4" w:rsidP="005C2CC3">
            <w:pPr>
              <w:pStyle w:val="Textkrper"/>
              <w:numPr>
                <w:ilvl w:val="0"/>
                <w:numId w:val="30"/>
              </w:numPr>
            </w:pPr>
            <w:r>
              <w:t>System shall have an auto-s</w:t>
            </w:r>
            <w:r w:rsidR="00E9039A">
              <w:t>ave of the players’ game status after every change</w:t>
            </w:r>
          </w:p>
          <w:p w:rsidR="005E4BA4" w:rsidRDefault="005E4BA4" w:rsidP="005C2CC3">
            <w:pPr>
              <w:pStyle w:val="Textkrper"/>
              <w:numPr>
                <w:ilvl w:val="0"/>
                <w:numId w:val="30"/>
              </w:numPr>
            </w:pPr>
            <w:r>
              <w:t>System shall provide a resume functionality to the user.</w:t>
            </w:r>
          </w:p>
          <w:p w:rsidR="005E4BA4" w:rsidRDefault="005E4BA4" w:rsidP="005C2CC3">
            <w:pPr>
              <w:pStyle w:val="Textkrper"/>
              <w:numPr>
                <w:ilvl w:val="0"/>
                <w:numId w:val="30"/>
              </w:numPr>
            </w:pPr>
            <w:r>
              <w:t>System shall inform if no connecti</w:t>
            </w:r>
            <w:r w:rsidR="00113894">
              <w:t>on to the server is established, after three attempts</w:t>
            </w:r>
          </w:p>
          <w:p w:rsidR="00113894" w:rsidRDefault="00113894" w:rsidP="005C2CC3">
            <w:pPr>
              <w:pStyle w:val="Textkrper"/>
              <w:numPr>
                <w:ilvl w:val="0"/>
                <w:numId w:val="30"/>
              </w:numPr>
            </w:pPr>
            <w:r>
              <w:t>System shall try infinitively to re-connect, if there is no response from the server for a client request</w:t>
            </w:r>
          </w:p>
          <w:p w:rsidR="005E4BA4" w:rsidRDefault="005E4BA4" w:rsidP="005C2CC3">
            <w:pPr>
              <w:pStyle w:val="Textkrper"/>
              <w:numPr>
                <w:ilvl w:val="0"/>
                <w:numId w:val="30"/>
              </w:numPr>
            </w:pPr>
            <w:r>
              <w:t xml:space="preserve">System shall re-connect automatically if the connection </w:t>
            </w:r>
            <w:r w:rsidR="00E93895">
              <w:t>has been</w:t>
            </w:r>
            <w:r>
              <w:t xml:space="preserve"> interrupted.</w:t>
            </w:r>
          </w:p>
        </w:tc>
        <w:tc>
          <w:tcPr>
            <w:tcW w:w="2567" w:type="dxa"/>
          </w:tcPr>
          <w:p w:rsidR="00140E4B" w:rsidRDefault="005E4BA4" w:rsidP="005C2CC3">
            <w:pPr>
              <w:pStyle w:val="Textkrper"/>
              <w:numPr>
                <w:ilvl w:val="0"/>
                <w:numId w:val="30"/>
              </w:numPr>
            </w:pPr>
            <w:r>
              <w:t>System provides websites, so all devices w/ internet access can play the game.</w:t>
            </w:r>
          </w:p>
        </w:tc>
      </w:tr>
    </w:tbl>
    <w:p w:rsidR="006B34E3" w:rsidRPr="006B34E3" w:rsidRDefault="00C0740D" w:rsidP="006B34E3">
      <w:pPr>
        <w:pStyle w:val="Textkrper"/>
      </w:pPr>
      <w:r w:rsidRPr="00C0740D">
        <w:rPr>
          <w:noProof/>
          <w:lang w:val="de-DE" w:eastAsia="de-DE"/>
        </w:rPr>
        <w:lastRenderedPageBreak/>
        <w:drawing>
          <wp:inline distT="0" distB="0" distL="0" distR="0" wp14:anchorId="735F101B" wp14:editId="2928EE85">
            <wp:extent cx="5972810" cy="3989705"/>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72810" cy="3989705"/>
                    </a:xfrm>
                    <a:prstGeom prst="rect">
                      <a:avLst/>
                    </a:prstGeom>
                  </pic:spPr>
                </pic:pic>
              </a:graphicData>
            </a:graphic>
          </wp:inline>
        </w:drawing>
      </w:r>
    </w:p>
    <w:p w:rsidR="00BD392B" w:rsidRDefault="00D26592">
      <w:pPr>
        <w:pStyle w:val="berschrift2"/>
      </w:pPr>
      <w:bookmarkStart w:id="3" w:name="_stakeholders"/>
      <w:r>
        <w:t>Stakeholders</w:t>
      </w:r>
      <w:bookmarkEnd w:id="3"/>
    </w:p>
    <w:p w:rsidR="008744EE" w:rsidRPr="008744EE" w:rsidRDefault="008744EE" w:rsidP="008744EE">
      <w:pPr>
        <w:pStyle w:val="Textkrper"/>
      </w:pPr>
    </w:p>
    <w:tbl>
      <w:tblPr>
        <w:tblStyle w:val="Gitternetztabelle1hell"/>
        <w:tblW w:w="0" w:type="auto"/>
        <w:tblLook w:val="04A0" w:firstRow="1" w:lastRow="0" w:firstColumn="1" w:lastColumn="0" w:noHBand="0" w:noVBand="1"/>
      </w:tblPr>
      <w:tblGrid>
        <w:gridCol w:w="1798"/>
        <w:gridCol w:w="2252"/>
        <w:gridCol w:w="5572"/>
      </w:tblGrid>
      <w:tr w:rsidR="000308A6" w:rsidTr="008744E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8" w:type="dxa"/>
          </w:tcPr>
          <w:p w:rsidR="000308A6" w:rsidRDefault="000308A6">
            <w:pPr>
              <w:pStyle w:val="FirstParagraph"/>
              <w:rPr>
                <w:b w:val="0"/>
              </w:rPr>
            </w:pPr>
            <w:r>
              <w:rPr>
                <w:b w:val="0"/>
              </w:rPr>
              <w:t>Role/Name</w:t>
            </w:r>
          </w:p>
        </w:tc>
        <w:tc>
          <w:tcPr>
            <w:tcW w:w="2268"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Contact</w:t>
            </w:r>
          </w:p>
        </w:tc>
        <w:tc>
          <w:tcPr>
            <w:tcW w:w="5610" w:type="dxa"/>
          </w:tcPr>
          <w:p w:rsidR="000308A6" w:rsidRDefault="00593CB5">
            <w:pPr>
              <w:pStyle w:val="FirstParagraph"/>
              <w:cnfStyle w:val="100000000000" w:firstRow="1" w:lastRow="0" w:firstColumn="0" w:lastColumn="0" w:oddVBand="0" w:evenVBand="0" w:oddHBand="0" w:evenHBand="0" w:firstRowFirstColumn="0" w:firstRowLastColumn="0" w:lastRowFirstColumn="0" w:lastRowLastColumn="0"/>
              <w:rPr>
                <w:b w:val="0"/>
              </w:rPr>
            </w:pPr>
            <w:r>
              <w:rPr>
                <w:b w:val="0"/>
              </w:rPr>
              <w:t>Expectation</w:t>
            </w:r>
          </w:p>
        </w:tc>
      </w:tr>
      <w:tr w:rsidR="000308A6" w:rsidTr="008744EE">
        <w:tc>
          <w:tcPr>
            <w:cnfStyle w:val="001000000000" w:firstRow="0" w:lastRow="0" w:firstColumn="1" w:lastColumn="0" w:oddVBand="0" w:evenVBand="0" w:oddHBand="0" w:evenHBand="0" w:firstRowFirstColumn="0" w:firstRowLastColumn="0" w:lastRowFirstColumn="0" w:lastRowLastColumn="0"/>
            <w:tcW w:w="1668" w:type="dxa"/>
          </w:tcPr>
          <w:p w:rsidR="000308A6" w:rsidRPr="00593CB5" w:rsidRDefault="00593CB5">
            <w:pPr>
              <w:pStyle w:val="FirstParagraph"/>
            </w:pPr>
            <w:r w:rsidRPr="00593CB5">
              <w:t>Developer</w:t>
            </w:r>
          </w:p>
        </w:tc>
        <w:tc>
          <w:tcPr>
            <w:tcW w:w="2268" w:type="dxa"/>
          </w:tcPr>
          <w:p w:rsid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r>
              <w:t>Medi-Team</w:t>
            </w:r>
          </w:p>
          <w:p w:rsidR="008159E8" w:rsidRPr="008159E8" w:rsidRDefault="008159E8" w:rsidP="008159E8">
            <w:pPr>
              <w:pStyle w:val="Textkrper"/>
              <w:cnfStyle w:val="000000000000" w:firstRow="0" w:lastRow="0" w:firstColumn="0" w:lastColumn="0" w:oddVBand="0" w:evenVBand="0" w:oddHBand="0" w:evenHBand="0" w:firstRowFirstColumn="0" w:firstRowLastColumn="0" w:lastRowFirstColumn="0" w:lastRowLastColumn="0"/>
            </w:pPr>
          </w:p>
        </w:tc>
        <w:tc>
          <w:tcPr>
            <w:tcW w:w="5610" w:type="dxa"/>
          </w:tcPr>
          <w:p w:rsidR="00FD1213"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 xml:space="preserve">Honing skills: </w:t>
            </w:r>
            <w:r w:rsidRPr="00FD1213">
              <w:t>Practicing Clean Code principles</w:t>
            </w:r>
            <w:r>
              <w:t xml:space="preserve">, </w:t>
            </w:r>
            <w:r w:rsidRPr="00FD1213">
              <w:t>OOD</w:t>
            </w:r>
            <w:r>
              <w:t>, integrational tests, C#, architectural docu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Engage in team coding</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Grow together as an international team</w:t>
            </w:r>
          </w:p>
          <w:p w:rsidR="007C4F73" w:rsidRDefault="007C4F7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Detailed documentation of (third-party) interfaces to implement</w:t>
            </w:r>
          </w:p>
          <w:p w:rsidR="007C4F73" w:rsidRPr="00FD1213" w:rsidRDefault="007C4F73" w:rsidP="007C4F7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Deliverable: Sample data, use cases to understand better how to implement and test</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pPr>
              <w:pStyle w:val="FirstParagraph"/>
            </w:pPr>
            <w:r w:rsidRPr="00593CB5">
              <w:t>Architect</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FD1213" w:rsidP="00FD1213">
            <w:pPr>
              <w:pStyle w:val="FirstParagraph"/>
              <w:numPr>
                <w:ilvl w:val="0"/>
                <w:numId w:val="29"/>
              </w:numPr>
              <w:cnfStyle w:val="000000000000" w:firstRow="0" w:lastRow="0" w:firstColumn="0" w:lastColumn="0" w:oddVBand="0" w:evenVBand="0" w:oddHBand="0" w:evenHBand="0" w:firstRowFirstColumn="0" w:firstRowLastColumn="0" w:lastRowFirstColumn="0" w:lastRowLastColumn="0"/>
            </w:pPr>
            <w:r>
              <w:t>Coding guidelines and design/architecture is respected in implementation</w:t>
            </w:r>
          </w:p>
          <w:p w:rsidR="00FD1213" w:rsidRDefault="00FD1213" w:rsidP="00FD1213">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lastRenderedPageBreak/>
              <w:t>Receives feedback from developers</w:t>
            </w:r>
          </w:p>
          <w:p w:rsidR="008159E8" w:rsidRPr="00FD1213" w:rsidRDefault="008159E8" w:rsidP="008159E8">
            <w:pPr>
              <w:pStyle w:val="Textkrper"/>
              <w:numPr>
                <w:ilvl w:val="0"/>
                <w:numId w:val="29"/>
              </w:numPr>
              <w:cnfStyle w:val="000000000000" w:firstRow="0" w:lastRow="0" w:firstColumn="0" w:lastColumn="0" w:oddVBand="0" w:evenVBand="0" w:oddHBand="0" w:evenHBand="0" w:firstRowFirstColumn="0" w:firstRowLastColumn="0" w:lastRowFirstColumn="0" w:lastRowLastColumn="0"/>
            </w:pPr>
            <w:r>
              <w:t>Changes to the architecture (maybe based on developers feedback) result in his ultimate decision</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rsidRPr="00593CB5">
              <w:lastRenderedPageBreak/>
              <w:t>CDO</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r w:rsidRPr="00593CB5">
              <w:t>Edgar Kuner</w:t>
            </w:r>
          </w:p>
        </w:tc>
        <w:tc>
          <w:tcPr>
            <w:tcW w:w="5610" w:type="dxa"/>
          </w:tcPr>
          <w:p w:rsidR="007A6C80" w:rsidRDefault="00593CB5" w:rsidP="007A6C80">
            <w:pPr>
              <w:pStyle w:val="FirstParagraph"/>
              <w:numPr>
                <w:ilvl w:val="0"/>
                <w:numId w:val="28"/>
              </w:numPr>
              <w:cnfStyle w:val="000000000000" w:firstRow="0" w:lastRow="0" w:firstColumn="0" w:lastColumn="0" w:oddVBand="0" w:evenVBand="0" w:oddHBand="0" w:evenHBand="0" w:firstRowFirstColumn="0" w:firstRowLastColumn="0" w:lastRowFirstColumn="0" w:lastRowLastColumn="0"/>
            </w:pPr>
            <w:r w:rsidRPr="00593CB5">
              <w:t xml:space="preserve">Guidelines of </w:t>
            </w:r>
            <w:r w:rsidR="00FD1213">
              <w:t>d</w:t>
            </w:r>
            <w:r w:rsidRPr="00593CB5">
              <w:t xml:space="preserve">evelopment and </w:t>
            </w:r>
            <w:r w:rsidR="00FD1213">
              <w:t>c</w:t>
            </w:r>
            <w:r w:rsidRPr="00593CB5">
              <w:t xml:space="preserve">onstraints, </w:t>
            </w:r>
            <w:r w:rsidR="00FD1213">
              <w:t>l</w:t>
            </w:r>
            <w:r w:rsidRPr="00593CB5">
              <w:t>imits are respected</w:t>
            </w:r>
          </w:p>
          <w:p w:rsidR="007A6C80" w:rsidRPr="007A6C80" w:rsidRDefault="007A6C80" w:rsidP="007A6C80">
            <w:pPr>
              <w:pStyle w:val="Textkrper"/>
              <w:numPr>
                <w:ilvl w:val="0"/>
                <w:numId w:val="28"/>
              </w:numPr>
              <w:cnfStyle w:val="000000000000" w:firstRow="0" w:lastRow="0" w:firstColumn="0" w:lastColumn="0" w:oddVBand="0" w:evenVBand="0" w:oddHBand="0" w:evenHBand="0" w:firstRowFirstColumn="0" w:firstRowLastColumn="0" w:lastRowFirstColumn="0" w:lastRowLastColumn="0"/>
            </w:pPr>
            <w:r>
              <w:t>Deliverable: Business Summary, Architecture Constraint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7A6C80" w:rsidP="00593CB5">
            <w:pPr>
              <w:pStyle w:val="FirstParagraph"/>
            </w:pPr>
            <w:r>
              <w:t>End-User (</w:t>
            </w:r>
            <w:r w:rsidR="00593CB5" w:rsidRPr="00593CB5">
              <w:t>Gamer</w:t>
            </w:r>
            <w:r>
              <w:t>)</w:t>
            </w:r>
          </w:p>
        </w:tc>
        <w:tc>
          <w:tcPr>
            <w:tcW w:w="2268" w:type="dxa"/>
          </w:tcPr>
          <w:p w:rsidR="00593CB5" w:rsidRDefault="008744EE">
            <w:pPr>
              <w:pStyle w:val="FirstParagraph"/>
              <w:cnfStyle w:val="000000000000" w:firstRow="0" w:lastRow="0" w:firstColumn="0" w:lastColumn="0" w:oddVBand="0" w:evenVBand="0" w:oddHBand="0" w:evenHBand="0" w:firstRowFirstColumn="0" w:firstRowLastColumn="0" w:lastRowFirstColumn="0" w:lastRowLastColumn="0"/>
            </w:pPr>
            <w:r>
              <w:t>Medi-Team and</w:t>
            </w:r>
          </w:p>
          <w:p w:rsidR="008744EE" w:rsidRPr="008744EE" w:rsidRDefault="008744EE" w:rsidP="008744EE">
            <w:pPr>
              <w:pStyle w:val="Textkrper"/>
              <w:cnfStyle w:val="000000000000" w:firstRow="0" w:lastRow="0" w:firstColumn="0" w:lastColumn="0" w:oddVBand="0" w:evenVBand="0" w:oddHBand="0" w:evenHBand="0" w:firstRowFirstColumn="0" w:firstRowLastColumn="0" w:lastRowFirstColumn="0" w:lastRowLastColumn="0"/>
            </w:pPr>
            <w:r>
              <w:t>others</w:t>
            </w:r>
          </w:p>
        </w:tc>
        <w:tc>
          <w:tcPr>
            <w:tcW w:w="5610" w:type="dxa"/>
          </w:tcPr>
          <w:p w:rsidR="00593CB5" w:rsidRPr="00593CB5" w:rsidRDefault="00593CB5" w:rsidP="00593CB5">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rsidRPr="00593CB5">
              <w:t xml:space="preserve">Give </w:t>
            </w:r>
            <w:r w:rsidR="00FD1213">
              <w:t>f</w:t>
            </w:r>
            <w:r w:rsidRPr="00593CB5">
              <w:t xml:space="preserve">eedback to </w:t>
            </w:r>
            <w:r w:rsidR="00FD1213">
              <w:t>d</w:t>
            </w:r>
            <w:r w:rsidRPr="00593CB5">
              <w:t>evelopment</w:t>
            </w:r>
          </w:p>
          <w:p w:rsidR="00593CB5" w:rsidRDefault="00593CB5" w:rsidP="00593CB5">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Be informed about changes to the game (Patch Notes)</w:t>
            </w:r>
          </w:p>
          <w:p w:rsidR="007A6C80" w:rsidRPr="00593CB5" w:rsidRDefault="007A6C80" w:rsidP="007A6C80">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Deliverable: System Requirements, Business Context and Patch Notes</w:t>
            </w:r>
          </w:p>
        </w:tc>
      </w:tr>
      <w:tr w:rsidR="00593CB5" w:rsidTr="008744EE">
        <w:tc>
          <w:tcPr>
            <w:cnfStyle w:val="001000000000" w:firstRow="0" w:lastRow="0" w:firstColumn="1" w:lastColumn="0" w:oddVBand="0" w:evenVBand="0" w:oddHBand="0" w:evenHBand="0" w:firstRowFirstColumn="0" w:firstRowLastColumn="0" w:lastRowFirstColumn="0" w:lastRowLastColumn="0"/>
            <w:tcW w:w="1668" w:type="dxa"/>
          </w:tcPr>
          <w:p w:rsidR="00593CB5" w:rsidRPr="00593CB5" w:rsidRDefault="00593CB5" w:rsidP="00593CB5">
            <w:pPr>
              <w:pStyle w:val="FirstParagraph"/>
            </w:pPr>
            <w:r>
              <w:t>Project Manager</w:t>
            </w:r>
          </w:p>
        </w:tc>
        <w:tc>
          <w:tcPr>
            <w:tcW w:w="2268" w:type="dxa"/>
          </w:tcPr>
          <w:p w:rsidR="00593CB5" w:rsidRPr="00593CB5" w:rsidRDefault="00593CB5">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593CB5" w:rsidRDefault="00593CB5" w:rsidP="00FD121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 xml:space="preserve">Staying within </w:t>
            </w:r>
            <w:r w:rsidR="00FD1213">
              <w:t>b</w:t>
            </w:r>
            <w:r>
              <w:t>udget</w:t>
            </w:r>
          </w:p>
          <w:p w:rsidR="008159E8" w:rsidRPr="008159E8" w:rsidRDefault="008159E8" w:rsidP="008159E8">
            <w:pPr>
              <w:pStyle w:val="Textkrper"/>
              <w:numPr>
                <w:ilvl w:val="0"/>
                <w:numId w:val="27"/>
              </w:numPr>
              <w:cnfStyle w:val="000000000000" w:firstRow="0" w:lastRow="0" w:firstColumn="0" w:lastColumn="0" w:oddVBand="0" w:evenVBand="0" w:oddHBand="0" w:evenHBand="0" w:firstRowFirstColumn="0" w:firstRowLastColumn="0" w:lastRowFirstColumn="0" w:lastRowLastColumn="0"/>
            </w:pPr>
            <w:r>
              <w:t>Keep the deadlines</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Product Manage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ecision log to understand the product implementation</w:t>
            </w:r>
          </w:p>
        </w:tc>
      </w:tr>
      <w:tr w:rsidR="007C4F73" w:rsidTr="008744EE">
        <w:tc>
          <w:tcPr>
            <w:cnfStyle w:val="001000000000" w:firstRow="0" w:lastRow="0" w:firstColumn="1" w:lastColumn="0" w:oddVBand="0" w:evenVBand="0" w:oddHBand="0" w:evenHBand="0" w:firstRowFirstColumn="0" w:firstRowLastColumn="0" w:lastRowFirstColumn="0" w:lastRowLastColumn="0"/>
            <w:tcW w:w="1668" w:type="dxa"/>
          </w:tcPr>
          <w:p w:rsidR="007C4F73" w:rsidRDefault="007C4F73" w:rsidP="007C4F73">
            <w:pPr>
              <w:pStyle w:val="FirstParagraph"/>
            </w:pPr>
            <w:r>
              <w:t>Technical Administrator</w:t>
            </w:r>
          </w:p>
        </w:tc>
        <w:tc>
          <w:tcPr>
            <w:tcW w:w="2268" w:type="dxa"/>
          </w:tcPr>
          <w:p w:rsidR="007C4F73" w:rsidRPr="00593CB5" w:rsidRDefault="007C4F73">
            <w:pPr>
              <w:pStyle w:val="FirstParagraph"/>
              <w:cnfStyle w:val="000000000000" w:firstRow="0" w:lastRow="0" w:firstColumn="0" w:lastColumn="0" w:oddVBand="0" w:evenVBand="0" w:oddHBand="0" w:evenHBand="0" w:firstRowFirstColumn="0" w:firstRowLastColumn="0" w:lastRowFirstColumn="0" w:lastRowLastColumn="0"/>
            </w:pPr>
          </w:p>
        </w:tc>
        <w:tc>
          <w:tcPr>
            <w:tcW w:w="5610" w:type="dxa"/>
          </w:tcPr>
          <w:p w:rsidR="007C4F73" w:rsidRDefault="007C4F73" w:rsidP="007C4F73">
            <w:pPr>
              <w:pStyle w:val="FirstParagraph"/>
              <w:numPr>
                <w:ilvl w:val="0"/>
                <w:numId w:val="27"/>
              </w:numPr>
              <w:cnfStyle w:val="000000000000" w:firstRow="0" w:lastRow="0" w:firstColumn="0" w:lastColumn="0" w:oddVBand="0" w:evenVBand="0" w:oddHBand="0" w:evenHBand="0" w:firstRowFirstColumn="0" w:firstRowLastColumn="0" w:lastRowFirstColumn="0" w:lastRowLastColumn="0"/>
            </w:pPr>
            <w:r>
              <w:t>Deliverable: Documentation about configuration and setup, Knowledge how to deploy</w:t>
            </w:r>
          </w:p>
        </w:tc>
      </w:tr>
    </w:tbl>
    <w:p w:rsidR="00BD392B" w:rsidRDefault="00D26592">
      <w:pPr>
        <w:pStyle w:val="berschrift1"/>
      </w:pPr>
      <w:bookmarkStart w:id="4" w:name="section-architecture-constraints"/>
      <w:r>
        <w:t>Architecture Constraints</w:t>
      </w:r>
      <w:bookmarkEnd w:id="4"/>
    </w:p>
    <w:tbl>
      <w:tblPr>
        <w:tblStyle w:val="Tabellenraster"/>
        <w:tblW w:w="0" w:type="auto"/>
        <w:tblLook w:val="04A0" w:firstRow="1" w:lastRow="0" w:firstColumn="1" w:lastColumn="0" w:noHBand="0" w:noVBand="1"/>
      </w:tblPr>
      <w:tblGrid>
        <w:gridCol w:w="3182"/>
        <w:gridCol w:w="3182"/>
        <w:gridCol w:w="3182"/>
      </w:tblGrid>
      <w:tr w:rsidR="00DF46C5" w:rsidTr="00DF46C5">
        <w:tc>
          <w:tcPr>
            <w:tcW w:w="3182" w:type="dxa"/>
          </w:tcPr>
          <w:p w:rsidR="00DF46C5" w:rsidRPr="00DF46C5" w:rsidRDefault="00DF46C5" w:rsidP="00DF46C5">
            <w:pPr>
              <w:pStyle w:val="FirstParagraph"/>
            </w:pPr>
            <w:r w:rsidRPr="00DF46C5">
              <w:rPr>
                <w:b/>
                <w:bCs/>
              </w:rPr>
              <w:t>Organizational</w:t>
            </w:r>
          </w:p>
        </w:tc>
        <w:tc>
          <w:tcPr>
            <w:tcW w:w="3182" w:type="dxa"/>
          </w:tcPr>
          <w:p w:rsidR="00DF46C5" w:rsidRPr="00DF46C5" w:rsidRDefault="00DF46C5" w:rsidP="00DF46C5">
            <w:pPr>
              <w:pStyle w:val="FirstParagraph"/>
            </w:pPr>
            <w:r w:rsidRPr="00DF46C5">
              <w:rPr>
                <w:b/>
                <w:bCs/>
              </w:rPr>
              <w:t>Technical</w:t>
            </w:r>
          </w:p>
        </w:tc>
        <w:tc>
          <w:tcPr>
            <w:tcW w:w="3182" w:type="dxa"/>
          </w:tcPr>
          <w:p w:rsidR="00DF46C5" w:rsidRPr="00DF46C5" w:rsidRDefault="00DF46C5" w:rsidP="00DF46C5">
            <w:pPr>
              <w:pStyle w:val="FirstParagraph"/>
            </w:pPr>
            <w:r w:rsidRPr="00DF46C5">
              <w:rPr>
                <w:b/>
                <w:bCs/>
              </w:rPr>
              <w:t>Conventions</w:t>
            </w:r>
          </w:p>
        </w:tc>
      </w:tr>
      <w:tr w:rsidR="00DF46C5" w:rsidTr="00DF46C5">
        <w:tc>
          <w:tcPr>
            <w:tcW w:w="3182" w:type="dxa"/>
          </w:tcPr>
          <w:p w:rsidR="00DF46C5" w:rsidRDefault="00DF46C5" w:rsidP="00DF46C5">
            <w:pPr>
              <w:pStyle w:val="Textkrper"/>
              <w:numPr>
                <w:ilvl w:val="0"/>
                <w:numId w:val="27"/>
              </w:numPr>
            </w:pPr>
            <w:r w:rsidRPr="00DF46C5">
              <w:t>Server runs on DS-VM-MTEST01</w:t>
            </w:r>
          </w:p>
          <w:p w:rsidR="00DF46C5" w:rsidRPr="00DF46C5" w:rsidRDefault="00DF46C5" w:rsidP="00DF46C5">
            <w:pPr>
              <w:pStyle w:val="Textkrper"/>
              <w:numPr>
                <w:ilvl w:val="0"/>
                <w:numId w:val="27"/>
              </w:numPr>
            </w:pPr>
            <w:r>
              <w:t>Release Notes are communicated via email</w:t>
            </w:r>
          </w:p>
        </w:tc>
        <w:tc>
          <w:tcPr>
            <w:tcW w:w="3182" w:type="dxa"/>
          </w:tcPr>
          <w:p w:rsidR="008B01C3" w:rsidRDefault="00DF46C5" w:rsidP="008B01C3">
            <w:pPr>
              <w:pStyle w:val="Textkrper"/>
              <w:numPr>
                <w:ilvl w:val="0"/>
                <w:numId w:val="27"/>
              </w:numPr>
              <w:rPr>
                <w:color w:val="FF0000"/>
              </w:rPr>
            </w:pPr>
            <w:r w:rsidRPr="00CB5400">
              <w:rPr>
                <w:color w:val="FF0000"/>
              </w:rPr>
              <w:t>C#</w:t>
            </w:r>
          </w:p>
          <w:p w:rsidR="008B01C3" w:rsidRPr="008B01C3" w:rsidRDefault="00DF46C5" w:rsidP="008B01C3">
            <w:pPr>
              <w:pStyle w:val="Textkrper"/>
              <w:numPr>
                <w:ilvl w:val="0"/>
                <w:numId w:val="27"/>
              </w:numPr>
              <w:rPr>
                <w:color w:val="FF0000"/>
              </w:rPr>
            </w:pPr>
            <w:r w:rsidRPr="00CB5400">
              <w:rPr>
                <w:color w:val="FF0000"/>
              </w:rPr>
              <w:t>Oracle Database</w:t>
            </w:r>
          </w:p>
        </w:tc>
        <w:tc>
          <w:tcPr>
            <w:tcW w:w="3182" w:type="dxa"/>
          </w:tcPr>
          <w:p w:rsidR="00DF46C5" w:rsidRPr="00CB5400" w:rsidRDefault="00CB5400" w:rsidP="00CB5400">
            <w:pPr>
              <w:pStyle w:val="Textkrper"/>
              <w:numPr>
                <w:ilvl w:val="0"/>
                <w:numId w:val="27"/>
              </w:numPr>
              <w:rPr>
                <w:color w:val="FF0000"/>
              </w:rPr>
            </w:pPr>
            <w:r w:rsidRPr="00CB5400">
              <w:rPr>
                <w:color w:val="FF0000"/>
              </w:rPr>
              <w:t>C# Camel-Case</w:t>
            </w:r>
          </w:p>
          <w:p w:rsidR="00CB5400" w:rsidRPr="00CB5400" w:rsidRDefault="00CB5400" w:rsidP="00CB5400">
            <w:pPr>
              <w:pStyle w:val="Textkrper"/>
              <w:numPr>
                <w:ilvl w:val="0"/>
                <w:numId w:val="27"/>
              </w:numPr>
              <w:rPr>
                <w:color w:val="FF0000"/>
              </w:rPr>
            </w:pPr>
          </w:p>
        </w:tc>
      </w:tr>
    </w:tbl>
    <w:p w:rsidR="00DF46C5" w:rsidRDefault="00DF46C5">
      <w:pPr>
        <w:pStyle w:val="Textkrper"/>
        <w:rPr>
          <w:b/>
        </w:rPr>
      </w:pPr>
    </w:p>
    <w:p w:rsidR="00BD392B" w:rsidRDefault="00D26592">
      <w:pPr>
        <w:pStyle w:val="berschrift1"/>
      </w:pPr>
      <w:bookmarkStart w:id="5" w:name="section-system-scope-and-context"/>
      <w:r>
        <w:lastRenderedPageBreak/>
        <w:t>System Scope and Context</w:t>
      </w:r>
      <w:bookmarkEnd w:id="5"/>
    </w:p>
    <w:p w:rsidR="00BD392B" w:rsidRDefault="00D26592">
      <w:pPr>
        <w:pStyle w:val="berschrift2"/>
      </w:pPr>
      <w:bookmarkStart w:id="6" w:name="_business_context"/>
      <w:r>
        <w:t>Business Context</w:t>
      </w:r>
      <w:bookmarkEnd w:id="6"/>
    </w:p>
    <w:p w:rsidR="00BD392B" w:rsidRDefault="0071702F" w:rsidP="0071702F">
      <w:pPr>
        <w:pStyle w:val="FirstParagraph"/>
      </w:pPr>
      <w:r w:rsidRPr="0071702F">
        <w:rPr>
          <w:b/>
          <w:noProof/>
          <w:lang w:val="de-DE" w:eastAsia="de-DE"/>
        </w:rPr>
        <w:drawing>
          <wp:inline distT="0" distB="0" distL="0" distR="0" wp14:anchorId="204800F7" wp14:editId="374C21D5">
            <wp:extent cx="5972810" cy="3662045"/>
            <wp:effectExtent l="0" t="0" r="889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72810" cy="3662045"/>
                    </a:xfrm>
                    <a:prstGeom prst="rect">
                      <a:avLst/>
                    </a:prstGeom>
                  </pic:spPr>
                </pic:pic>
              </a:graphicData>
            </a:graphic>
          </wp:inline>
        </w:drawing>
      </w:r>
      <w:r w:rsidRPr="0071702F">
        <w:rPr>
          <w:b/>
        </w:rPr>
        <w:t xml:space="preserve"> </w:t>
      </w:r>
    </w:p>
    <w:p w:rsidR="00BD392B" w:rsidRDefault="00D26592">
      <w:pPr>
        <w:pStyle w:val="berschrift2"/>
      </w:pPr>
      <w:bookmarkStart w:id="7" w:name="_technical_context"/>
      <w:r>
        <w:lastRenderedPageBreak/>
        <w:t>Technical Context</w:t>
      </w:r>
      <w:bookmarkEnd w:id="7"/>
    </w:p>
    <w:p w:rsidR="00BD392B" w:rsidRDefault="003C37EA">
      <w:pPr>
        <w:pStyle w:val="berschrift1"/>
      </w:pPr>
      <w:bookmarkStart w:id="8" w:name="section-solution-strategy"/>
      <w:r w:rsidRPr="003C37EA">
        <w:rPr>
          <w:rFonts w:asciiTheme="minorHAnsi" w:eastAsiaTheme="minorHAnsi" w:hAnsiTheme="minorHAnsi" w:cstheme="minorBidi"/>
          <w:bCs w:val="0"/>
          <w:noProof/>
          <w:color w:val="auto"/>
          <w:sz w:val="24"/>
          <w:szCs w:val="24"/>
          <w:lang w:val="de-DE" w:eastAsia="de-DE"/>
        </w:rPr>
        <w:drawing>
          <wp:inline distT="0" distB="0" distL="0" distR="0" wp14:anchorId="383E19F9" wp14:editId="17A3291F">
            <wp:extent cx="5972810" cy="6334760"/>
            <wp:effectExtent l="0" t="0" r="889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72810" cy="6334760"/>
                    </a:xfrm>
                    <a:prstGeom prst="rect">
                      <a:avLst/>
                    </a:prstGeom>
                  </pic:spPr>
                </pic:pic>
              </a:graphicData>
            </a:graphic>
          </wp:inline>
        </w:drawing>
      </w:r>
      <w:r w:rsidRPr="003C37EA">
        <w:rPr>
          <w:rFonts w:asciiTheme="minorHAnsi" w:eastAsiaTheme="minorHAnsi" w:hAnsiTheme="minorHAnsi" w:cstheme="minorBidi"/>
          <w:bCs w:val="0"/>
          <w:color w:val="auto"/>
          <w:sz w:val="24"/>
          <w:szCs w:val="24"/>
        </w:rPr>
        <w:t xml:space="preserve"> </w:t>
      </w:r>
      <w:r w:rsidR="00D26592">
        <w:t>Solution Strategy</w:t>
      </w:r>
      <w:bookmarkEnd w:id="8"/>
    </w:p>
    <w:tbl>
      <w:tblPr>
        <w:tblStyle w:val="Tabellenraster"/>
        <w:tblW w:w="0" w:type="auto"/>
        <w:tblLayout w:type="fixed"/>
        <w:tblLook w:val="04A0" w:firstRow="1" w:lastRow="0" w:firstColumn="1" w:lastColumn="0" w:noHBand="0" w:noVBand="1"/>
      </w:tblPr>
      <w:tblGrid>
        <w:gridCol w:w="3369"/>
        <w:gridCol w:w="3260"/>
        <w:gridCol w:w="2993"/>
      </w:tblGrid>
      <w:tr w:rsidR="008B01C3" w:rsidTr="00CD2017">
        <w:tc>
          <w:tcPr>
            <w:tcW w:w="3369" w:type="dxa"/>
          </w:tcPr>
          <w:p w:rsidR="008B01C3" w:rsidRDefault="008B01C3">
            <w:pPr>
              <w:pStyle w:val="FirstParagraph"/>
              <w:rPr>
                <w:b/>
              </w:rPr>
            </w:pPr>
            <w:r>
              <w:rPr>
                <w:b/>
              </w:rPr>
              <w:t>Goal/Requirement</w:t>
            </w:r>
          </w:p>
        </w:tc>
        <w:tc>
          <w:tcPr>
            <w:tcW w:w="3260" w:type="dxa"/>
          </w:tcPr>
          <w:p w:rsidR="008B01C3" w:rsidRDefault="008B01C3">
            <w:pPr>
              <w:pStyle w:val="FirstParagraph"/>
              <w:rPr>
                <w:b/>
              </w:rPr>
            </w:pPr>
            <w:r>
              <w:rPr>
                <w:b/>
              </w:rPr>
              <w:t>Architecture Approach</w:t>
            </w:r>
          </w:p>
        </w:tc>
        <w:tc>
          <w:tcPr>
            <w:tcW w:w="2993" w:type="dxa"/>
          </w:tcPr>
          <w:p w:rsidR="008B01C3" w:rsidRDefault="008B01C3">
            <w:pPr>
              <w:pStyle w:val="FirstParagraph"/>
              <w:rPr>
                <w:b/>
              </w:rPr>
            </w:pPr>
            <w:r>
              <w:rPr>
                <w:b/>
              </w:rPr>
              <w:t>Details</w:t>
            </w:r>
          </w:p>
        </w:tc>
      </w:tr>
      <w:tr w:rsidR="008B01C3" w:rsidTr="00CD2017">
        <w:tc>
          <w:tcPr>
            <w:tcW w:w="3369" w:type="dxa"/>
          </w:tcPr>
          <w:p w:rsidR="008B01C3" w:rsidRPr="008B01C3" w:rsidRDefault="008B01C3" w:rsidP="008B01C3">
            <w:pPr>
              <w:pStyle w:val="FirstParagraph"/>
            </w:pPr>
            <w:r w:rsidRPr="008B01C3">
              <w:t>Transferability: Many devices or OS shall be supported</w:t>
            </w:r>
          </w:p>
        </w:tc>
        <w:tc>
          <w:tcPr>
            <w:tcW w:w="3260" w:type="dxa"/>
          </w:tcPr>
          <w:p w:rsidR="008B01C3" w:rsidRPr="008B01C3" w:rsidRDefault="008B01C3" w:rsidP="008B01C3">
            <w:pPr>
              <w:pStyle w:val="FirstParagraph"/>
            </w:pPr>
            <w:r w:rsidRPr="008B01C3">
              <w:t>Create a server-client architecture using web-technology</w:t>
            </w:r>
          </w:p>
        </w:tc>
        <w:tc>
          <w:tcPr>
            <w:tcW w:w="2993" w:type="dxa"/>
          </w:tcPr>
          <w:p w:rsidR="008B01C3" w:rsidRPr="008B01C3" w:rsidRDefault="008B01C3" w:rsidP="008B01C3">
            <w:pPr>
              <w:pStyle w:val="FirstParagraph"/>
            </w:pPr>
            <w:r>
              <w:t>See later chapter</w:t>
            </w:r>
          </w:p>
        </w:tc>
      </w:tr>
      <w:tr w:rsidR="00AD0F39" w:rsidTr="00CD2017">
        <w:tc>
          <w:tcPr>
            <w:tcW w:w="3369" w:type="dxa"/>
          </w:tcPr>
          <w:p w:rsidR="00CD2017" w:rsidRPr="005D735D" w:rsidRDefault="00AD0F39" w:rsidP="00CD2017">
            <w:pPr>
              <w:pStyle w:val="FirstParagraph"/>
              <w:rPr>
                <w:color w:val="FF0000"/>
              </w:rPr>
            </w:pPr>
            <w:r w:rsidRPr="005D735D">
              <w:rPr>
                <w:color w:val="FF0000"/>
              </w:rPr>
              <w:lastRenderedPageBreak/>
              <w:t>No C++</w:t>
            </w:r>
            <w:r w:rsidR="00CD2017" w:rsidRPr="005D735D">
              <w:rPr>
                <w:color w:val="FF0000"/>
              </w:rPr>
              <w:t>:</w:t>
            </w:r>
          </w:p>
          <w:p w:rsidR="00CD2017" w:rsidRPr="005D735D" w:rsidRDefault="00AD0F39" w:rsidP="00CD2017">
            <w:pPr>
              <w:pStyle w:val="FirstParagraph"/>
              <w:numPr>
                <w:ilvl w:val="0"/>
                <w:numId w:val="27"/>
              </w:numPr>
              <w:rPr>
                <w:color w:val="FF0000"/>
              </w:rPr>
            </w:pPr>
            <w:r w:rsidRPr="005D735D">
              <w:rPr>
                <w:color w:val="FF0000"/>
              </w:rPr>
              <w:t>secu</w:t>
            </w:r>
            <w:r w:rsidR="00CD2017" w:rsidRPr="005D735D">
              <w:rPr>
                <w:color w:val="FF0000"/>
              </w:rPr>
              <w:t>re development can be tricky</w:t>
            </w:r>
          </w:p>
          <w:p w:rsidR="00AD0F39" w:rsidRPr="005D735D" w:rsidRDefault="00AD0F39" w:rsidP="00CD2017">
            <w:pPr>
              <w:pStyle w:val="FirstParagraph"/>
              <w:numPr>
                <w:ilvl w:val="0"/>
                <w:numId w:val="27"/>
              </w:numPr>
              <w:rPr>
                <w:color w:val="FF0000"/>
              </w:rPr>
            </w:pPr>
            <w:r w:rsidRPr="005D735D">
              <w:rPr>
                <w:color w:val="FF0000"/>
              </w:rPr>
              <w:t>development/implementation will be time consuming</w:t>
            </w:r>
          </w:p>
        </w:tc>
        <w:tc>
          <w:tcPr>
            <w:tcW w:w="3260" w:type="dxa"/>
          </w:tcPr>
          <w:p w:rsidR="00CD2017" w:rsidRPr="005D735D" w:rsidRDefault="00AD0F39" w:rsidP="00CD2017">
            <w:pPr>
              <w:pStyle w:val="FirstParagraph"/>
              <w:rPr>
                <w:color w:val="FF0000"/>
              </w:rPr>
            </w:pPr>
            <w:r w:rsidRPr="005D735D">
              <w:rPr>
                <w:color w:val="FF0000"/>
              </w:rPr>
              <w:t>No PHP</w:t>
            </w:r>
            <w:r w:rsidR="00CD2017" w:rsidRPr="005D735D">
              <w:rPr>
                <w:color w:val="FF0000"/>
              </w:rPr>
              <w:t>:</w:t>
            </w:r>
          </w:p>
          <w:p w:rsidR="00CD2017" w:rsidRPr="005D735D" w:rsidRDefault="00AD0F39" w:rsidP="00CD2017">
            <w:pPr>
              <w:pStyle w:val="FirstParagraph"/>
              <w:numPr>
                <w:ilvl w:val="0"/>
                <w:numId w:val="27"/>
              </w:numPr>
              <w:rPr>
                <w:color w:val="FF0000"/>
              </w:rPr>
            </w:pPr>
            <w:r w:rsidRPr="005D735D">
              <w:rPr>
                <w:color w:val="FF0000"/>
              </w:rPr>
              <w:t>possibilities for database abstraction are limited</w:t>
            </w:r>
          </w:p>
          <w:p w:rsidR="00AD0F39" w:rsidRPr="005D735D" w:rsidRDefault="00CD2017" w:rsidP="00CD2017">
            <w:pPr>
              <w:pStyle w:val="FirstParagraph"/>
              <w:numPr>
                <w:ilvl w:val="0"/>
                <w:numId w:val="27"/>
              </w:numPr>
              <w:rPr>
                <w:color w:val="FF0000"/>
              </w:rPr>
            </w:pPr>
            <w:r w:rsidRPr="005D735D">
              <w:rPr>
                <w:color w:val="FF0000"/>
              </w:rPr>
              <w:t>advanced development without frameworks is difficult and time consuming</w:t>
            </w:r>
          </w:p>
        </w:tc>
        <w:tc>
          <w:tcPr>
            <w:tcW w:w="2993" w:type="dxa"/>
          </w:tcPr>
          <w:p w:rsidR="00CD2017" w:rsidRPr="005D735D" w:rsidRDefault="00CD2017" w:rsidP="00CD2017">
            <w:pPr>
              <w:pStyle w:val="FirstParagraph"/>
              <w:rPr>
                <w:color w:val="FF0000"/>
              </w:rPr>
            </w:pPr>
            <w:r w:rsidRPr="005D735D">
              <w:rPr>
                <w:color w:val="FF0000"/>
              </w:rPr>
              <w:t>No Perl, Catalyst:</w:t>
            </w:r>
          </w:p>
          <w:p w:rsidR="00CD2017" w:rsidRPr="005D735D" w:rsidRDefault="00CD2017" w:rsidP="00CD2017">
            <w:pPr>
              <w:pStyle w:val="FirstParagraph"/>
              <w:numPr>
                <w:ilvl w:val="0"/>
                <w:numId w:val="27"/>
              </w:numPr>
              <w:rPr>
                <w:color w:val="FF0000"/>
              </w:rPr>
            </w:pPr>
            <w:r w:rsidRPr="005D735D">
              <w:rPr>
                <w:color w:val="FF0000"/>
              </w:rPr>
              <w:t>possibilities for database abstraction are very limited</w:t>
            </w:r>
          </w:p>
          <w:p w:rsidR="00CD2017" w:rsidRPr="005D735D" w:rsidRDefault="00CD2017" w:rsidP="00CD2017">
            <w:pPr>
              <w:pStyle w:val="Textkrper"/>
              <w:numPr>
                <w:ilvl w:val="0"/>
                <w:numId w:val="27"/>
              </w:numPr>
              <w:rPr>
                <w:color w:val="FF0000"/>
              </w:rPr>
            </w:pPr>
            <w:r w:rsidRPr="005D735D">
              <w:rPr>
                <w:color w:val="FF0000"/>
              </w:rPr>
              <w:t>more suitable for scripting</w:t>
            </w:r>
          </w:p>
        </w:tc>
      </w:tr>
      <w:tr w:rsidR="00CD2017" w:rsidTr="00CD2017">
        <w:tc>
          <w:tcPr>
            <w:tcW w:w="3369" w:type="dxa"/>
          </w:tcPr>
          <w:p w:rsidR="00CD2017" w:rsidRPr="005D735D" w:rsidRDefault="00CD2017" w:rsidP="00CD2017">
            <w:pPr>
              <w:pStyle w:val="FirstParagraph"/>
              <w:rPr>
                <w:color w:val="FF0000"/>
              </w:rPr>
            </w:pPr>
            <w:r w:rsidRPr="005D735D">
              <w:rPr>
                <w:color w:val="FF0000"/>
              </w:rPr>
              <w:t>No Python:</w:t>
            </w:r>
          </w:p>
          <w:p w:rsidR="00CD2017" w:rsidRPr="00CD2017" w:rsidRDefault="00CD2017" w:rsidP="00CD2017">
            <w:pPr>
              <w:pStyle w:val="Textkrper"/>
              <w:numPr>
                <w:ilvl w:val="0"/>
                <w:numId w:val="27"/>
              </w:numPr>
            </w:pPr>
            <w:r w:rsidRPr="005D735D">
              <w:rPr>
                <w:color w:val="FF0000"/>
              </w:rPr>
              <w:t>more suitable for scripting</w:t>
            </w:r>
          </w:p>
        </w:tc>
        <w:tc>
          <w:tcPr>
            <w:tcW w:w="3260" w:type="dxa"/>
          </w:tcPr>
          <w:p w:rsidR="00CD2017" w:rsidRPr="00437CE3" w:rsidRDefault="00CD2017" w:rsidP="008B01C3">
            <w:pPr>
              <w:pStyle w:val="FirstParagraph"/>
              <w:rPr>
                <w:color w:val="FF0000"/>
              </w:rPr>
            </w:pPr>
            <w:r w:rsidRPr="00437CE3">
              <w:rPr>
                <w:color w:val="FF0000"/>
              </w:rPr>
              <w:t>JAVA, Tomcat, JBoss, Spring.IO, Hibernate</w:t>
            </w:r>
          </w:p>
          <w:p w:rsidR="00660071" w:rsidRPr="00437CE3" w:rsidRDefault="00660071" w:rsidP="00660071">
            <w:pPr>
              <w:pStyle w:val="Textkrper"/>
              <w:numPr>
                <w:ilvl w:val="0"/>
                <w:numId w:val="27"/>
              </w:numPr>
              <w:rPr>
                <w:color w:val="FF0000"/>
              </w:rPr>
            </w:pPr>
            <w:r w:rsidRPr="00437CE3">
              <w:rPr>
                <w:color w:val="FF0000"/>
              </w:rPr>
              <w:t>development for web needs to be “heavily” configured</w:t>
            </w:r>
          </w:p>
          <w:p w:rsidR="00660071" w:rsidRPr="00437CE3" w:rsidRDefault="00660071" w:rsidP="00660071">
            <w:pPr>
              <w:pStyle w:val="Textkrper"/>
              <w:numPr>
                <w:ilvl w:val="0"/>
                <w:numId w:val="27"/>
              </w:numPr>
              <w:rPr>
                <w:color w:val="FF0000"/>
              </w:rPr>
            </w:pPr>
            <w:r w:rsidRPr="00437CE3">
              <w:rPr>
                <w:color w:val="FF0000"/>
              </w:rPr>
              <w:t>license issue could be a case in future</w:t>
            </w:r>
          </w:p>
          <w:p w:rsidR="00660071" w:rsidRPr="00660071" w:rsidRDefault="00660071" w:rsidP="00660071">
            <w:pPr>
              <w:pStyle w:val="Textkrper"/>
              <w:numPr>
                <w:ilvl w:val="0"/>
                <w:numId w:val="27"/>
              </w:numPr>
            </w:pPr>
            <w:r w:rsidRPr="00437CE3">
              <w:rPr>
                <w:color w:val="FF0000"/>
              </w:rPr>
              <w:t>different tools needed (IntelliJ)</w:t>
            </w:r>
          </w:p>
        </w:tc>
        <w:tc>
          <w:tcPr>
            <w:tcW w:w="2993" w:type="dxa"/>
          </w:tcPr>
          <w:p w:rsidR="0066006D" w:rsidRDefault="0066006D" w:rsidP="00CD2017">
            <w:pPr>
              <w:pStyle w:val="FirstParagraph"/>
            </w:pPr>
            <w:r>
              <w:t>8 ppl:</w:t>
            </w:r>
          </w:p>
          <w:p w:rsidR="00CD2017" w:rsidRDefault="00CD2017" w:rsidP="00CD2017">
            <w:pPr>
              <w:pStyle w:val="FirstParagraph"/>
            </w:pPr>
            <w:r>
              <w:t>ASP.NET Core (C#), Entity Framework Core</w:t>
            </w:r>
          </w:p>
          <w:p w:rsidR="007E4A53" w:rsidRDefault="007E4A53" w:rsidP="007E4A53">
            <w:pPr>
              <w:pStyle w:val="Textkrper"/>
              <w:numPr>
                <w:ilvl w:val="0"/>
                <w:numId w:val="27"/>
              </w:numPr>
            </w:pPr>
            <w:r>
              <w:t>Core technology is very stable</w:t>
            </w:r>
          </w:p>
          <w:p w:rsidR="007E4A53" w:rsidRDefault="007E4A53" w:rsidP="007E4A53">
            <w:pPr>
              <w:pStyle w:val="Textkrper"/>
              <w:numPr>
                <w:ilvl w:val="0"/>
                <w:numId w:val="27"/>
              </w:numPr>
            </w:pPr>
            <w:r>
              <w:t xml:space="preserve">Platform independent </w:t>
            </w:r>
          </w:p>
          <w:p w:rsidR="007E4A53" w:rsidRDefault="007E4A53" w:rsidP="007E4A53">
            <w:pPr>
              <w:pStyle w:val="Textkrper"/>
              <w:numPr>
                <w:ilvl w:val="0"/>
                <w:numId w:val="27"/>
              </w:numPr>
            </w:pPr>
            <w:r>
              <w:t>support for a long time can be expected</w:t>
            </w:r>
          </w:p>
          <w:p w:rsidR="007E4A53" w:rsidRDefault="007E4A53" w:rsidP="007E4A53">
            <w:pPr>
              <w:pStyle w:val="Textkrper"/>
              <w:numPr>
                <w:ilvl w:val="0"/>
                <w:numId w:val="27"/>
              </w:numPr>
            </w:pPr>
            <w:r>
              <w:t>community-backed and well documented</w:t>
            </w:r>
          </w:p>
          <w:p w:rsidR="003E4DA2" w:rsidRPr="007E4A53" w:rsidRDefault="003E4DA2" w:rsidP="007E4A53">
            <w:pPr>
              <w:pStyle w:val="Textkrper"/>
              <w:numPr>
                <w:ilvl w:val="0"/>
                <w:numId w:val="27"/>
              </w:numPr>
            </w:pPr>
            <w:r>
              <w:t>IIS needed to host web-components</w:t>
            </w:r>
          </w:p>
        </w:tc>
      </w:tr>
      <w:tr w:rsidR="00B235E9" w:rsidTr="00CD2017">
        <w:tc>
          <w:tcPr>
            <w:tcW w:w="3369" w:type="dxa"/>
          </w:tcPr>
          <w:p w:rsidR="00B235E9" w:rsidRPr="0066006D" w:rsidRDefault="00B235E9" w:rsidP="00B235E9">
            <w:pPr>
              <w:pStyle w:val="FirstParagraph"/>
              <w:rPr>
                <w:color w:val="FF0000"/>
              </w:rPr>
            </w:pPr>
            <w:r w:rsidRPr="0066006D">
              <w:rPr>
                <w:color w:val="FF0000"/>
              </w:rPr>
              <w:t>PhaserIO (WebGL)</w:t>
            </w:r>
          </w:p>
          <w:p w:rsidR="00B235E9" w:rsidRPr="0066006D" w:rsidRDefault="00EF5B47" w:rsidP="00B235E9">
            <w:pPr>
              <w:pStyle w:val="Textkrper"/>
              <w:numPr>
                <w:ilvl w:val="0"/>
                <w:numId w:val="27"/>
              </w:numPr>
              <w:rPr>
                <w:color w:val="FF0000"/>
              </w:rPr>
            </w:pPr>
            <w:r w:rsidRPr="0066006D">
              <w:rPr>
                <w:color w:val="FF0000"/>
              </w:rPr>
              <w:t>U</w:t>
            </w:r>
            <w:r w:rsidR="00B235E9" w:rsidRPr="0066006D">
              <w:rPr>
                <w:color w:val="FF0000"/>
              </w:rPr>
              <w:t>sing JavaScript technology</w:t>
            </w:r>
            <w:r w:rsidRPr="0066006D">
              <w:rPr>
                <w:color w:val="FF0000"/>
              </w:rPr>
              <w:t xml:space="preserve"> and HTML5</w:t>
            </w:r>
          </w:p>
          <w:p w:rsidR="00EF5B47" w:rsidRPr="0066006D" w:rsidRDefault="00EF5B47" w:rsidP="00B235E9">
            <w:pPr>
              <w:pStyle w:val="Textkrper"/>
              <w:numPr>
                <w:ilvl w:val="0"/>
                <w:numId w:val="27"/>
              </w:numPr>
              <w:rPr>
                <w:color w:val="FF0000"/>
              </w:rPr>
            </w:pPr>
            <w:r w:rsidRPr="0066006D">
              <w:rPr>
                <w:color w:val="FF0000"/>
              </w:rPr>
              <w:t>Easy to learn</w:t>
            </w:r>
          </w:p>
          <w:p w:rsidR="00EF5B47" w:rsidRPr="0066006D" w:rsidRDefault="00EF5B47" w:rsidP="00B235E9">
            <w:pPr>
              <w:pStyle w:val="Textkrper"/>
              <w:numPr>
                <w:ilvl w:val="0"/>
                <w:numId w:val="27"/>
              </w:numPr>
              <w:rPr>
                <w:color w:val="FF0000"/>
              </w:rPr>
            </w:pPr>
            <w:r w:rsidRPr="0066006D">
              <w:rPr>
                <w:color w:val="FF0000"/>
              </w:rPr>
              <w:t>Big community, good documentation</w:t>
            </w:r>
          </w:p>
          <w:p w:rsidR="00437CE3" w:rsidRPr="00B235E9" w:rsidRDefault="00EF5B47" w:rsidP="00437CE3">
            <w:pPr>
              <w:pStyle w:val="Textkrper"/>
              <w:numPr>
                <w:ilvl w:val="0"/>
                <w:numId w:val="27"/>
              </w:numPr>
            </w:pPr>
            <w:r w:rsidRPr="0066006D">
              <w:rPr>
                <w:color w:val="FF0000"/>
              </w:rPr>
              <w:t>Supports game physics</w:t>
            </w:r>
          </w:p>
        </w:tc>
        <w:tc>
          <w:tcPr>
            <w:tcW w:w="3260" w:type="dxa"/>
          </w:tcPr>
          <w:p w:rsidR="00B235E9" w:rsidRPr="0066006D" w:rsidRDefault="00B235E9" w:rsidP="00B235E9">
            <w:pPr>
              <w:pStyle w:val="FirstParagraph"/>
              <w:rPr>
                <w:color w:val="FF0000"/>
              </w:rPr>
            </w:pPr>
            <w:r w:rsidRPr="0066006D">
              <w:rPr>
                <w:color w:val="FF0000"/>
              </w:rPr>
              <w:t>TypeScript, REACT</w:t>
            </w:r>
          </w:p>
          <w:p w:rsidR="00B235E9" w:rsidRPr="0066006D" w:rsidRDefault="00B235E9" w:rsidP="0086055E">
            <w:pPr>
              <w:pStyle w:val="Textkrper"/>
              <w:numPr>
                <w:ilvl w:val="0"/>
                <w:numId w:val="27"/>
              </w:numPr>
              <w:rPr>
                <w:color w:val="FF0000"/>
              </w:rPr>
            </w:pPr>
            <w:r w:rsidRPr="0066006D">
              <w:rPr>
                <w:color w:val="FF0000"/>
              </w:rPr>
              <w:t>Framework to build UI in JavaScript (TypeScript)</w:t>
            </w:r>
          </w:p>
          <w:p w:rsidR="00BC736A" w:rsidRPr="0066006D" w:rsidRDefault="00BC736A" w:rsidP="0086055E">
            <w:pPr>
              <w:pStyle w:val="Textkrper"/>
              <w:numPr>
                <w:ilvl w:val="0"/>
                <w:numId w:val="27"/>
              </w:numPr>
              <w:rPr>
                <w:color w:val="FF0000"/>
              </w:rPr>
            </w:pPr>
            <w:r w:rsidRPr="0066006D">
              <w:rPr>
                <w:color w:val="FF0000"/>
              </w:rPr>
              <w:t>Maybe debugging more difficult due to virtual DOM</w:t>
            </w:r>
          </w:p>
          <w:p w:rsidR="00BC736A" w:rsidRPr="0066006D" w:rsidRDefault="00BC736A" w:rsidP="0086055E">
            <w:pPr>
              <w:pStyle w:val="Textkrper"/>
              <w:numPr>
                <w:ilvl w:val="0"/>
                <w:numId w:val="27"/>
              </w:numPr>
              <w:rPr>
                <w:color w:val="FF0000"/>
              </w:rPr>
            </w:pPr>
            <w:r w:rsidRPr="0066006D">
              <w:rPr>
                <w:color w:val="FF0000"/>
              </w:rPr>
              <w:t>Security concerns due to provision by Facebook development</w:t>
            </w:r>
          </w:p>
          <w:p w:rsidR="00BC736A" w:rsidRPr="0066006D" w:rsidRDefault="00BC736A" w:rsidP="00BC736A">
            <w:pPr>
              <w:pStyle w:val="Textkrper"/>
              <w:numPr>
                <w:ilvl w:val="0"/>
                <w:numId w:val="27"/>
              </w:numPr>
              <w:rPr>
                <w:color w:val="FF0000"/>
              </w:rPr>
            </w:pPr>
            <w:r w:rsidRPr="0066006D">
              <w:rPr>
                <w:color w:val="FF0000"/>
              </w:rPr>
              <w:t xml:space="preserve">Big community, good </w:t>
            </w:r>
            <w:r w:rsidRPr="0066006D">
              <w:rPr>
                <w:color w:val="FF0000"/>
              </w:rPr>
              <w:lastRenderedPageBreak/>
              <w:t>documentation</w:t>
            </w:r>
          </w:p>
          <w:p w:rsidR="00BC736A" w:rsidRPr="0066006D" w:rsidRDefault="00BC736A" w:rsidP="00BC736A">
            <w:pPr>
              <w:pStyle w:val="Textkrper"/>
              <w:numPr>
                <w:ilvl w:val="0"/>
                <w:numId w:val="27"/>
              </w:numPr>
              <w:rPr>
                <w:color w:val="FF0000"/>
              </w:rPr>
            </w:pPr>
            <w:r w:rsidRPr="0066006D">
              <w:rPr>
                <w:color w:val="FF0000"/>
              </w:rPr>
              <w:t>Well-known and accepted in developer communities</w:t>
            </w:r>
          </w:p>
          <w:p w:rsidR="005D735D" w:rsidRPr="0066006D" w:rsidRDefault="00DF4767" w:rsidP="00437CE3">
            <w:pPr>
              <w:pStyle w:val="Textkrper"/>
              <w:numPr>
                <w:ilvl w:val="0"/>
                <w:numId w:val="27"/>
              </w:numPr>
              <w:rPr>
                <w:color w:val="FF0000"/>
              </w:rPr>
            </w:pPr>
            <w:r w:rsidRPr="0066006D">
              <w:rPr>
                <w:color w:val="FF0000"/>
              </w:rPr>
              <w:t xml:space="preserve">Main focus is not </w:t>
            </w:r>
            <w:r w:rsidR="00D95E30" w:rsidRPr="0066006D">
              <w:rPr>
                <w:color w:val="FF0000"/>
              </w:rPr>
              <w:t>o</w:t>
            </w:r>
            <w:r w:rsidRPr="0066006D">
              <w:rPr>
                <w:color w:val="FF0000"/>
              </w:rPr>
              <w:t>n game development, but application development</w:t>
            </w:r>
          </w:p>
        </w:tc>
        <w:tc>
          <w:tcPr>
            <w:tcW w:w="2993" w:type="dxa"/>
          </w:tcPr>
          <w:p w:rsidR="0066006D" w:rsidRDefault="0066006D" w:rsidP="00B235E9">
            <w:pPr>
              <w:pStyle w:val="FirstParagraph"/>
            </w:pPr>
            <w:r>
              <w:lastRenderedPageBreak/>
              <w:t>7 ppl:</w:t>
            </w:r>
          </w:p>
          <w:p w:rsidR="00B235E9" w:rsidRDefault="00B235E9" w:rsidP="00B235E9">
            <w:pPr>
              <w:pStyle w:val="FirstParagraph"/>
            </w:pPr>
            <w:r>
              <w:t>Angular, Node.JS</w:t>
            </w:r>
          </w:p>
          <w:p w:rsidR="00B235E9" w:rsidRDefault="00B235E9" w:rsidP="00B235E9">
            <w:pPr>
              <w:pStyle w:val="Textkrper"/>
              <w:numPr>
                <w:ilvl w:val="0"/>
                <w:numId w:val="27"/>
              </w:numPr>
            </w:pPr>
            <w:r>
              <w:t>a lot of resources available</w:t>
            </w:r>
          </w:p>
          <w:p w:rsidR="00B235E9" w:rsidRDefault="00B235E9" w:rsidP="00B235E9">
            <w:pPr>
              <w:pStyle w:val="Textkrper"/>
              <w:numPr>
                <w:ilvl w:val="0"/>
                <w:numId w:val="27"/>
              </w:numPr>
            </w:pPr>
            <w:r>
              <w:t>advanced UI can be build fast</w:t>
            </w:r>
          </w:p>
          <w:p w:rsidR="003E4DA2" w:rsidRDefault="003E4DA2" w:rsidP="00B235E9">
            <w:pPr>
              <w:pStyle w:val="Textkrper"/>
              <w:numPr>
                <w:ilvl w:val="0"/>
                <w:numId w:val="27"/>
              </w:numPr>
            </w:pPr>
            <w:r>
              <w:t>Install of software on server needed</w:t>
            </w:r>
          </w:p>
          <w:p w:rsidR="003E4DA2" w:rsidRDefault="003E4DA2" w:rsidP="00B235E9">
            <w:pPr>
              <w:pStyle w:val="Textkrper"/>
              <w:numPr>
                <w:ilvl w:val="0"/>
                <w:numId w:val="27"/>
              </w:numPr>
            </w:pPr>
            <w:r>
              <w:t>Creates a server that might conflict with other web-</w:t>
            </w:r>
            <w:r>
              <w:lastRenderedPageBreak/>
              <w:t>server</w:t>
            </w:r>
          </w:p>
          <w:p w:rsidR="003E4DA2" w:rsidRDefault="003E4DA2" w:rsidP="00B235E9">
            <w:pPr>
              <w:pStyle w:val="Textkrper"/>
              <w:numPr>
                <w:ilvl w:val="0"/>
                <w:numId w:val="27"/>
              </w:numPr>
            </w:pPr>
            <w:r>
              <w:t>Supports real-time applications quite good</w:t>
            </w:r>
          </w:p>
          <w:p w:rsidR="003E4DA2" w:rsidRDefault="003E4DA2" w:rsidP="00B235E9">
            <w:pPr>
              <w:pStyle w:val="Textkrper"/>
              <w:numPr>
                <w:ilvl w:val="0"/>
                <w:numId w:val="27"/>
              </w:numPr>
            </w:pPr>
            <w:r>
              <w:t>Nicely integrated into MEAN (MongoDB, Express.js, Angular, Node.JS)</w:t>
            </w:r>
          </w:p>
          <w:p w:rsidR="005D735D" w:rsidRPr="00B235E9" w:rsidRDefault="003E4DA2" w:rsidP="00437CE3">
            <w:pPr>
              <w:pStyle w:val="Textkrper"/>
              <w:numPr>
                <w:ilvl w:val="0"/>
                <w:numId w:val="27"/>
              </w:numPr>
            </w:pPr>
            <w:r>
              <w:t>Coding completely in JavaScript</w:t>
            </w:r>
          </w:p>
        </w:tc>
      </w:tr>
      <w:tr w:rsidR="0086055E" w:rsidTr="00CD2017">
        <w:tc>
          <w:tcPr>
            <w:tcW w:w="3369" w:type="dxa"/>
          </w:tcPr>
          <w:p w:rsidR="0086055E" w:rsidRPr="00DC3DD5" w:rsidRDefault="0086055E" w:rsidP="0086055E">
            <w:pPr>
              <w:pStyle w:val="FirstParagraph"/>
              <w:rPr>
                <w:color w:val="FF0000"/>
              </w:rPr>
            </w:pPr>
            <w:r w:rsidRPr="00DC3DD5">
              <w:rPr>
                <w:color w:val="FF0000"/>
              </w:rPr>
              <w:lastRenderedPageBreak/>
              <w:t>Webassembly</w:t>
            </w:r>
          </w:p>
          <w:p w:rsidR="0086055E" w:rsidRPr="00DC3DD5" w:rsidRDefault="0086055E" w:rsidP="0086055E">
            <w:pPr>
              <w:pStyle w:val="Textkrper"/>
              <w:numPr>
                <w:ilvl w:val="0"/>
                <w:numId w:val="27"/>
              </w:numPr>
              <w:rPr>
                <w:color w:val="FF0000"/>
              </w:rPr>
            </w:pPr>
            <w:r w:rsidRPr="00DC3DD5">
              <w:rPr>
                <w:color w:val="FF0000"/>
              </w:rPr>
              <w:t>Browser extension of JavaScript</w:t>
            </w:r>
            <w:r w:rsidR="009324A1" w:rsidRPr="00DC3DD5">
              <w:rPr>
                <w:color w:val="FF0000"/>
              </w:rPr>
              <w:t>, no special apps needed</w:t>
            </w:r>
          </w:p>
          <w:p w:rsidR="009324A1" w:rsidRPr="00DC3DD5" w:rsidRDefault="009324A1" w:rsidP="0086055E">
            <w:pPr>
              <w:pStyle w:val="Textkrper"/>
              <w:numPr>
                <w:ilvl w:val="0"/>
                <w:numId w:val="27"/>
              </w:numPr>
              <w:rPr>
                <w:color w:val="FF0000"/>
              </w:rPr>
            </w:pPr>
            <w:r w:rsidRPr="00DC3DD5">
              <w:rPr>
                <w:color w:val="FF0000"/>
              </w:rPr>
              <w:t>No typical apps, only “websites”</w:t>
            </w:r>
          </w:p>
          <w:p w:rsidR="00111A11" w:rsidRPr="00DC3DD5" w:rsidRDefault="00111A11" w:rsidP="0086055E">
            <w:pPr>
              <w:pStyle w:val="Textkrper"/>
              <w:numPr>
                <w:ilvl w:val="0"/>
                <w:numId w:val="27"/>
              </w:numPr>
              <w:rPr>
                <w:color w:val="FF0000"/>
              </w:rPr>
            </w:pPr>
            <w:r w:rsidRPr="00DC3DD5">
              <w:rPr>
                <w:color w:val="FF0000"/>
              </w:rPr>
              <w:t>Assemblies are compiled w/ C/C++ or RUST or other languages</w:t>
            </w:r>
          </w:p>
          <w:p w:rsidR="00111A11" w:rsidRPr="00DC3DD5" w:rsidRDefault="00111A11" w:rsidP="0086055E">
            <w:pPr>
              <w:pStyle w:val="Textkrper"/>
              <w:numPr>
                <w:ilvl w:val="0"/>
                <w:numId w:val="27"/>
              </w:numPr>
              <w:rPr>
                <w:color w:val="FF0000"/>
              </w:rPr>
            </w:pPr>
            <w:r w:rsidRPr="00DC3DD5">
              <w:rPr>
                <w:color w:val="FF0000"/>
              </w:rPr>
              <w:t>Good use for heavy computation on client</w:t>
            </w:r>
          </w:p>
          <w:p w:rsidR="00111A11" w:rsidRPr="00DC3DD5" w:rsidRDefault="00111A11" w:rsidP="0086055E">
            <w:pPr>
              <w:pStyle w:val="Textkrper"/>
              <w:numPr>
                <w:ilvl w:val="0"/>
                <w:numId w:val="27"/>
              </w:numPr>
              <w:rPr>
                <w:color w:val="FF0000"/>
              </w:rPr>
            </w:pPr>
            <w:r w:rsidRPr="00DC3DD5">
              <w:rPr>
                <w:color w:val="FF0000"/>
              </w:rPr>
              <w:t>Prevents a lot client-server traffic, as logic is moved from server to client</w:t>
            </w:r>
          </w:p>
          <w:p w:rsidR="00111A11" w:rsidRPr="00DC3DD5" w:rsidRDefault="00111A11" w:rsidP="0086055E">
            <w:pPr>
              <w:pStyle w:val="Textkrper"/>
              <w:numPr>
                <w:ilvl w:val="0"/>
                <w:numId w:val="27"/>
              </w:numPr>
              <w:rPr>
                <w:color w:val="FF0000"/>
              </w:rPr>
            </w:pPr>
            <w:r w:rsidRPr="00DC3DD5">
              <w:rPr>
                <w:color w:val="FF0000"/>
              </w:rPr>
              <w:t>Similar to ActiveX</w:t>
            </w:r>
          </w:p>
          <w:p w:rsidR="005D735D" w:rsidRPr="00DC3DD5" w:rsidRDefault="00111A11" w:rsidP="009324A1">
            <w:pPr>
              <w:pStyle w:val="Textkrper"/>
              <w:numPr>
                <w:ilvl w:val="0"/>
                <w:numId w:val="27"/>
              </w:numPr>
              <w:rPr>
                <w:color w:val="FF0000"/>
              </w:rPr>
            </w:pPr>
            <w:r w:rsidRPr="00DC3DD5">
              <w:rPr>
                <w:color w:val="FF0000"/>
              </w:rPr>
              <w:t>Client will load assembly from server as needed</w:t>
            </w:r>
          </w:p>
        </w:tc>
        <w:tc>
          <w:tcPr>
            <w:tcW w:w="3260" w:type="dxa"/>
          </w:tcPr>
          <w:p w:rsidR="0086055E" w:rsidRDefault="0086055E" w:rsidP="0086055E">
            <w:pPr>
              <w:pStyle w:val="FirstParagraph"/>
            </w:pPr>
            <w:r>
              <w:t>HTML5</w:t>
            </w:r>
          </w:p>
          <w:p w:rsidR="0086055E" w:rsidRDefault="0086055E" w:rsidP="0086055E">
            <w:pPr>
              <w:pStyle w:val="Textkrper"/>
              <w:numPr>
                <w:ilvl w:val="0"/>
                <w:numId w:val="27"/>
              </w:numPr>
            </w:pPr>
            <w:r>
              <w:t>Limited to client</w:t>
            </w:r>
          </w:p>
          <w:p w:rsidR="0086055E" w:rsidRDefault="0086055E" w:rsidP="0086055E">
            <w:pPr>
              <w:pStyle w:val="Textkrper"/>
              <w:numPr>
                <w:ilvl w:val="0"/>
                <w:numId w:val="27"/>
              </w:numPr>
            </w:pPr>
            <w:r>
              <w:t>Animations are limited to CSS or JavaScript</w:t>
            </w:r>
          </w:p>
          <w:p w:rsidR="0086055E" w:rsidRDefault="0086055E" w:rsidP="0086055E">
            <w:pPr>
              <w:pStyle w:val="Textkrper"/>
              <w:numPr>
                <w:ilvl w:val="0"/>
                <w:numId w:val="27"/>
              </w:numPr>
            </w:pPr>
            <w:r>
              <w:t>Embedding video, audio is easy</w:t>
            </w:r>
          </w:p>
          <w:p w:rsidR="0086055E" w:rsidRPr="0086055E" w:rsidRDefault="0086055E" w:rsidP="0086055E">
            <w:pPr>
              <w:pStyle w:val="Textkrper"/>
              <w:numPr>
                <w:ilvl w:val="0"/>
                <w:numId w:val="27"/>
              </w:numPr>
            </w:pPr>
            <w:r>
              <w:t>Without JavaScript HTML5 is too static for mobile game development</w:t>
            </w:r>
          </w:p>
        </w:tc>
        <w:tc>
          <w:tcPr>
            <w:tcW w:w="2993" w:type="dxa"/>
          </w:tcPr>
          <w:p w:rsidR="0086055E" w:rsidRPr="0066006D" w:rsidRDefault="0086055E" w:rsidP="0086055E">
            <w:pPr>
              <w:pStyle w:val="FirstParagraph"/>
              <w:rPr>
                <w:color w:val="FF0000"/>
              </w:rPr>
            </w:pPr>
            <w:r w:rsidRPr="0066006D">
              <w:rPr>
                <w:color w:val="FF0000"/>
              </w:rPr>
              <w:t>Oracle DB</w:t>
            </w:r>
          </w:p>
          <w:p w:rsidR="0086055E" w:rsidRPr="0066006D" w:rsidRDefault="0086055E" w:rsidP="0086055E">
            <w:pPr>
              <w:pStyle w:val="Textkrper"/>
              <w:numPr>
                <w:ilvl w:val="0"/>
                <w:numId w:val="27"/>
              </w:numPr>
              <w:rPr>
                <w:color w:val="FF0000"/>
              </w:rPr>
            </w:pPr>
            <w:r w:rsidRPr="0066006D">
              <w:rPr>
                <w:color w:val="FF0000"/>
              </w:rPr>
              <w:t>Commercial use could be expensive</w:t>
            </w:r>
          </w:p>
          <w:p w:rsidR="0086055E" w:rsidRPr="0066006D" w:rsidRDefault="0086055E" w:rsidP="0086055E">
            <w:pPr>
              <w:pStyle w:val="Textkrper"/>
              <w:numPr>
                <w:ilvl w:val="0"/>
                <w:numId w:val="27"/>
              </w:numPr>
              <w:rPr>
                <w:color w:val="FF0000"/>
              </w:rPr>
            </w:pPr>
            <w:r w:rsidRPr="0066006D">
              <w:rPr>
                <w:color w:val="FF0000"/>
              </w:rPr>
              <w:t>Supporting infrastructure has to provide a lot of resources</w:t>
            </w:r>
          </w:p>
          <w:p w:rsidR="0086055E" w:rsidRPr="0066006D" w:rsidRDefault="0086055E" w:rsidP="0086055E">
            <w:pPr>
              <w:pStyle w:val="Textkrper"/>
              <w:numPr>
                <w:ilvl w:val="0"/>
                <w:numId w:val="27"/>
              </w:numPr>
              <w:rPr>
                <w:color w:val="FF0000"/>
              </w:rPr>
            </w:pPr>
            <w:r w:rsidRPr="0066006D">
              <w:rPr>
                <w:color w:val="FF0000"/>
              </w:rPr>
              <w:t>One of the most stable DB systems available</w:t>
            </w:r>
          </w:p>
          <w:p w:rsidR="0086055E" w:rsidRPr="0066006D" w:rsidRDefault="0086055E" w:rsidP="008764C9">
            <w:pPr>
              <w:pStyle w:val="Textkrper"/>
              <w:numPr>
                <w:ilvl w:val="0"/>
                <w:numId w:val="27"/>
              </w:numPr>
              <w:rPr>
                <w:color w:val="FF0000"/>
              </w:rPr>
            </w:pPr>
            <w:r w:rsidRPr="0066006D">
              <w:rPr>
                <w:color w:val="FF0000"/>
              </w:rPr>
              <w:t>Reliable, stable</w:t>
            </w:r>
            <w:r w:rsidR="00C121ED" w:rsidRPr="0066006D">
              <w:rPr>
                <w:color w:val="FF0000"/>
              </w:rPr>
              <w:t>, transaction safe, fail-save</w:t>
            </w:r>
          </w:p>
          <w:p w:rsidR="0086055E" w:rsidRPr="0086055E" w:rsidRDefault="0086055E" w:rsidP="00C121ED">
            <w:pPr>
              <w:pStyle w:val="Textkrper"/>
              <w:numPr>
                <w:ilvl w:val="0"/>
                <w:numId w:val="27"/>
              </w:numPr>
            </w:pPr>
            <w:r w:rsidRPr="0066006D">
              <w:rPr>
                <w:color w:val="FF0000"/>
              </w:rPr>
              <w:t>Well known, huge community and extensive documentation</w:t>
            </w:r>
          </w:p>
        </w:tc>
      </w:tr>
      <w:tr w:rsidR="0086055E" w:rsidTr="00CD2017">
        <w:tc>
          <w:tcPr>
            <w:tcW w:w="3369" w:type="dxa"/>
          </w:tcPr>
          <w:p w:rsidR="0086055E" w:rsidRPr="006D7462" w:rsidRDefault="0086055E" w:rsidP="0086055E">
            <w:pPr>
              <w:pStyle w:val="FirstParagraph"/>
              <w:rPr>
                <w:color w:val="FF0000"/>
              </w:rPr>
            </w:pPr>
            <w:r w:rsidRPr="006D7462">
              <w:rPr>
                <w:color w:val="FF0000"/>
              </w:rPr>
              <w:t>MySQL</w:t>
            </w:r>
          </w:p>
          <w:p w:rsidR="0086055E" w:rsidRPr="006D7462" w:rsidRDefault="00C121ED" w:rsidP="0086055E">
            <w:pPr>
              <w:pStyle w:val="Textkrper"/>
              <w:numPr>
                <w:ilvl w:val="0"/>
                <w:numId w:val="27"/>
              </w:numPr>
              <w:rPr>
                <w:color w:val="FF0000"/>
              </w:rPr>
            </w:pPr>
            <w:r w:rsidRPr="006D7462">
              <w:rPr>
                <w:color w:val="FF0000"/>
              </w:rPr>
              <w:t>No license costs</w:t>
            </w:r>
          </w:p>
          <w:p w:rsidR="00C121ED" w:rsidRPr="006D7462" w:rsidRDefault="00C121ED" w:rsidP="0086055E">
            <w:pPr>
              <w:pStyle w:val="Textkrper"/>
              <w:numPr>
                <w:ilvl w:val="0"/>
                <w:numId w:val="27"/>
              </w:numPr>
              <w:rPr>
                <w:color w:val="FF0000"/>
              </w:rPr>
            </w:pPr>
            <w:r w:rsidRPr="006D7462">
              <w:rPr>
                <w:color w:val="FF0000"/>
              </w:rPr>
              <w:t>High-end configuration needs expertise</w:t>
            </w:r>
          </w:p>
          <w:p w:rsidR="00C121ED" w:rsidRPr="006D7462" w:rsidRDefault="00C121ED" w:rsidP="0086055E">
            <w:pPr>
              <w:pStyle w:val="Textkrper"/>
              <w:numPr>
                <w:ilvl w:val="0"/>
                <w:numId w:val="27"/>
              </w:numPr>
              <w:rPr>
                <w:color w:val="FF0000"/>
              </w:rPr>
            </w:pPr>
            <w:r w:rsidRPr="006D7462">
              <w:rPr>
                <w:color w:val="FF0000"/>
              </w:rPr>
              <w:t xml:space="preserve">Out-of-the-box basic </w:t>
            </w:r>
            <w:r w:rsidRPr="006D7462">
              <w:rPr>
                <w:color w:val="FF0000"/>
              </w:rPr>
              <w:lastRenderedPageBreak/>
              <w:t>setup would support immediate development</w:t>
            </w:r>
          </w:p>
          <w:p w:rsidR="00C121ED" w:rsidRPr="0086055E" w:rsidRDefault="00C121ED" w:rsidP="00C121ED">
            <w:pPr>
              <w:pStyle w:val="Textkrper"/>
              <w:numPr>
                <w:ilvl w:val="0"/>
                <w:numId w:val="27"/>
              </w:numPr>
            </w:pPr>
            <w:r w:rsidRPr="006D7462">
              <w:rPr>
                <w:color w:val="FF0000"/>
              </w:rPr>
              <w:t>Server-side implementation (stored procedures) is not as advanced as Oracle</w:t>
            </w:r>
          </w:p>
        </w:tc>
        <w:tc>
          <w:tcPr>
            <w:tcW w:w="3260" w:type="dxa"/>
          </w:tcPr>
          <w:p w:rsidR="0086055E" w:rsidRPr="003642C7" w:rsidRDefault="00C121ED" w:rsidP="0086055E">
            <w:pPr>
              <w:pStyle w:val="FirstParagraph"/>
              <w:rPr>
                <w:color w:val="FF0000"/>
              </w:rPr>
            </w:pPr>
            <w:r w:rsidRPr="003642C7">
              <w:rPr>
                <w:color w:val="FF0000"/>
              </w:rPr>
              <w:lastRenderedPageBreak/>
              <w:t>MS SQL</w:t>
            </w:r>
          </w:p>
          <w:p w:rsidR="00C121ED" w:rsidRPr="003642C7" w:rsidRDefault="00C121ED" w:rsidP="00C121ED">
            <w:pPr>
              <w:pStyle w:val="Textkrper"/>
              <w:numPr>
                <w:ilvl w:val="0"/>
                <w:numId w:val="27"/>
              </w:numPr>
              <w:rPr>
                <w:color w:val="FF0000"/>
              </w:rPr>
            </w:pPr>
            <w:r w:rsidRPr="003642C7">
              <w:rPr>
                <w:color w:val="FF0000"/>
              </w:rPr>
              <w:t>Feature availability “close” to Oracle</w:t>
            </w:r>
          </w:p>
          <w:p w:rsidR="00C121ED" w:rsidRPr="003642C7" w:rsidRDefault="00C121ED" w:rsidP="00C121ED">
            <w:pPr>
              <w:pStyle w:val="Textkrper"/>
              <w:numPr>
                <w:ilvl w:val="0"/>
                <w:numId w:val="27"/>
              </w:numPr>
              <w:rPr>
                <w:color w:val="FF0000"/>
              </w:rPr>
            </w:pPr>
            <w:r w:rsidRPr="003642C7">
              <w:rPr>
                <w:color w:val="FF0000"/>
              </w:rPr>
              <w:t xml:space="preserve">Might have license costs, but less </w:t>
            </w:r>
            <w:r w:rsidRPr="003642C7">
              <w:rPr>
                <w:color w:val="FF0000"/>
              </w:rPr>
              <w:lastRenderedPageBreak/>
              <w:t>expensive compared to Oracle</w:t>
            </w:r>
          </w:p>
          <w:p w:rsidR="00C121ED" w:rsidRPr="003642C7" w:rsidRDefault="00EE6A04" w:rsidP="00C121ED">
            <w:pPr>
              <w:pStyle w:val="Textkrper"/>
              <w:numPr>
                <w:ilvl w:val="0"/>
                <w:numId w:val="27"/>
              </w:numPr>
              <w:rPr>
                <w:color w:val="FF0000"/>
              </w:rPr>
            </w:pPr>
            <w:r w:rsidRPr="003642C7">
              <w:rPr>
                <w:color w:val="FF0000"/>
              </w:rPr>
              <w:t>“Memory-hungry” behavior would reflect on infrastructure demands</w:t>
            </w:r>
          </w:p>
          <w:p w:rsidR="00EE6A04" w:rsidRPr="003642C7" w:rsidRDefault="00EE6A04" w:rsidP="00EE6A04">
            <w:pPr>
              <w:pStyle w:val="Textkrper"/>
              <w:numPr>
                <w:ilvl w:val="0"/>
                <w:numId w:val="27"/>
              </w:numPr>
              <w:rPr>
                <w:color w:val="FF0000"/>
              </w:rPr>
            </w:pPr>
            <w:r w:rsidRPr="003642C7">
              <w:rPr>
                <w:color w:val="FF0000"/>
              </w:rPr>
              <w:t>Reliable, stable, transaction safe, fail-save, runtime recovery</w:t>
            </w:r>
          </w:p>
          <w:p w:rsidR="00EE6A04" w:rsidRPr="003642C7" w:rsidRDefault="00170B55" w:rsidP="00C121ED">
            <w:pPr>
              <w:pStyle w:val="Textkrper"/>
              <w:numPr>
                <w:ilvl w:val="0"/>
                <w:numId w:val="27"/>
              </w:numPr>
              <w:rPr>
                <w:color w:val="FF0000"/>
              </w:rPr>
            </w:pPr>
            <w:r w:rsidRPr="003642C7">
              <w:rPr>
                <w:color w:val="FF0000"/>
              </w:rPr>
              <w:t>Maintenance intensive</w:t>
            </w:r>
          </w:p>
        </w:tc>
        <w:tc>
          <w:tcPr>
            <w:tcW w:w="2993" w:type="dxa"/>
          </w:tcPr>
          <w:p w:rsidR="0086055E" w:rsidRDefault="003642C7" w:rsidP="0086055E">
            <w:pPr>
              <w:pStyle w:val="FirstParagraph"/>
            </w:pPr>
            <w:r>
              <w:lastRenderedPageBreak/>
              <w:t>SQL</w:t>
            </w:r>
            <w:r w:rsidR="00170B55">
              <w:t>ite</w:t>
            </w:r>
          </w:p>
          <w:p w:rsidR="00170B55" w:rsidRDefault="00170B55" w:rsidP="00170B55">
            <w:pPr>
              <w:pStyle w:val="Textkrper"/>
              <w:numPr>
                <w:ilvl w:val="0"/>
                <w:numId w:val="27"/>
              </w:numPr>
            </w:pPr>
            <w:r>
              <w:t>No database server needed</w:t>
            </w:r>
          </w:p>
          <w:p w:rsidR="00170B55" w:rsidRDefault="00170B55" w:rsidP="00170B55">
            <w:pPr>
              <w:pStyle w:val="Textkrper"/>
              <w:numPr>
                <w:ilvl w:val="0"/>
                <w:numId w:val="27"/>
              </w:numPr>
            </w:pPr>
            <w:r>
              <w:t>Could be used for a server-side c</w:t>
            </w:r>
            <w:r w:rsidRPr="00170B55">
              <w:t>ache</w:t>
            </w:r>
          </w:p>
          <w:p w:rsidR="00170B55" w:rsidRDefault="00170B55" w:rsidP="00170B55">
            <w:pPr>
              <w:pStyle w:val="Textkrper"/>
              <w:numPr>
                <w:ilvl w:val="0"/>
                <w:numId w:val="27"/>
              </w:numPr>
            </w:pPr>
            <w:r>
              <w:lastRenderedPageBreak/>
              <w:t>Could be used to abstract from direct file access, but limited to server-side</w:t>
            </w:r>
          </w:p>
          <w:p w:rsidR="00170B55" w:rsidRDefault="00170B55" w:rsidP="00170B55">
            <w:pPr>
              <w:pStyle w:val="Textkrper"/>
              <w:numPr>
                <w:ilvl w:val="0"/>
                <w:numId w:val="27"/>
              </w:numPr>
            </w:pPr>
            <w:r>
              <w:t>Main intension is on purely i</w:t>
            </w:r>
            <w:r w:rsidRPr="00170B55">
              <w:t xml:space="preserve">nternal or temporary </w:t>
            </w:r>
            <w:r>
              <w:t>use</w:t>
            </w:r>
          </w:p>
          <w:p w:rsidR="00170B55" w:rsidRDefault="00170B55" w:rsidP="00170B55">
            <w:pPr>
              <w:pStyle w:val="Textkrper"/>
              <w:numPr>
                <w:ilvl w:val="0"/>
                <w:numId w:val="27"/>
              </w:numPr>
            </w:pPr>
            <w:r>
              <w:t>Lightweight database system</w:t>
            </w:r>
          </w:p>
          <w:p w:rsidR="005D735D" w:rsidRPr="00170B55" w:rsidRDefault="00170B55" w:rsidP="003642C7">
            <w:pPr>
              <w:pStyle w:val="Textkrper"/>
              <w:numPr>
                <w:ilvl w:val="0"/>
                <w:numId w:val="27"/>
              </w:numPr>
            </w:pPr>
            <w:r>
              <w:t>No license costs</w:t>
            </w:r>
          </w:p>
        </w:tc>
      </w:tr>
      <w:tr w:rsidR="00170B55" w:rsidTr="00CD2017">
        <w:tc>
          <w:tcPr>
            <w:tcW w:w="3369" w:type="dxa"/>
          </w:tcPr>
          <w:p w:rsidR="00170B55" w:rsidRDefault="00170B55" w:rsidP="0086055E">
            <w:pPr>
              <w:pStyle w:val="FirstParagraph"/>
            </w:pPr>
            <w:r>
              <w:lastRenderedPageBreak/>
              <w:t>NoSQL, MongoDB</w:t>
            </w:r>
            <w:r w:rsidR="0066006D">
              <w:t>, Couch DB</w:t>
            </w:r>
          </w:p>
          <w:p w:rsidR="00170B55" w:rsidRDefault="000F2A90" w:rsidP="000F2A90">
            <w:pPr>
              <w:pStyle w:val="Textkrper"/>
              <w:numPr>
                <w:ilvl w:val="0"/>
                <w:numId w:val="27"/>
              </w:numPr>
            </w:pPr>
            <w:r>
              <w:t>Advantage to handle data that is or cannot be structured</w:t>
            </w:r>
          </w:p>
          <w:p w:rsidR="003642C7" w:rsidRDefault="003642C7" w:rsidP="000F2A90">
            <w:pPr>
              <w:pStyle w:val="Textkrper"/>
              <w:numPr>
                <w:ilvl w:val="0"/>
                <w:numId w:val="27"/>
              </w:numPr>
            </w:pPr>
            <w:r>
              <w:t>Easy maintenance</w:t>
            </w:r>
          </w:p>
          <w:p w:rsidR="003642C7" w:rsidRDefault="003642C7" w:rsidP="000F2A90">
            <w:pPr>
              <w:pStyle w:val="Textkrper"/>
              <w:numPr>
                <w:ilvl w:val="0"/>
                <w:numId w:val="27"/>
              </w:numPr>
            </w:pPr>
            <w:r>
              <w:t>Easy to use because of no structure needed</w:t>
            </w:r>
          </w:p>
          <w:p w:rsidR="005D735D" w:rsidRDefault="003E766E" w:rsidP="000F2A90">
            <w:pPr>
              <w:pStyle w:val="Textkrper"/>
              <w:numPr>
                <w:ilvl w:val="0"/>
                <w:numId w:val="27"/>
              </w:numPr>
            </w:pPr>
            <w:r>
              <w:t>Couch DB is best suited for mobile development</w:t>
            </w:r>
          </w:p>
          <w:p w:rsidR="00B97B5A" w:rsidRDefault="00B97B5A" w:rsidP="000F2A90">
            <w:pPr>
              <w:pStyle w:val="Textkrper"/>
              <w:numPr>
                <w:ilvl w:val="0"/>
                <w:numId w:val="27"/>
              </w:numPr>
            </w:pPr>
            <w:r>
              <w:t>Couch DB is clustered across multiple devices/sites</w:t>
            </w:r>
          </w:p>
          <w:p w:rsidR="003E766E" w:rsidRPr="00170B55" w:rsidRDefault="003E766E" w:rsidP="000F2A90">
            <w:pPr>
              <w:pStyle w:val="Textkrper"/>
              <w:numPr>
                <w:ilvl w:val="0"/>
                <w:numId w:val="27"/>
              </w:numPr>
            </w:pPr>
            <w:r>
              <w:t>MongoDB is a clustered system and such very scalable</w:t>
            </w:r>
          </w:p>
        </w:tc>
        <w:tc>
          <w:tcPr>
            <w:tcW w:w="3260" w:type="dxa"/>
          </w:tcPr>
          <w:p w:rsidR="000F2A90" w:rsidRPr="00DC3DD5" w:rsidRDefault="006F6C10" w:rsidP="0086055E">
            <w:pPr>
              <w:pStyle w:val="FirstParagraph"/>
              <w:rPr>
                <w:color w:val="FFC000"/>
              </w:rPr>
            </w:pPr>
            <w:r w:rsidRPr="00DC3DD5">
              <w:rPr>
                <w:color w:val="FFC000"/>
              </w:rPr>
              <w:t xml:space="preserve">Memcached </w:t>
            </w:r>
            <w:r w:rsidR="000F2A90" w:rsidRPr="00DC3DD5">
              <w:rPr>
                <w:color w:val="FFC000"/>
              </w:rPr>
              <w:t>I</w:t>
            </w:r>
            <w:r w:rsidRPr="00DC3DD5">
              <w:rPr>
                <w:color w:val="FFC000"/>
              </w:rPr>
              <w:t>M</w:t>
            </w:r>
            <w:r w:rsidR="000F2A90" w:rsidRPr="00DC3DD5">
              <w:rPr>
                <w:color w:val="FFC000"/>
              </w:rPr>
              <w:t>DB</w:t>
            </w:r>
          </w:p>
          <w:p w:rsidR="006F6C10" w:rsidRPr="00DC3DD5" w:rsidRDefault="006F6C10" w:rsidP="006F6C10">
            <w:pPr>
              <w:pStyle w:val="Textkrper"/>
              <w:numPr>
                <w:ilvl w:val="0"/>
                <w:numId w:val="27"/>
              </w:numPr>
              <w:rPr>
                <w:color w:val="FFC000"/>
              </w:rPr>
            </w:pPr>
            <w:r w:rsidRPr="00DC3DD5">
              <w:rPr>
                <w:color w:val="FFC000"/>
              </w:rPr>
              <w:t>Fast access due to RAM storage</w:t>
            </w:r>
          </w:p>
          <w:p w:rsidR="006F6C10" w:rsidRPr="00DC3DD5" w:rsidRDefault="006F6C10" w:rsidP="006F6C10">
            <w:pPr>
              <w:pStyle w:val="Textkrper"/>
              <w:numPr>
                <w:ilvl w:val="0"/>
                <w:numId w:val="27"/>
              </w:numPr>
              <w:rPr>
                <w:color w:val="FFC000"/>
              </w:rPr>
            </w:pPr>
            <w:r w:rsidRPr="00DC3DD5">
              <w:rPr>
                <w:color w:val="FFC000"/>
              </w:rPr>
              <w:t>Key-Value storage with generated keys</w:t>
            </w:r>
          </w:p>
          <w:p w:rsidR="006F6C10" w:rsidRPr="00DC3DD5" w:rsidRDefault="006F6C10" w:rsidP="006F6C10">
            <w:pPr>
              <w:pStyle w:val="Textkrper"/>
              <w:numPr>
                <w:ilvl w:val="0"/>
                <w:numId w:val="27"/>
              </w:numPr>
              <w:rPr>
                <w:color w:val="FFC000"/>
              </w:rPr>
            </w:pPr>
            <w:r w:rsidRPr="00DC3DD5">
              <w:rPr>
                <w:color w:val="FFC000"/>
              </w:rPr>
              <w:t>Using generated keys in every server the same way, data can be shared across servers</w:t>
            </w:r>
          </w:p>
          <w:p w:rsidR="006F6C10" w:rsidRPr="00DC3DD5" w:rsidRDefault="006F6C10" w:rsidP="006F6C10">
            <w:pPr>
              <w:pStyle w:val="Textkrper"/>
              <w:numPr>
                <w:ilvl w:val="0"/>
                <w:numId w:val="27"/>
              </w:numPr>
              <w:rPr>
                <w:color w:val="FFC000"/>
              </w:rPr>
            </w:pPr>
            <w:r w:rsidRPr="00DC3DD5">
              <w:rPr>
                <w:color w:val="FFC000"/>
              </w:rPr>
              <w:t>Client has knowledge of and can utilize many servers</w:t>
            </w:r>
          </w:p>
          <w:p w:rsidR="006F6C10" w:rsidRPr="00DC3DD5" w:rsidRDefault="006F6C10" w:rsidP="006F6C10">
            <w:pPr>
              <w:pStyle w:val="Textkrper"/>
              <w:numPr>
                <w:ilvl w:val="0"/>
                <w:numId w:val="27"/>
              </w:numPr>
              <w:rPr>
                <w:color w:val="FFC000"/>
              </w:rPr>
            </w:pPr>
            <w:r w:rsidRPr="00DC3DD5">
              <w:rPr>
                <w:color w:val="FFC000"/>
              </w:rPr>
              <w:t>Free and open-source</w:t>
            </w:r>
          </w:p>
          <w:p w:rsidR="006F6C10" w:rsidRPr="00DC3DD5" w:rsidRDefault="00043A12" w:rsidP="006F6C10">
            <w:pPr>
              <w:pStyle w:val="Textkrper"/>
              <w:numPr>
                <w:ilvl w:val="0"/>
                <w:numId w:val="27"/>
              </w:numPr>
              <w:rPr>
                <w:color w:val="FFC000"/>
              </w:rPr>
            </w:pPr>
            <w:r w:rsidRPr="00DC3DD5">
              <w:rPr>
                <w:color w:val="FFC000"/>
              </w:rPr>
              <w:t>Many languages can be used</w:t>
            </w:r>
          </w:p>
          <w:p w:rsidR="00C82291" w:rsidRPr="00DC3DD5" w:rsidRDefault="00C82291" w:rsidP="006F6C10">
            <w:pPr>
              <w:pStyle w:val="Textkrper"/>
              <w:numPr>
                <w:ilvl w:val="0"/>
                <w:numId w:val="27"/>
              </w:numPr>
              <w:rPr>
                <w:color w:val="FFC000"/>
              </w:rPr>
            </w:pPr>
            <w:r w:rsidRPr="00DC3DD5">
              <w:rPr>
                <w:color w:val="FFC000"/>
              </w:rPr>
              <w:t>Suited for caching static data</w:t>
            </w:r>
          </w:p>
          <w:p w:rsidR="00C82291" w:rsidRPr="000F2A90" w:rsidRDefault="00163E92" w:rsidP="00163E92">
            <w:pPr>
              <w:pStyle w:val="Textkrper"/>
              <w:numPr>
                <w:ilvl w:val="0"/>
                <w:numId w:val="27"/>
              </w:numPr>
            </w:pPr>
            <w:r w:rsidRPr="00DC3DD5">
              <w:rPr>
                <w:color w:val="FFC000"/>
              </w:rPr>
              <w:t xml:space="preserve">Synch and distribution of data needs to be covered as service around this, because there is no link between memcached </w:t>
            </w:r>
            <w:r w:rsidR="00C82291" w:rsidRPr="00DC3DD5">
              <w:rPr>
                <w:color w:val="FFC000"/>
              </w:rPr>
              <w:t>to other RDBMS</w:t>
            </w:r>
          </w:p>
        </w:tc>
        <w:tc>
          <w:tcPr>
            <w:tcW w:w="2993" w:type="dxa"/>
          </w:tcPr>
          <w:p w:rsidR="00DC3DD5" w:rsidRDefault="00DC3DD5" w:rsidP="0086055E">
            <w:pPr>
              <w:pStyle w:val="FirstParagraph"/>
            </w:pPr>
            <w:r>
              <w:t>7ppl:</w:t>
            </w:r>
          </w:p>
          <w:p w:rsidR="00170B55" w:rsidRDefault="006D1799" w:rsidP="0086055E">
            <w:pPr>
              <w:pStyle w:val="FirstParagraph"/>
            </w:pPr>
            <w:r>
              <w:t>Blazor, Razor</w:t>
            </w:r>
          </w:p>
          <w:p w:rsidR="006D1799" w:rsidRDefault="00214093" w:rsidP="006D1799">
            <w:pPr>
              <w:pStyle w:val="Textkrper"/>
              <w:numPr>
                <w:ilvl w:val="0"/>
                <w:numId w:val="27"/>
              </w:numPr>
            </w:pPr>
            <w:r>
              <w:t>How to code is in C# and s</w:t>
            </w:r>
            <w:r w:rsidR="006D1799">
              <w:t>imilar to ASP.net</w:t>
            </w:r>
          </w:p>
          <w:p w:rsidR="006D1799" w:rsidRDefault="006D1799" w:rsidP="006D1799">
            <w:pPr>
              <w:pStyle w:val="Textkrper"/>
              <w:numPr>
                <w:ilvl w:val="0"/>
                <w:numId w:val="27"/>
              </w:numPr>
            </w:pPr>
            <w:r>
              <w:t>Code can be created as C# library and reused either for web and/or desktop (WPF)</w:t>
            </w:r>
          </w:p>
          <w:p w:rsidR="006D1799" w:rsidRDefault="006D1799" w:rsidP="006D1799">
            <w:pPr>
              <w:pStyle w:val="Textkrper"/>
              <w:numPr>
                <w:ilvl w:val="0"/>
                <w:numId w:val="27"/>
              </w:numPr>
            </w:pPr>
            <w:r>
              <w:t>Compiled artifacts can be deployed as Webassembly</w:t>
            </w:r>
          </w:p>
          <w:p w:rsidR="006D1799" w:rsidRDefault="006D1799" w:rsidP="006D1799">
            <w:pPr>
              <w:pStyle w:val="Textkrper"/>
              <w:numPr>
                <w:ilvl w:val="0"/>
                <w:numId w:val="27"/>
              </w:numPr>
            </w:pPr>
            <w:r>
              <w:t>Typesafe</w:t>
            </w:r>
          </w:p>
          <w:p w:rsidR="006D1799" w:rsidRDefault="00214093" w:rsidP="006D1799">
            <w:pPr>
              <w:pStyle w:val="Textkrper"/>
              <w:numPr>
                <w:ilvl w:val="0"/>
                <w:numId w:val="27"/>
              </w:numPr>
            </w:pPr>
            <w:r>
              <w:t>Generating “client-code” similar to Angular</w:t>
            </w:r>
          </w:p>
          <w:p w:rsidR="004E2F7A" w:rsidRPr="006D1799" w:rsidRDefault="004E2F7A" w:rsidP="004E2F7A">
            <w:pPr>
              <w:pStyle w:val="Textkrper"/>
              <w:numPr>
                <w:ilvl w:val="0"/>
                <w:numId w:val="27"/>
              </w:numPr>
            </w:pPr>
            <w:r>
              <w:t>Intellectual Property is exposed, if used as webassembly</w:t>
            </w:r>
          </w:p>
        </w:tc>
      </w:tr>
      <w:tr w:rsidR="006F6C10" w:rsidTr="00CD2017">
        <w:tc>
          <w:tcPr>
            <w:tcW w:w="3369" w:type="dxa"/>
          </w:tcPr>
          <w:p w:rsidR="006F6C10" w:rsidRPr="00DC3DD5" w:rsidRDefault="006F6C10" w:rsidP="006F6C10">
            <w:pPr>
              <w:pStyle w:val="FirstParagraph"/>
              <w:rPr>
                <w:color w:val="FFC000"/>
              </w:rPr>
            </w:pPr>
            <w:r w:rsidRPr="00DC3DD5">
              <w:rPr>
                <w:color w:val="FFC000"/>
              </w:rPr>
              <w:lastRenderedPageBreak/>
              <w:t>Aerospike</w:t>
            </w:r>
            <w:r w:rsidR="00334DE1" w:rsidRPr="00DC3DD5">
              <w:rPr>
                <w:color w:val="FFC000"/>
              </w:rPr>
              <w:t xml:space="preserve"> </w:t>
            </w:r>
            <w:r w:rsidRPr="00DC3DD5">
              <w:rPr>
                <w:color w:val="FFC000"/>
              </w:rPr>
              <w:t>IMDB</w:t>
            </w:r>
          </w:p>
          <w:p w:rsidR="006F6C10" w:rsidRPr="00DC3DD5" w:rsidRDefault="00F11601" w:rsidP="006F6C10">
            <w:pPr>
              <w:pStyle w:val="Textkrper"/>
              <w:numPr>
                <w:ilvl w:val="0"/>
                <w:numId w:val="27"/>
              </w:numPr>
              <w:rPr>
                <w:color w:val="FFC000"/>
              </w:rPr>
            </w:pPr>
            <w:r w:rsidRPr="00DC3DD5">
              <w:rPr>
                <w:color w:val="FFC000"/>
              </w:rPr>
              <w:t xml:space="preserve">Only running on </w:t>
            </w:r>
            <w:r w:rsidR="009A7F18" w:rsidRPr="00DC3DD5">
              <w:rPr>
                <w:color w:val="FFC000"/>
              </w:rPr>
              <w:t>LINUX</w:t>
            </w:r>
            <w:r w:rsidRPr="00DC3DD5">
              <w:rPr>
                <w:color w:val="FFC000"/>
              </w:rPr>
              <w:t>/UNIX</w:t>
            </w:r>
          </w:p>
          <w:p w:rsidR="006F6C10" w:rsidRPr="00DC3DD5" w:rsidRDefault="00F57205" w:rsidP="00334DE1">
            <w:pPr>
              <w:pStyle w:val="Textkrper"/>
              <w:numPr>
                <w:ilvl w:val="0"/>
                <w:numId w:val="27"/>
              </w:numPr>
              <w:rPr>
                <w:color w:val="FFC000"/>
              </w:rPr>
            </w:pPr>
            <w:r w:rsidRPr="00DC3DD5">
              <w:rPr>
                <w:color w:val="FFC000"/>
              </w:rPr>
              <w:t>Optimized for SSD/Flash drives</w:t>
            </w:r>
          </w:p>
          <w:p w:rsidR="00F57205" w:rsidRPr="00DC3DD5" w:rsidRDefault="00215215" w:rsidP="00334DE1">
            <w:pPr>
              <w:pStyle w:val="Textkrper"/>
              <w:numPr>
                <w:ilvl w:val="0"/>
                <w:numId w:val="27"/>
              </w:numPr>
              <w:rPr>
                <w:color w:val="FFC000"/>
              </w:rPr>
            </w:pPr>
            <w:r w:rsidRPr="00DC3DD5">
              <w:rPr>
                <w:color w:val="FFC000"/>
              </w:rPr>
              <w:t>If RAM is consumed, the oldest data is removed from RAM</w:t>
            </w:r>
          </w:p>
          <w:p w:rsidR="00215215" w:rsidRPr="00DC3DD5" w:rsidRDefault="00215215" w:rsidP="00215215">
            <w:pPr>
              <w:pStyle w:val="Textkrper"/>
              <w:rPr>
                <w:color w:val="FFC000"/>
              </w:rPr>
            </w:pPr>
          </w:p>
        </w:tc>
        <w:tc>
          <w:tcPr>
            <w:tcW w:w="3260" w:type="dxa"/>
          </w:tcPr>
          <w:p w:rsidR="00334DE1" w:rsidRPr="00DC3DD5" w:rsidRDefault="00334DE1" w:rsidP="00334DE1">
            <w:pPr>
              <w:pStyle w:val="FirstParagraph"/>
              <w:rPr>
                <w:color w:val="FFC000"/>
              </w:rPr>
            </w:pPr>
            <w:r w:rsidRPr="00DC3DD5">
              <w:rPr>
                <w:color w:val="FFC000"/>
              </w:rPr>
              <w:t>Redis IMDB</w:t>
            </w:r>
          </w:p>
          <w:p w:rsidR="00F11601" w:rsidRPr="00DC3DD5" w:rsidRDefault="00F11601" w:rsidP="00F11601">
            <w:pPr>
              <w:pStyle w:val="Textkrper"/>
              <w:numPr>
                <w:ilvl w:val="0"/>
                <w:numId w:val="27"/>
              </w:numPr>
              <w:rPr>
                <w:color w:val="FFC000"/>
              </w:rPr>
            </w:pPr>
            <w:r w:rsidRPr="00DC3DD5">
              <w:rPr>
                <w:color w:val="FFC000"/>
              </w:rPr>
              <w:t>Only running on POSIX</w:t>
            </w:r>
          </w:p>
          <w:p w:rsidR="00F57205" w:rsidRPr="00DC3DD5" w:rsidRDefault="00F57205" w:rsidP="00F11601">
            <w:pPr>
              <w:pStyle w:val="Textkrper"/>
              <w:numPr>
                <w:ilvl w:val="0"/>
                <w:numId w:val="27"/>
              </w:numPr>
              <w:rPr>
                <w:color w:val="FFC000"/>
              </w:rPr>
            </w:pPr>
            <w:r w:rsidRPr="00DC3DD5">
              <w:rPr>
                <w:color w:val="FFC000"/>
              </w:rPr>
              <w:t>Manages in three different layers: Cluster-layer, Persistence layer and distribution layer</w:t>
            </w:r>
          </w:p>
          <w:p w:rsidR="00F57205" w:rsidRPr="00DC3DD5" w:rsidRDefault="00F57205" w:rsidP="00F11601">
            <w:pPr>
              <w:pStyle w:val="Textkrper"/>
              <w:numPr>
                <w:ilvl w:val="0"/>
                <w:numId w:val="27"/>
              </w:numPr>
              <w:rPr>
                <w:color w:val="FFC000"/>
              </w:rPr>
            </w:pPr>
            <w:r w:rsidRPr="00DC3DD5">
              <w:rPr>
                <w:color w:val="FFC000"/>
              </w:rPr>
              <w:t>Risk of 2 seconds data fallout/loss</w:t>
            </w:r>
          </w:p>
          <w:p w:rsidR="006F6C10" w:rsidRPr="006D7462" w:rsidRDefault="00215215" w:rsidP="0086055E">
            <w:pPr>
              <w:pStyle w:val="Textkrper"/>
              <w:numPr>
                <w:ilvl w:val="0"/>
                <w:numId w:val="27"/>
              </w:numPr>
              <w:rPr>
                <w:color w:val="FFC000"/>
              </w:rPr>
            </w:pPr>
            <w:r w:rsidRPr="00DC3DD5">
              <w:rPr>
                <w:color w:val="FFC000"/>
              </w:rPr>
              <w:t>Securing random access</w:t>
            </w:r>
          </w:p>
        </w:tc>
        <w:tc>
          <w:tcPr>
            <w:tcW w:w="2993" w:type="dxa"/>
          </w:tcPr>
          <w:p w:rsidR="00E1039F" w:rsidRDefault="00E1039F" w:rsidP="00E1039F">
            <w:pPr>
              <w:pStyle w:val="Textkrper"/>
            </w:pPr>
            <w:r>
              <w:t>PostgreSQL</w:t>
            </w:r>
          </w:p>
          <w:p w:rsidR="00E1039F" w:rsidRDefault="00E1039F" w:rsidP="00E1039F">
            <w:pPr>
              <w:pStyle w:val="Textkrper"/>
              <w:numPr>
                <w:ilvl w:val="0"/>
                <w:numId w:val="27"/>
              </w:numPr>
            </w:pPr>
            <w:hyperlink r:id="rId13" w:history="1">
              <w:r>
                <w:rPr>
                  <w:rStyle w:val="Hyperlink"/>
                </w:rPr>
                <w:t>https://www.postgresql.org/</w:t>
              </w:r>
            </w:hyperlink>
          </w:p>
          <w:p w:rsidR="00E1039F" w:rsidRDefault="00E1039F" w:rsidP="00E1039F">
            <w:pPr>
              <w:pStyle w:val="Textkrper"/>
              <w:numPr>
                <w:ilvl w:val="0"/>
                <w:numId w:val="27"/>
              </w:numPr>
            </w:pPr>
            <w:r>
              <w:t>Jack</w:t>
            </w:r>
          </w:p>
          <w:p w:rsidR="00E1039F" w:rsidRPr="00E1039F" w:rsidRDefault="00E1039F" w:rsidP="00E1039F">
            <w:pPr>
              <w:pStyle w:val="Textkrper"/>
            </w:pPr>
          </w:p>
        </w:tc>
      </w:tr>
    </w:tbl>
    <w:p w:rsidR="006D7462" w:rsidRDefault="006D7462" w:rsidP="006D7462">
      <w:pPr>
        <w:pStyle w:val="berschrift2"/>
      </w:pPr>
      <w:bookmarkStart w:id="9" w:name="section-building-block-view"/>
      <w:r>
        <w:t>Implementation</w:t>
      </w:r>
    </w:p>
    <w:p w:rsidR="006D7462" w:rsidRDefault="006D7462" w:rsidP="006D7462">
      <w:pPr>
        <w:pStyle w:val="Textkrper"/>
      </w:pPr>
      <w:bookmarkStart w:id="10" w:name="_GoBack"/>
      <w:bookmarkEnd w:id="10"/>
    </w:p>
    <w:tbl>
      <w:tblPr>
        <w:tblStyle w:val="EinfacheTabelle1"/>
        <w:tblW w:w="0" w:type="auto"/>
        <w:tblLook w:val="04A0" w:firstRow="1" w:lastRow="0" w:firstColumn="1" w:lastColumn="0" w:noHBand="0" w:noVBand="1"/>
      </w:tblPr>
      <w:tblGrid>
        <w:gridCol w:w="2366"/>
        <w:gridCol w:w="2366"/>
        <w:gridCol w:w="2366"/>
        <w:gridCol w:w="2366"/>
      </w:tblGrid>
      <w:tr w:rsidR="008B64D4" w:rsidTr="008B64D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tcPr>
          <w:p w:rsidR="008B64D4" w:rsidRDefault="008B64D4" w:rsidP="006D7462">
            <w:pPr>
              <w:pStyle w:val="Textkrper"/>
            </w:pPr>
            <w:r>
              <w:t>Iterations</w:t>
            </w:r>
          </w:p>
        </w:tc>
        <w:tc>
          <w:tcPr>
            <w:tcW w:w="2366" w:type="dxa"/>
          </w:tcPr>
          <w:p w:rsidR="008B64D4" w:rsidRDefault="008B64D4" w:rsidP="006D7462">
            <w:pPr>
              <w:pStyle w:val="Textkrper"/>
              <w:cnfStyle w:val="100000000000" w:firstRow="1" w:lastRow="0" w:firstColumn="0" w:lastColumn="0" w:oddVBand="0" w:evenVBand="0" w:oddHBand="0" w:evenHBand="0" w:firstRowFirstColumn="0" w:firstRowLastColumn="0" w:lastRowFirstColumn="0" w:lastRowLastColumn="0"/>
            </w:pPr>
            <w:r>
              <w:t>UI/UX</w:t>
            </w:r>
          </w:p>
        </w:tc>
        <w:tc>
          <w:tcPr>
            <w:tcW w:w="2366" w:type="dxa"/>
          </w:tcPr>
          <w:p w:rsidR="008B64D4" w:rsidRDefault="008B64D4" w:rsidP="006D7462">
            <w:pPr>
              <w:pStyle w:val="Textkrper"/>
              <w:cnfStyle w:val="100000000000" w:firstRow="1" w:lastRow="0" w:firstColumn="0" w:lastColumn="0" w:oddVBand="0" w:evenVBand="0" w:oddHBand="0" w:evenHBand="0" w:firstRowFirstColumn="0" w:firstRowLastColumn="0" w:lastRowFirstColumn="0" w:lastRowLastColumn="0"/>
            </w:pPr>
            <w:r>
              <w:t>Game API</w:t>
            </w:r>
          </w:p>
        </w:tc>
        <w:tc>
          <w:tcPr>
            <w:tcW w:w="2366" w:type="dxa"/>
          </w:tcPr>
          <w:p w:rsidR="008B64D4" w:rsidRDefault="008B64D4" w:rsidP="006D7462">
            <w:pPr>
              <w:pStyle w:val="Textkrper"/>
              <w:cnfStyle w:val="100000000000" w:firstRow="1" w:lastRow="0" w:firstColumn="0" w:lastColumn="0" w:oddVBand="0" w:evenVBand="0" w:oddHBand="0" w:evenHBand="0" w:firstRowFirstColumn="0" w:firstRowLastColumn="0" w:lastRowFirstColumn="0" w:lastRowLastColumn="0"/>
            </w:pPr>
            <w:r>
              <w:t>BackEnd Services</w:t>
            </w:r>
          </w:p>
        </w:tc>
      </w:tr>
      <w:tr w:rsidR="008B64D4" w:rsidTr="008B6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tcPr>
          <w:p w:rsidR="008B64D4" w:rsidRDefault="008B64D4" w:rsidP="006D7462">
            <w:pPr>
              <w:pStyle w:val="Textkrper"/>
            </w:pPr>
            <w:r>
              <w:t>MEAN</w:t>
            </w:r>
          </w:p>
        </w:tc>
        <w:tc>
          <w:tcPr>
            <w:tcW w:w="2366" w:type="dxa"/>
          </w:tcPr>
          <w:p w:rsidR="008B64D4" w:rsidRDefault="008B64D4" w:rsidP="006D7462">
            <w:pPr>
              <w:pStyle w:val="Textkrper"/>
              <w:cnfStyle w:val="000000100000" w:firstRow="0" w:lastRow="0" w:firstColumn="0" w:lastColumn="0" w:oddVBand="0" w:evenVBand="0" w:oddHBand="1" w:evenHBand="0" w:firstRowFirstColumn="0" w:firstRowLastColumn="0" w:lastRowFirstColumn="0" w:lastRowLastColumn="0"/>
            </w:pPr>
            <w:r>
              <w:t>Angular</w:t>
            </w:r>
          </w:p>
        </w:tc>
        <w:tc>
          <w:tcPr>
            <w:tcW w:w="2366" w:type="dxa"/>
          </w:tcPr>
          <w:p w:rsidR="008B64D4" w:rsidRDefault="008B64D4" w:rsidP="006D7462">
            <w:pPr>
              <w:pStyle w:val="Textkrper"/>
              <w:cnfStyle w:val="000000100000" w:firstRow="0" w:lastRow="0" w:firstColumn="0" w:lastColumn="0" w:oddVBand="0" w:evenVBand="0" w:oddHBand="1" w:evenHBand="0" w:firstRowFirstColumn="0" w:firstRowLastColumn="0" w:lastRowFirstColumn="0" w:lastRowLastColumn="0"/>
            </w:pPr>
            <w:r>
              <w:t>Express.JS, Node.JS</w:t>
            </w:r>
          </w:p>
        </w:tc>
        <w:tc>
          <w:tcPr>
            <w:tcW w:w="2366" w:type="dxa"/>
          </w:tcPr>
          <w:p w:rsidR="008B64D4" w:rsidRDefault="008B64D4" w:rsidP="006D7462">
            <w:pPr>
              <w:pStyle w:val="Textkrper"/>
              <w:cnfStyle w:val="000000100000" w:firstRow="0" w:lastRow="0" w:firstColumn="0" w:lastColumn="0" w:oddVBand="0" w:evenVBand="0" w:oddHBand="1" w:evenHBand="0" w:firstRowFirstColumn="0" w:firstRowLastColumn="0" w:lastRowFirstColumn="0" w:lastRowLastColumn="0"/>
            </w:pPr>
            <w:r>
              <w:t>Mongo</w:t>
            </w:r>
          </w:p>
        </w:tc>
      </w:tr>
      <w:tr w:rsidR="008B64D4" w:rsidTr="008B64D4">
        <w:tc>
          <w:tcPr>
            <w:cnfStyle w:val="001000000000" w:firstRow="0" w:lastRow="0" w:firstColumn="1" w:lastColumn="0" w:oddVBand="0" w:evenVBand="0" w:oddHBand="0" w:evenHBand="0" w:firstRowFirstColumn="0" w:firstRowLastColumn="0" w:lastRowFirstColumn="0" w:lastRowLastColumn="0"/>
            <w:tcW w:w="2366" w:type="dxa"/>
          </w:tcPr>
          <w:p w:rsidR="008B64D4" w:rsidRDefault="008B64D4" w:rsidP="006D7462">
            <w:pPr>
              <w:pStyle w:val="Textkrper"/>
            </w:pPr>
            <w:r>
              <w:t>Core</w:t>
            </w:r>
          </w:p>
        </w:tc>
        <w:tc>
          <w:tcPr>
            <w:tcW w:w="2366" w:type="dxa"/>
          </w:tcPr>
          <w:p w:rsidR="008B64D4" w:rsidRDefault="008B64D4" w:rsidP="006D7462">
            <w:pPr>
              <w:pStyle w:val="Textkrper"/>
              <w:cnfStyle w:val="000000000000" w:firstRow="0" w:lastRow="0" w:firstColumn="0" w:lastColumn="0" w:oddVBand="0" w:evenVBand="0" w:oddHBand="0" w:evenHBand="0" w:firstRowFirstColumn="0" w:firstRowLastColumn="0" w:lastRowFirstColumn="0" w:lastRowLastColumn="0"/>
            </w:pPr>
            <w:r>
              <w:t>Razor</w:t>
            </w:r>
          </w:p>
        </w:tc>
        <w:tc>
          <w:tcPr>
            <w:tcW w:w="2366" w:type="dxa"/>
          </w:tcPr>
          <w:p w:rsidR="008B64D4" w:rsidRDefault="008B64D4" w:rsidP="008B64D4">
            <w:pPr>
              <w:pStyle w:val="Textkrper"/>
              <w:cnfStyle w:val="000000000000" w:firstRow="0" w:lastRow="0" w:firstColumn="0" w:lastColumn="0" w:oddVBand="0" w:evenVBand="0" w:oddHBand="0" w:evenHBand="0" w:firstRowFirstColumn="0" w:firstRowLastColumn="0" w:lastRowFirstColumn="0" w:lastRowLastColumn="0"/>
            </w:pPr>
            <w:r>
              <w:t>ASP.NET Core</w:t>
            </w:r>
          </w:p>
        </w:tc>
        <w:tc>
          <w:tcPr>
            <w:tcW w:w="2366" w:type="dxa"/>
          </w:tcPr>
          <w:p w:rsidR="008B64D4" w:rsidRDefault="008B64D4" w:rsidP="006D7462">
            <w:pPr>
              <w:pStyle w:val="Textkrper"/>
              <w:cnfStyle w:val="000000000000" w:firstRow="0" w:lastRow="0" w:firstColumn="0" w:lastColumn="0" w:oddVBand="0" w:evenVBand="0" w:oddHBand="0" w:evenHBand="0" w:firstRowFirstColumn="0" w:firstRowLastColumn="0" w:lastRowFirstColumn="0" w:lastRowLastColumn="0"/>
            </w:pPr>
            <w:r>
              <w:t>Entity Framework Core</w:t>
            </w:r>
            <w:r>
              <w:t>, SQLite</w:t>
            </w:r>
          </w:p>
        </w:tc>
      </w:tr>
      <w:tr w:rsidR="008B64D4" w:rsidTr="008B64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6" w:type="dxa"/>
          </w:tcPr>
          <w:p w:rsidR="008B64D4" w:rsidRDefault="008B64D4" w:rsidP="006D7462">
            <w:pPr>
              <w:pStyle w:val="Textkrper"/>
            </w:pPr>
            <w:r>
              <w:t>Blazor</w:t>
            </w:r>
          </w:p>
        </w:tc>
        <w:tc>
          <w:tcPr>
            <w:tcW w:w="2366" w:type="dxa"/>
          </w:tcPr>
          <w:p w:rsidR="008B64D4" w:rsidRDefault="008B64D4" w:rsidP="006D7462">
            <w:pPr>
              <w:pStyle w:val="Textkrper"/>
              <w:cnfStyle w:val="000000100000" w:firstRow="0" w:lastRow="0" w:firstColumn="0" w:lastColumn="0" w:oddVBand="0" w:evenVBand="0" w:oddHBand="1" w:evenHBand="0" w:firstRowFirstColumn="0" w:firstRowLastColumn="0" w:lastRowFirstColumn="0" w:lastRowLastColumn="0"/>
            </w:pPr>
            <w:r>
              <w:t>Blazor</w:t>
            </w:r>
          </w:p>
        </w:tc>
        <w:tc>
          <w:tcPr>
            <w:tcW w:w="2366" w:type="dxa"/>
          </w:tcPr>
          <w:p w:rsidR="008B64D4" w:rsidRDefault="008B64D4" w:rsidP="006D7462">
            <w:pPr>
              <w:pStyle w:val="Textkrper"/>
              <w:cnfStyle w:val="000000100000" w:firstRow="0" w:lastRow="0" w:firstColumn="0" w:lastColumn="0" w:oddVBand="0" w:evenVBand="0" w:oddHBand="1" w:evenHBand="0" w:firstRowFirstColumn="0" w:firstRowLastColumn="0" w:lastRowFirstColumn="0" w:lastRowLastColumn="0"/>
            </w:pPr>
            <w:r>
              <w:t>Blazor / ASP.NET</w:t>
            </w:r>
          </w:p>
        </w:tc>
        <w:tc>
          <w:tcPr>
            <w:tcW w:w="2366" w:type="dxa"/>
          </w:tcPr>
          <w:p w:rsidR="008B64D4" w:rsidRDefault="008B64D4" w:rsidP="006D7462">
            <w:pPr>
              <w:pStyle w:val="Textkrper"/>
              <w:cnfStyle w:val="000000100000" w:firstRow="0" w:lastRow="0" w:firstColumn="0" w:lastColumn="0" w:oddVBand="0" w:evenVBand="0" w:oddHBand="1" w:evenHBand="0" w:firstRowFirstColumn="0" w:firstRowLastColumn="0" w:lastRowFirstColumn="0" w:lastRowLastColumn="0"/>
            </w:pPr>
            <w:r>
              <w:t>Entity Framework Core,</w:t>
            </w:r>
            <w:r>
              <w:t xml:space="preserve"> PostgreSQL</w:t>
            </w:r>
          </w:p>
        </w:tc>
      </w:tr>
      <w:tr w:rsidR="008B64D4" w:rsidTr="00722EC1">
        <w:tc>
          <w:tcPr>
            <w:cnfStyle w:val="001000000000" w:firstRow="0" w:lastRow="0" w:firstColumn="1" w:lastColumn="0" w:oddVBand="0" w:evenVBand="0" w:oddHBand="0" w:evenHBand="0" w:firstRowFirstColumn="0" w:firstRowLastColumn="0" w:lastRowFirstColumn="0" w:lastRowLastColumn="0"/>
            <w:tcW w:w="2366" w:type="dxa"/>
          </w:tcPr>
          <w:p w:rsidR="008B64D4" w:rsidRDefault="008B64D4" w:rsidP="006D7462">
            <w:pPr>
              <w:pStyle w:val="Textkrper"/>
            </w:pPr>
            <w:r>
              <w:t>IMDB</w:t>
            </w:r>
          </w:p>
        </w:tc>
        <w:tc>
          <w:tcPr>
            <w:tcW w:w="2366" w:type="dxa"/>
          </w:tcPr>
          <w:p w:rsidR="008B64D4" w:rsidRDefault="008B64D4" w:rsidP="006D7462">
            <w:pPr>
              <w:pStyle w:val="Textkrper"/>
              <w:cnfStyle w:val="000000000000" w:firstRow="0" w:lastRow="0" w:firstColumn="0" w:lastColumn="0" w:oddVBand="0" w:evenVBand="0" w:oddHBand="0" w:evenHBand="0" w:firstRowFirstColumn="0" w:firstRowLastColumn="0" w:lastRowFirstColumn="0" w:lastRowLastColumn="0"/>
            </w:pPr>
            <w:r>
              <w:t>n.a.</w:t>
            </w:r>
          </w:p>
        </w:tc>
        <w:tc>
          <w:tcPr>
            <w:tcW w:w="4732" w:type="dxa"/>
            <w:gridSpan w:val="2"/>
          </w:tcPr>
          <w:p w:rsidR="008B64D4" w:rsidRDefault="008B64D4" w:rsidP="006D7462">
            <w:pPr>
              <w:pStyle w:val="Textkrper"/>
              <w:cnfStyle w:val="000000000000" w:firstRow="0" w:lastRow="0" w:firstColumn="0" w:lastColumn="0" w:oddVBand="0" w:evenVBand="0" w:oddHBand="0" w:evenHBand="0" w:firstRowFirstColumn="0" w:firstRowLastColumn="0" w:lastRowFirstColumn="0" w:lastRowLastColumn="0"/>
            </w:pPr>
            <w:r>
              <w:t>To be choosen</w:t>
            </w:r>
          </w:p>
        </w:tc>
      </w:tr>
    </w:tbl>
    <w:p w:rsidR="008B64D4" w:rsidRDefault="008B64D4" w:rsidP="006D7462">
      <w:pPr>
        <w:pStyle w:val="Textkrper"/>
      </w:pPr>
    </w:p>
    <w:p w:rsidR="008B64D4" w:rsidRDefault="008B64D4" w:rsidP="006D7462">
      <w:pPr>
        <w:pStyle w:val="Textkrper"/>
      </w:pPr>
    </w:p>
    <w:p w:rsidR="008B64D4" w:rsidRPr="006D7462" w:rsidRDefault="008B64D4" w:rsidP="006D7462">
      <w:pPr>
        <w:pStyle w:val="Textkrper"/>
      </w:pPr>
    </w:p>
    <w:p w:rsidR="00BD392B" w:rsidRDefault="00D26592">
      <w:pPr>
        <w:pStyle w:val="berschrift1"/>
      </w:pPr>
      <w:r>
        <w:lastRenderedPageBreak/>
        <w:t>Building Block View</w:t>
      </w:r>
      <w:bookmarkEnd w:id="9"/>
    </w:p>
    <w:p w:rsidR="00BD392B" w:rsidRDefault="00D26592">
      <w:pPr>
        <w:pStyle w:val="Textkrper"/>
      </w:pPr>
      <w:r>
        <w:rPr>
          <w:noProof/>
          <w:lang w:val="de-DE" w:eastAsia="de-DE"/>
        </w:rPr>
        <w:drawing>
          <wp:inline distT="0" distB="0" distL="0" distR="0">
            <wp:extent cx="5334000" cy="6083460"/>
            <wp:effectExtent l="0" t="0" r="0" b="0"/>
            <wp:docPr id="2" name="Picture" descr="Hierarchy of building blocks"/>
            <wp:cNvGraphicFramePr/>
            <a:graphic xmlns:a="http://schemas.openxmlformats.org/drawingml/2006/main">
              <a:graphicData uri="http://schemas.openxmlformats.org/drawingml/2006/picture">
                <pic:pic xmlns:pic="http://schemas.openxmlformats.org/drawingml/2006/picture">
                  <pic:nvPicPr>
                    <pic:cNvPr id="0" name="Picture" descr="images/05_building_blocks-EN.png"/>
                    <pic:cNvPicPr>
                      <a:picLocks noChangeAspect="1" noChangeArrowheads="1"/>
                    </pic:cNvPicPr>
                  </pic:nvPicPr>
                  <pic:blipFill>
                    <a:blip r:embed="rId14"/>
                    <a:stretch>
                      <a:fillRect/>
                    </a:stretch>
                  </pic:blipFill>
                  <pic:spPr bwMode="auto">
                    <a:xfrm>
                      <a:off x="0" y="0"/>
                      <a:ext cx="5334000" cy="6083460"/>
                    </a:xfrm>
                    <a:prstGeom prst="rect">
                      <a:avLst/>
                    </a:prstGeom>
                    <a:noFill/>
                    <a:ln w="9525">
                      <a:noFill/>
                      <a:headEnd/>
                      <a:tailEnd/>
                    </a:ln>
                  </pic:spPr>
                </pic:pic>
              </a:graphicData>
            </a:graphic>
          </wp:inline>
        </w:drawing>
      </w:r>
    </w:p>
    <w:p w:rsidR="00BD392B" w:rsidRDefault="00D26592">
      <w:pPr>
        <w:pStyle w:val="Textkrper"/>
      </w:pPr>
      <w:r>
        <w:rPr>
          <w:b/>
        </w:rPr>
        <w:t>Level 1</w:t>
      </w:r>
      <w:r>
        <w:t xml:space="preserve"> is the white box description of the overall system together with black box descriptions of all contained building blocks.</w:t>
      </w:r>
    </w:p>
    <w:p w:rsidR="00BD392B" w:rsidRDefault="00D26592">
      <w:pPr>
        <w:pStyle w:val="Textkrper"/>
      </w:pPr>
      <w:r>
        <w:rPr>
          <w:b/>
        </w:rPr>
        <w:t>Level 2</w:t>
      </w:r>
      <w:r>
        <w:t xml:space="preserve"> zooms into some building blocks of level 1. Thus it contains the white box description of selected building blocks of level 1, together with black box descriptions of their internal building blocks.</w:t>
      </w:r>
    </w:p>
    <w:p w:rsidR="00BD392B" w:rsidRDefault="00D26592">
      <w:pPr>
        <w:pStyle w:val="Textkrper"/>
      </w:pPr>
      <w:r>
        <w:rPr>
          <w:b/>
        </w:rPr>
        <w:t>Level 3</w:t>
      </w:r>
      <w:r>
        <w:t xml:space="preserve"> zooms into selected building blocks of level 2, and so on.</w:t>
      </w:r>
    </w:p>
    <w:p w:rsidR="00BD392B" w:rsidRDefault="00D26592">
      <w:pPr>
        <w:pStyle w:val="berschrift2"/>
      </w:pPr>
      <w:bookmarkStart w:id="11" w:name="_whitebox_overall_system"/>
      <w:r>
        <w:lastRenderedPageBreak/>
        <w:t>Whitebox Overall System</w:t>
      </w:r>
      <w:bookmarkEnd w:id="11"/>
    </w:p>
    <w:p w:rsidR="00BD392B" w:rsidRDefault="00D26592">
      <w:pPr>
        <w:pStyle w:val="FirstParagraph"/>
      </w:pPr>
      <w:r>
        <w:t>Here you describe the decomposition of the overall system using the following white box template. It contains</w:t>
      </w:r>
    </w:p>
    <w:p w:rsidR="00BD392B" w:rsidRDefault="00D26592">
      <w:pPr>
        <w:numPr>
          <w:ilvl w:val="0"/>
          <w:numId w:val="7"/>
        </w:numPr>
      </w:pPr>
      <w:r>
        <w:t>an overview diagram</w:t>
      </w:r>
    </w:p>
    <w:p w:rsidR="00BD392B" w:rsidRDefault="00D26592">
      <w:pPr>
        <w:numPr>
          <w:ilvl w:val="0"/>
          <w:numId w:val="7"/>
        </w:numPr>
      </w:pPr>
      <w:r>
        <w:t>a motivation for the decomposition</w:t>
      </w:r>
    </w:p>
    <w:p w:rsidR="00BD392B" w:rsidRDefault="00D26592">
      <w:pPr>
        <w:numPr>
          <w:ilvl w:val="0"/>
          <w:numId w:val="7"/>
        </w:numPr>
      </w:pPr>
      <w:r>
        <w:t>black box descriptions of the contained building blocks. For these we offer you alternatives:</w:t>
      </w:r>
    </w:p>
    <w:p w:rsidR="00BD392B" w:rsidRDefault="00D26592">
      <w:pPr>
        <w:numPr>
          <w:ilvl w:val="1"/>
          <w:numId w:val="8"/>
        </w:numPr>
      </w:pPr>
      <w:r>
        <w:t xml:space="preserve">use </w:t>
      </w:r>
      <w:r>
        <w:rPr>
          <w:i/>
        </w:rPr>
        <w:t>one</w:t>
      </w:r>
      <w:r>
        <w:t xml:space="preserve"> table for a short and pragmatic overview of all contained building blocks and their interfaces</w:t>
      </w:r>
    </w:p>
    <w:p w:rsidR="00BD392B" w:rsidRDefault="00D26592">
      <w:pPr>
        <w:numPr>
          <w:ilvl w:val="1"/>
          <w:numId w:val="8"/>
        </w:numPr>
      </w:pPr>
      <w:r>
        <w:t>use a list of black box descriptions of the building blocks according to the black box template (see below). Depending on your choice of tool this list could be sub-chapters (in text files), sub-pages (in a Wiki) or nested elements (in a modeling tool).</w:t>
      </w:r>
    </w:p>
    <w:p w:rsidR="00BD392B" w:rsidRDefault="00D26592">
      <w:pPr>
        <w:numPr>
          <w:ilvl w:val="0"/>
          <w:numId w:val="7"/>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rsidR="00BD392B" w:rsidRDefault="00D26592">
      <w:pPr>
        <w:pStyle w:val="FirstParagraph"/>
      </w:pPr>
      <w:r>
        <w:rPr>
          <w:b/>
          <w:i/>
        </w:rPr>
        <w:t>&lt;Overview Diagram&gt;</w:t>
      </w:r>
    </w:p>
    <w:p w:rsidR="00BD392B" w:rsidRDefault="00D26592">
      <w:pPr>
        <w:pStyle w:val="DefinitionTerm"/>
      </w:pPr>
      <w:r>
        <w:t>Motivation</w:t>
      </w:r>
    </w:p>
    <w:p w:rsidR="00BD392B" w:rsidRDefault="00D26592">
      <w:pPr>
        <w:pStyle w:val="Definition"/>
      </w:pPr>
      <w:r>
        <w:rPr>
          <w:i/>
        </w:rPr>
        <w:t>&lt;text explanation&gt;</w:t>
      </w:r>
    </w:p>
    <w:p w:rsidR="00BD392B" w:rsidRDefault="00D26592">
      <w:pPr>
        <w:pStyle w:val="DefinitionTerm"/>
      </w:pPr>
      <w:r>
        <w:t>Contained Building Blocks</w:t>
      </w:r>
    </w:p>
    <w:p w:rsidR="00BD392B" w:rsidRDefault="00D26592">
      <w:pPr>
        <w:pStyle w:val="Definition"/>
      </w:pPr>
      <w:r>
        <w:rPr>
          <w:i/>
        </w:rPr>
        <w:t>&lt;Description of contained building block (black boxes)&gt;</w:t>
      </w:r>
    </w:p>
    <w:p w:rsidR="00BD392B" w:rsidRDefault="00D26592">
      <w:pPr>
        <w:pStyle w:val="DefinitionTerm"/>
      </w:pPr>
      <w:r>
        <w:t>Important Interfaces</w:t>
      </w:r>
    </w:p>
    <w:p w:rsidR="00BD392B" w:rsidRDefault="00D26592">
      <w:pPr>
        <w:pStyle w:val="Definition"/>
      </w:pPr>
      <w:r>
        <w:rPr>
          <w:i/>
        </w:rPr>
        <w:t>&lt;Description of important interfaces&gt;</w:t>
      </w:r>
    </w:p>
    <w:p w:rsidR="00BD392B" w:rsidRDefault="00D26592">
      <w:pPr>
        <w:pStyle w:val="FirstParagraph"/>
      </w:pPr>
      <w:r>
        <w:t>Insert your explanations of black boxes from level 1:</w:t>
      </w:r>
    </w:p>
    <w:p w:rsidR="00BD392B" w:rsidRDefault="00D26592">
      <w:pPr>
        <w:pStyle w:val="Textkrper"/>
      </w:pPr>
      <w:r>
        <w:t>If you use tabular form you will only describe your black boxes with name and responsibility according to the following schema:</w:t>
      </w:r>
    </w:p>
    <w:tbl>
      <w:tblPr>
        <w:tblStyle w:val="Table"/>
        <w:tblW w:w="5000" w:type="pct"/>
        <w:tblLook w:val="07E0" w:firstRow="1" w:lastRow="1" w:firstColumn="1" w:lastColumn="1" w:noHBand="1" w:noVBand="1"/>
      </w:tblPr>
      <w:tblGrid>
        <w:gridCol w:w="4515"/>
        <w:gridCol w:w="5107"/>
      </w:tblGrid>
      <w:tr w:rsidR="00BD392B">
        <w:tc>
          <w:tcPr>
            <w:tcW w:w="0" w:type="auto"/>
            <w:tcBorders>
              <w:bottom w:val="single" w:sz="0" w:space="0" w:color="auto"/>
            </w:tcBorders>
            <w:vAlign w:val="bottom"/>
          </w:tcPr>
          <w:p w:rsidR="00BD392B" w:rsidRDefault="00D26592">
            <w:pPr>
              <w:pStyle w:val="Compact"/>
            </w:pPr>
            <w:r>
              <w:rPr>
                <w:b/>
              </w:rPr>
              <w:t>Name</w:t>
            </w:r>
          </w:p>
        </w:tc>
        <w:tc>
          <w:tcPr>
            <w:tcW w:w="0" w:type="auto"/>
            <w:tcBorders>
              <w:bottom w:val="single" w:sz="0" w:space="0" w:color="auto"/>
            </w:tcBorders>
            <w:vAlign w:val="bottom"/>
          </w:tcPr>
          <w:p w:rsidR="00BD392B" w:rsidRDefault="00D26592">
            <w:pPr>
              <w:pStyle w:val="Compact"/>
            </w:pPr>
            <w:r>
              <w:rPr>
                <w:b/>
              </w:rPr>
              <w:t>Responsibility</w:t>
            </w:r>
          </w:p>
        </w:tc>
      </w:tr>
      <w:tr w:rsidR="00BD392B">
        <w:tc>
          <w:tcPr>
            <w:tcW w:w="0" w:type="auto"/>
          </w:tcPr>
          <w:p w:rsidR="00BD392B" w:rsidRDefault="00D26592">
            <w:r>
              <w:rPr>
                <w:i/>
              </w:rPr>
              <w:t>&lt;black box 1&gt;</w:t>
            </w:r>
          </w:p>
        </w:tc>
        <w:tc>
          <w:tcPr>
            <w:tcW w:w="0" w:type="auto"/>
          </w:tcPr>
          <w:p w:rsidR="00BD392B" w:rsidRDefault="00D26592">
            <w:r>
              <w:t> </w:t>
            </w:r>
            <w:r>
              <w:rPr>
                <w:i/>
              </w:rPr>
              <w:t>&lt;Text&gt;</w:t>
            </w:r>
          </w:p>
        </w:tc>
      </w:tr>
      <w:tr w:rsidR="00BD392B">
        <w:tc>
          <w:tcPr>
            <w:tcW w:w="0" w:type="auto"/>
          </w:tcPr>
          <w:p w:rsidR="00BD392B" w:rsidRDefault="00D26592">
            <w:r>
              <w:rPr>
                <w:i/>
              </w:rPr>
              <w:t>&lt;black box 2&gt;</w:t>
            </w:r>
          </w:p>
        </w:tc>
        <w:tc>
          <w:tcPr>
            <w:tcW w:w="0" w:type="auto"/>
          </w:tcPr>
          <w:p w:rsidR="00BD392B" w:rsidRDefault="00D26592">
            <w:r>
              <w:t> </w:t>
            </w:r>
            <w:r>
              <w:rPr>
                <w:i/>
              </w:rPr>
              <w:t>&lt;Text&gt;</w:t>
            </w:r>
          </w:p>
        </w:tc>
      </w:tr>
    </w:tbl>
    <w:p w:rsidR="00BD392B" w:rsidRDefault="00D26592">
      <w:pPr>
        <w:pStyle w:val="Textkrper"/>
      </w:pPr>
      <w:r>
        <w:t>If you use a list of black box descriptions then you fill in a separate black box template for every important building block . Its headline is the name of the black box.</w:t>
      </w:r>
    </w:p>
    <w:p w:rsidR="00BD392B" w:rsidRDefault="00D26592">
      <w:pPr>
        <w:pStyle w:val="berschrift3"/>
      </w:pPr>
      <w:bookmarkStart w:id="12" w:name="__name_black_box_1"/>
      <w:r>
        <w:lastRenderedPageBreak/>
        <w:t>&lt;Name black box 1&gt;</w:t>
      </w:r>
      <w:bookmarkEnd w:id="12"/>
    </w:p>
    <w:p w:rsidR="00BD392B" w:rsidRDefault="00D26592">
      <w:pPr>
        <w:pStyle w:val="FirstParagraph"/>
      </w:pPr>
      <w:r>
        <w:t>Here you describe &lt;black box 1&gt; according the the following black box template:</w:t>
      </w:r>
    </w:p>
    <w:p w:rsidR="00BD392B" w:rsidRDefault="00D26592">
      <w:pPr>
        <w:numPr>
          <w:ilvl w:val="0"/>
          <w:numId w:val="9"/>
        </w:numPr>
      </w:pPr>
      <w:r>
        <w:t>Purpose/Responsibility</w:t>
      </w:r>
    </w:p>
    <w:p w:rsidR="00BD392B" w:rsidRDefault="00D26592">
      <w:pPr>
        <w:numPr>
          <w:ilvl w:val="0"/>
          <w:numId w:val="9"/>
        </w:numPr>
      </w:pPr>
      <w:r>
        <w:t>Interface(s), when they are not extracted as separate paragraphs. This interfaces may include qualities and performance characteristics.</w:t>
      </w:r>
    </w:p>
    <w:p w:rsidR="00BD392B" w:rsidRDefault="00D26592">
      <w:pPr>
        <w:numPr>
          <w:ilvl w:val="0"/>
          <w:numId w:val="9"/>
        </w:numPr>
      </w:pPr>
      <w:r>
        <w:t>(Optional) Quality-/Performance characteristics of the black box, e.g.availability, run time behavior, ….</w:t>
      </w:r>
    </w:p>
    <w:p w:rsidR="00BD392B" w:rsidRDefault="00D26592">
      <w:pPr>
        <w:numPr>
          <w:ilvl w:val="0"/>
          <w:numId w:val="9"/>
        </w:numPr>
      </w:pPr>
      <w:r>
        <w:t>(Optional) directory/file location</w:t>
      </w:r>
    </w:p>
    <w:p w:rsidR="00BD392B" w:rsidRDefault="00D26592">
      <w:pPr>
        <w:numPr>
          <w:ilvl w:val="0"/>
          <w:numId w:val="9"/>
        </w:numPr>
      </w:pPr>
      <w:r>
        <w:t>(Optional) Fulfilled requirements (if you need traceability to requirements).</w:t>
      </w:r>
    </w:p>
    <w:p w:rsidR="00BD392B" w:rsidRDefault="00D26592">
      <w:pPr>
        <w:numPr>
          <w:ilvl w:val="0"/>
          <w:numId w:val="9"/>
        </w:numPr>
      </w:pPr>
      <w:r>
        <w:t>(Optional) Open issues/problems/risks</w:t>
      </w:r>
    </w:p>
    <w:p w:rsidR="00BD392B" w:rsidRDefault="00D26592">
      <w:pPr>
        <w:pStyle w:val="FirstParagraph"/>
      </w:pPr>
      <w:r>
        <w:rPr>
          <w:i/>
        </w:rPr>
        <w:t>&lt;Purpose/Responsibility&gt;</w:t>
      </w:r>
    </w:p>
    <w:p w:rsidR="00BD392B" w:rsidRDefault="00D26592">
      <w:pPr>
        <w:pStyle w:val="Textkrper"/>
      </w:pPr>
      <w:r>
        <w:rPr>
          <w:i/>
        </w:rPr>
        <w:t>&lt;Interface(s)&gt;</w:t>
      </w:r>
    </w:p>
    <w:p w:rsidR="00BD392B" w:rsidRDefault="00D26592">
      <w:pPr>
        <w:pStyle w:val="Textkrper"/>
      </w:pPr>
      <w:r>
        <w:rPr>
          <w:i/>
        </w:rPr>
        <w:t>&lt;(Optional) Quality/Performance Characteristics&gt;</w:t>
      </w:r>
    </w:p>
    <w:p w:rsidR="00BD392B" w:rsidRDefault="00D26592">
      <w:pPr>
        <w:pStyle w:val="Textkrper"/>
      </w:pPr>
      <w:r>
        <w:rPr>
          <w:i/>
        </w:rPr>
        <w:t>&lt;(Optional) Directory/File Location&gt;</w:t>
      </w:r>
    </w:p>
    <w:p w:rsidR="00BD392B" w:rsidRDefault="00D26592">
      <w:pPr>
        <w:pStyle w:val="Textkrper"/>
      </w:pPr>
      <w:r>
        <w:rPr>
          <w:i/>
        </w:rPr>
        <w:t>&lt;(Optional) Fulfilled Requirements&gt;</w:t>
      </w:r>
    </w:p>
    <w:p w:rsidR="00BD392B" w:rsidRDefault="00D26592">
      <w:pPr>
        <w:pStyle w:val="Textkrper"/>
      </w:pPr>
      <w:r>
        <w:rPr>
          <w:i/>
        </w:rPr>
        <w:t>&lt;(optional) Open Issues/Problems/Risks&gt;</w:t>
      </w:r>
    </w:p>
    <w:p w:rsidR="00BD392B" w:rsidRDefault="00D26592">
      <w:pPr>
        <w:pStyle w:val="berschrift3"/>
      </w:pPr>
      <w:bookmarkStart w:id="13" w:name="__name_black_box_2"/>
      <w:r>
        <w:t>&lt;Name black box 2&gt;</w:t>
      </w:r>
      <w:bookmarkEnd w:id="13"/>
    </w:p>
    <w:p w:rsidR="00BD392B" w:rsidRDefault="00D26592">
      <w:pPr>
        <w:pStyle w:val="FirstParagraph"/>
      </w:pPr>
      <w:r>
        <w:rPr>
          <w:i/>
        </w:rPr>
        <w:t>&lt;black box template&gt;</w:t>
      </w:r>
    </w:p>
    <w:p w:rsidR="00BD392B" w:rsidRDefault="00D26592">
      <w:pPr>
        <w:pStyle w:val="berschrift3"/>
      </w:pPr>
      <w:bookmarkStart w:id="14" w:name="__name_black_box_n"/>
      <w:r>
        <w:t>&lt;Name black box n&gt;</w:t>
      </w:r>
      <w:bookmarkEnd w:id="14"/>
    </w:p>
    <w:p w:rsidR="00BD392B" w:rsidRDefault="00D26592">
      <w:pPr>
        <w:pStyle w:val="FirstParagraph"/>
      </w:pPr>
      <w:r>
        <w:rPr>
          <w:i/>
        </w:rPr>
        <w:t>&lt;black box template&gt;</w:t>
      </w:r>
    </w:p>
    <w:p w:rsidR="00BD392B" w:rsidRDefault="00D26592">
      <w:pPr>
        <w:pStyle w:val="berschrift3"/>
      </w:pPr>
      <w:bookmarkStart w:id="15" w:name="__name_interface_1"/>
      <w:r>
        <w:t>&lt;Name interface 1&gt;</w:t>
      </w:r>
      <w:bookmarkEnd w:id="15"/>
    </w:p>
    <w:p w:rsidR="00BD392B" w:rsidRDefault="00D26592">
      <w:pPr>
        <w:pStyle w:val="FirstParagraph"/>
      </w:pPr>
      <w:r>
        <w:t>…</w:t>
      </w:r>
    </w:p>
    <w:p w:rsidR="00BD392B" w:rsidRDefault="00D26592">
      <w:pPr>
        <w:pStyle w:val="berschrift3"/>
      </w:pPr>
      <w:bookmarkStart w:id="16" w:name="__name_interface_m"/>
      <w:r>
        <w:t>&lt;Name interface m&gt;</w:t>
      </w:r>
      <w:bookmarkEnd w:id="16"/>
    </w:p>
    <w:p w:rsidR="00BD392B" w:rsidRDefault="00D26592">
      <w:pPr>
        <w:pStyle w:val="berschrift2"/>
      </w:pPr>
      <w:bookmarkStart w:id="17" w:name="_level_2"/>
      <w:r>
        <w:t>Level 2</w:t>
      </w:r>
      <w:bookmarkEnd w:id="17"/>
    </w:p>
    <w:p w:rsidR="00BD392B" w:rsidRDefault="00D26592">
      <w:pPr>
        <w:pStyle w:val="FirstParagraph"/>
      </w:pPr>
      <w:r>
        <w:t>Here you can specify the inner structure of (some) building blocks from level 1 as white boxes.</w:t>
      </w:r>
    </w:p>
    <w:p w:rsidR="00BD392B" w:rsidRDefault="00D26592">
      <w:pPr>
        <w:pStyle w:val="Textkrper"/>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rsidR="00BD392B" w:rsidRDefault="00D26592">
      <w:pPr>
        <w:pStyle w:val="berschrift3"/>
      </w:pPr>
      <w:bookmarkStart w:id="18" w:name="_white_box_emphasis_building_block_1_emp"/>
      <w:r>
        <w:lastRenderedPageBreak/>
        <w:t xml:space="preserve">White Box </w:t>
      </w:r>
      <w:r>
        <w:rPr>
          <w:i/>
        </w:rPr>
        <w:t>&lt;building block 1&gt;</w:t>
      </w:r>
      <w:bookmarkEnd w:id="18"/>
    </w:p>
    <w:p w:rsidR="00BD392B" w:rsidRDefault="00D26592">
      <w:pPr>
        <w:pStyle w:val="FirstParagraph"/>
      </w:pPr>
      <w:r>
        <w:t xml:space="preserve">…describes the internal structure of </w:t>
      </w:r>
      <w:r>
        <w:rPr>
          <w:i/>
        </w:rPr>
        <w:t>building block 1</w:t>
      </w:r>
      <w:r>
        <w:t>.</w:t>
      </w:r>
    </w:p>
    <w:p w:rsidR="00BD392B" w:rsidRDefault="00D26592">
      <w:pPr>
        <w:pStyle w:val="Textkrper"/>
      </w:pPr>
      <w:r>
        <w:rPr>
          <w:i/>
        </w:rPr>
        <w:t>&lt;white box template&gt;</w:t>
      </w:r>
    </w:p>
    <w:p w:rsidR="00BD392B" w:rsidRDefault="00D26592">
      <w:pPr>
        <w:pStyle w:val="berschrift3"/>
      </w:pPr>
      <w:bookmarkStart w:id="19" w:name="_white_box_emphasis_building_block_2_emp"/>
      <w:r>
        <w:t xml:space="preserve">White Box </w:t>
      </w:r>
      <w:r>
        <w:rPr>
          <w:i/>
        </w:rPr>
        <w:t>&lt;building block 2&gt;</w:t>
      </w:r>
      <w:bookmarkEnd w:id="19"/>
    </w:p>
    <w:p w:rsidR="00BD392B" w:rsidRDefault="00D26592">
      <w:pPr>
        <w:pStyle w:val="FirstParagraph"/>
      </w:pPr>
      <w:r>
        <w:rPr>
          <w:i/>
        </w:rPr>
        <w:t>&lt;white box template&gt;</w:t>
      </w:r>
    </w:p>
    <w:p w:rsidR="00BD392B" w:rsidRDefault="00D26592">
      <w:pPr>
        <w:pStyle w:val="Textkrper"/>
      </w:pPr>
      <w:r>
        <w:t>…</w:t>
      </w:r>
    </w:p>
    <w:p w:rsidR="00BD392B" w:rsidRDefault="00D26592">
      <w:pPr>
        <w:pStyle w:val="berschrift3"/>
      </w:pPr>
      <w:bookmarkStart w:id="20" w:name="_white_box_emphasis_building_block_m_emp"/>
      <w:r>
        <w:t xml:space="preserve">White Box </w:t>
      </w:r>
      <w:r>
        <w:rPr>
          <w:i/>
        </w:rPr>
        <w:t>&lt;building block m&gt;</w:t>
      </w:r>
      <w:bookmarkEnd w:id="20"/>
    </w:p>
    <w:p w:rsidR="00BD392B" w:rsidRDefault="00D26592">
      <w:pPr>
        <w:pStyle w:val="FirstParagraph"/>
      </w:pPr>
      <w:r>
        <w:rPr>
          <w:i/>
        </w:rPr>
        <w:t>&lt;white box template&gt;</w:t>
      </w:r>
    </w:p>
    <w:p w:rsidR="00BD392B" w:rsidRDefault="00D26592">
      <w:pPr>
        <w:pStyle w:val="berschrift2"/>
      </w:pPr>
      <w:bookmarkStart w:id="21" w:name="_level_3"/>
      <w:r>
        <w:t>Level 3</w:t>
      </w:r>
      <w:bookmarkEnd w:id="21"/>
    </w:p>
    <w:p w:rsidR="00BD392B" w:rsidRDefault="00D26592">
      <w:pPr>
        <w:pStyle w:val="FirstParagraph"/>
      </w:pPr>
      <w:r>
        <w:t>Here you can specify the inner structure of (some) building blocks from level 2 as white boxes.</w:t>
      </w:r>
    </w:p>
    <w:p w:rsidR="00BD392B" w:rsidRDefault="00D26592">
      <w:pPr>
        <w:pStyle w:val="Textkrper"/>
      </w:pPr>
      <w:r>
        <w:t>When you need more detailed levels of your architecture please copy this part of arc42 for additional levels.</w:t>
      </w:r>
    </w:p>
    <w:p w:rsidR="00BD392B" w:rsidRDefault="00D26592">
      <w:pPr>
        <w:pStyle w:val="berschrift3"/>
      </w:pPr>
      <w:bookmarkStart w:id="22" w:name="_white_box_building_block_x_1"/>
      <w:r>
        <w:t>White Box &lt;_building block x.1_&gt;</w:t>
      </w:r>
      <w:bookmarkEnd w:id="22"/>
    </w:p>
    <w:p w:rsidR="00BD392B" w:rsidRDefault="00D26592">
      <w:pPr>
        <w:pStyle w:val="FirstParagraph"/>
      </w:pPr>
      <w:r>
        <w:t xml:space="preserve">Specifies the internal structure of </w:t>
      </w:r>
      <w:r>
        <w:rPr>
          <w:i/>
        </w:rPr>
        <w:t>building block x.1</w:t>
      </w:r>
      <w:r>
        <w:t>.</w:t>
      </w:r>
    </w:p>
    <w:p w:rsidR="00BD392B" w:rsidRDefault="00D26592">
      <w:pPr>
        <w:pStyle w:val="Textkrper"/>
      </w:pPr>
      <w:r>
        <w:rPr>
          <w:i/>
        </w:rPr>
        <w:t>&lt;white box template&gt;</w:t>
      </w:r>
    </w:p>
    <w:p w:rsidR="00BD392B" w:rsidRDefault="00D26592">
      <w:pPr>
        <w:pStyle w:val="berschrift3"/>
      </w:pPr>
      <w:bookmarkStart w:id="23" w:name="_white_box_building_block_x_2"/>
      <w:r>
        <w:t>White Box &lt;_building block x.2_&gt;</w:t>
      </w:r>
      <w:bookmarkEnd w:id="23"/>
    </w:p>
    <w:p w:rsidR="00BD392B" w:rsidRDefault="00D26592">
      <w:pPr>
        <w:pStyle w:val="FirstParagraph"/>
      </w:pPr>
      <w:r>
        <w:rPr>
          <w:i/>
        </w:rPr>
        <w:t>&lt;white box template&gt;</w:t>
      </w:r>
    </w:p>
    <w:p w:rsidR="00BD392B" w:rsidRDefault="00D26592">
      <w:pPr>
        <w:pStyle w:val="berschrift3"/>
      </w:pPr>
      <w:bookmarkStart w:id="24" w:name="_white_box_building_block_y_1"/>
      <w:r>
        <w:t>White Box &lt;_building block y.1_&gt;</w:t>
      </w:r>
      <w:bookmarkEnd w:id="24"/>
    </w:p>
    <w:p w:rsidR="00BD392B" w:rsidRDefault="00D26592">
      <w:pPr>
        <w:pStyle w:val="FirstParagraph"/>
      </w:pPr>
      <w:r>
        <w:rPr>
          <w:i/>
        </w:rPr>
        <w:t>&lt;white box template&gt;</w:t>
      </w:r>
    </w:p>
    <w:p w:rsidR="00BD392B" w:rsidRDefault="00D26592">
      <w:pPr>
        <w:pStyle w:val="berschrift1"/>
      </w:pPr>
      <w:bookmarkStart w:id="25" w:name="section-runtime-view"/>
      <w:r>
        <w:t>Runtime View</w:t>
      </w:r>
      <w:bookmarkEnd w:id="25"/>
    </w:p>
    <w:p w:rsidR="00BD392B" w:rsidRDefault="00D26592">
      <w:pPr>
        <w:pStyle w:val="FirstParagraph"/>
      </w:pPr>
      <w:r>
        <w:rPr>
          <w:b/>
        </w:rPr>
        <w:t>Contents.</w:t>
      </w:r>
    </w:p>
    <w:p w:rsidR="00BD392B" w:rsidRDefault="00D26592">
      <w:pPr>
        <w:pStyle w:val="Textkrper"/>
      </w:pPr>
      <w:r>
        <w:t>The runtime view describes concrete behavior and interactions of the system’s building blocks in form of scenarios from the following areas:</w:t>
      </w:r>
    </w:p>
    <w:p w:rsidR="00BD392B" w:rsidRDefault="00D26592">
      <w:pPr>
        <w:numPr>
          <w:ilvl w:val="0"/>
          <w:numId w:val="10"/>
        </w:numPr>
      </w:pPr>
      <w:r>
        <w:t>important use cases or features: how do building blocks execute them?</w:t>
      </w:r>
    </w:p>
    <w:p w:rsidR="00BD392B" w:rsidRDefault="00D26592">
      <w:pPr>
        <w:numPr>
          <w:ilvl w:val="0"/>
          <w:numId w:val="10"/>
        </w:numPr>
      </w:pPr>
      <w:r>
        <w:t>interactions at critical external interfaces: how do building blocks cooperate with users and neighboring systems?</w:t>
      </w:r>
    </w:p>
    <w:p w:rsidR="00BD392B" w:rsidRDefault="00D26592">
      <w:pPr>
        <w:numPr>
          <w:ilvl w:val="0"/>
          <w:numId w:val="10"/>
        </w:numPr>
      </w:pPr>
      <w:r>
        <w:t>operation and administration: launch, start-up, stop</w:t>
      </w:r>
    </w:p>
    <w:p w:rsidR="00BD392B" w:rsidRDefault="00D26592">
      <w:pPr>
        <w:numPr>
          <w:ilvl w:val="0"/>
          <w:numId w:val="10"/>
        </w:numPr>
      </w:pPr>
      <w:r>
        <w:lastRenderedPageBreak/>
        <w:t>error and exception scenarios</w:t>
      </w:r>
    </w:p>
    <w:p w:rsidR="00BD392B" w:rsidRDefault="00D26592">
      <w:pPr>
        <w:pStyle w:val="FirstParagraph"/>
      </w:pPr>
      <w:r>
        <w:t xml:space="preserve">Remark: The main criterion for the choice of possible scenarios (sequences, workflows) is their </w:t>
      </w:r>
      <w:r>
        <w:rPr>
          <w:b/>
        </w:rPr>
        <w:t>architectural relevance</w:t>
      </w:r>
      <w:r>
        <w:t xml:space="preserve">. It is </w:t>
      </w:r>
      <w:r>
        <w:rPr>
          <w:b/>
        </w:rPr>
        <w:t>not</w:t>
      </w:r>
      <w:r>
        <w:t xml:space="preserve"> important to describe a large number of scenarios. You should rather document a representative selection.</w:t>
      </w:r>
    </w:p>
    <w:p w:rsidR="00BD392B" w:rsidRDefault="00D26592">
      <w:pPr>
        <w:pStyle w:val="Textkrper"/>
      </w:pPr>
      <w:r>
        <w:rPr>
          <w:b/>
        </w:rPr>
        <w:t>Motivation.</w:t>
      </w:r>
    </w:p>
    <w:p w:rsidR="00BD392B" w:rsidRDefault="00D26592">
      <w:pPr>
        <w:pStyle w:val="Textkrper"/>
      </w:pPr>
      <w:r>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rsidR="00BD392B" w:rsidRDefault="00D26592">
      <w:pPr>
        <w:pStyle w:val="Textkrper"/>
      </w:pPr>
      <w:r>
        <w:rPr>
          <w:b/>
        </w:rPr>
        <w:t>Form.</w:t>
      </w:r>
    </w:p>
    <w:p w:rsidR="00BD392B" w:rsidRDefault="00D26592">
      <w:pPr>
        <w:pStyle w:val="Textkrper"/>
      </w:pPr>
      <w:r>
        <w:t>There are many notations for describing scenarios, e.g.</w:t>
      </w:r>
    </w:p>
    <w:p w:rsidR="00BD392B" w:rsidRDefault="00D26592">
      <w:pPr>
        <w:numPr>
          <w:ilvl w:val="0"/>
          <w:numId w:val="11"/>
        </w:numPr>
      </w:pPr>
      <w:r>
        <w:t>numbered list of steps (in natural language)</w:t>
      </w:r>
    </w:p>
    <w:p w:rsidR="00BD392B" w:rsidRDefault="00D26592">
      <w:pPr>
        <w:numPr>
          <w:ilvl w:val="0"/>
          <w:numId w:val="11"/>
        </w:numPr>
      </w:pPr>
      <w:r>
        <w:t>activity diagrams or flow charts</w:t>
      </w:r>
    </w:p>
    <w:p w:rsidR="00BD392B" w:rsidRDefault="00D26592">
      <w:pPr>
        <w:numPr>
          <w:ilvl w:val="0"/>
          <w:numId w:val="11"/>
        </w:numPr>
      </w:pPr>
      <w:r>
        <w:t>sequence diagrams</w:t>
      </w:r>
    </w:p>
    <w:p w:rsidR="00BD392B" w:rsidRDefault="00D26592">
      <w:pPr>
        <w:numPr>
          <w:ilvl w:val="0"/>
          <w:numId w:val="11"/>
        </w:numPr>
      </w:pPr>
      <w:r>
        <w:t>BPMN or EPCs (event process chains)</w:t>
      </w:r>
    </w:p>
    <w:p w:rsidR="00BD392B" w:rsidRDefault="00D26592">
      <w:pPr>
        <w:numPr>
          <w:ilvl w:val="0"/>
          <w:numId w:val="11"/>
        </w:numPr>
      </w:pPr>
      <w:r>
        <w:t>state machines</w:t>
      </w:r>
    </w:p>
    <w:p w:rsidR="00BD392B" w:rsidRDefault="00D26592">
      <w:pPr>
        <w:numPr>
          <w:ilvl w:val="0"/>
          <w:numId w:val="11"/>
        </w:numPr>
      </w:pPr>
      <w:r>
        <w:t>…</w:t>
      </w:r>
    </w:p>
    <w:p w:rsidR="00BD392B" w:rsidRDefault="00D26592">
      <w:pPr>
        <w:pStyle w:val="berschrift2"/>
      </w:pPr>
      <w:bookmarkStart w:id="26" w:name="__runtime_scenario_1"/>
      <w:r>
        <w:t>&lt;Runtime Scenario 1&gt;</w:t>
      </w:r>
      <w:bookmarkEnd w:id="26"/>
    </w:p>
    <w:p w:rsidR="00BD392B" w:rsidRDefault="00D26592">
      <w:pPr>
        <w:numPr>
          <w:ilvl w:val="0"/>
          <w:numId w:val="12"/>
        </w:numPr>
      </w:pPr>
      <w:r>
        <w:rPr>
          <w:i/>
        </w:rPr>
        <w:t>&lt;insert runtime diagram or textual description of the scenario&gt;</w:t>
      </w:r>
    </w:p>
    <w:p w:rsidR="00BD392B" w:rsidRDefault="00D26592">
      <w:pPr>
        <w:numPr>
          <w:ilvl w:val="0"/>
          <w:numId w:val="12"/>
        </w:numPr>
      </w:pPr>
      <w:r>
        <w:rPr>
          <w:i/>
        </w:rPr>
        <w:t>&lt;insert description of the notable aspects of the interactions between the building block instances depicted in this diagram.&gt;</w:t>
      </w:r>
    </w:p>
    <w:p w:rsidR="00BD392B" w:rsidRDefault="00D26592">
      <w:pPr>
        <w:pStyle w:val="berschrift2"/>
      </w:pPr>
      <w:bookmarkStart w:id="27" w:name="__runtime_scenario_2"/>
      <w:r>
        <w:t>&lt;Runtime Scenario 2&gt;</w:t>
      </w:r>
      <w:bookmarkEnd w:id="27"/>
    </w:p>
    <w:p w:rsidR="00BD392B" w:rsidRDefault="00D26592">
      <w:pPr>
        <w:pStyle w:val="berschrift2"/>
      </w:pPr>
      <w:bookmarkStart w:id="28" w:name="_"/>
      <w:r>
        <w:t>…</w:t>
      </w:r>
      <w:bookmarkEnd w:id="28"/>
    </w:p>
    <w:p w:rsidR="00BD392B" w:rsidRDefault="00D26592">
      <w:pPr>
        <w:pStyle w:val="berschrift2"/>
      </w:pPr>
      <w:bookmarkStart w:id="29" w:name="__runtime_scenario_n"/>
      <w:r>
        <w:t>&lt;Runtime Scenario n&gt;</w:t>
      </w:r>
      <w:bookmarkEnd w:id="29"/>
    </w:p>
    <w:p w:rsidR="00BD392B" w:rsidRDefault="00D26592">
      <w:pPr>
        <w:pStyle w:val="berschrift1"/>
      </w:pPr>
      <w:bookmarkStart w:id="30" w:name="section-deployment-view"/>
      <w:r>
        <w:t>Deployment View</w:t>
      </w:r>
      <w:bookmarkEnd w:id="30"/>
    </w:p>
    <w:p w:rsidR="00BD392B" w:rsidRDefault="00D26592">
      <w:pPr>
        <w:pStyle w:val="FirstParagraph"/>
      </w:pPr>
      <w:r>
        <w:rPr>
          <w:b/>
        </w:rPr>
        <w:t>Content.</w:t>
      </w:r>
    </w:p>
    <w:p w:rsidR="00BD392B" w:rsidRDefault="00D26592">
      <w:pPr>
        <w:pStyle w:val="Textkrper"/>
      </w:pPr>
      <w:r>
        <w:t>The deployment view describes:</w:t>
      </w:r>
    </w:p>
    <w:p w:rsidR="00BD392B" w:rsidRDefault="00D26592">
      <w:pPr>
        <w:numPr>
          <w:ilvl w:val="0"/>
          <w:numId w:val="13"/>
        </w:numPr>
      </w:pPr>
      <w:r>
        <w:t>the technical infrastructure used to execute your system, with infrastructure elements like geographical locations, environments, computers, processors, channels and net topologies as well as other infrastructure elements and</w:t>
      </w:r>
    </w:p>
    <w:p w:rsidR="00BD392B" w:rsidRDefault="00D26592">
      <w:pPr>
        <w:numPr>
          <w:ilvl w:val="0"/>
          <w:numId w:val="13"/>
        </w:numPr>
      </w:pPr>
      <w:r>
        <w:lastRenderedPageBreak/>
        <w:t>the mapping of (software) building blocks to that infrastructure elements.</w:t>
      </w:r>
    </w:p>
    <w:p w:rsidR="00BD392B" w:rsidRDefault="00D26592">
      <w:pPr>
        <w:pStyle w:val="FirstParagraph"/>
      </w:pPr>
      <w:r>
        <w:t>Often systems are executed in different environments, e.g. development environment, test environment, production environment. In such cases you should document all relevant environments.</w:t>
      </w:r>
    </w:p>
    <w:p w:rsidR="00BD392B" w:rsidRDefault="00D26592">
      <w:pPr>
        <w:pStyle w:val="Textkrper"/>
      </w:pPr>
      <w:r>
        <w:t>Especially document the deployment view when your software is executed as distributed system with more then one computer, processor, server or container or when you design and construct your own hardware processors and chips.</w:t>
      </w:r>
    </w:p>
    <w:p w:rsidR="00BD392B" w:rsidRDefault="00D26592">
      <w:pPr>
        <w:pStyle w:val="Textkrper"/>
      </w:pPr>
      <w:r>
        <w:t>From a software perspective it is sufficient to capture those elements of the infrastructure that are needed to show the deployment of your building blocks. Hardware architects can go beyond that and describe the infrastructure to any level of detail they need to capture.</w:t>
      </w:r>
    </w:p>
    <w:p w:rsidR="00BD392B" w:rsidRDefault="00D26592">
      <w:pPr>
        <w:pStyle w:val="Textkrper"/>
      </w:pPr>
      <w:r>
        <w:rPr>
          <w:b/>
        </w:rPr>
        <w:t>Motivation.</w:t>
      </w:r>
    </w:p>
    <w:p w:rsidR="00BD392B" w:rsidRDefault="00D26592">
      <w:pPr>
        <w:pStyle w:val="Textkrper"/>
      </w:pPr>
      <w:r>
        <w:t>Software does not run without hardware. This underlying infrastructure can and will influence your system and/or some cross-cutting concepts. Therefore, you need to know the infrastructure.</w:t>
      </w:r>
    </w:p>
    <w:p w:rsidR="00BD392B" w:rsidRDefault="00D26592">
      <w:pPr>
        <w:pStyle w:val="Textkrper"/>
      </w:pPr>
      <w:r>
        <w:t>Maybe the highest level deployment diagram is already contained in section 3.2. as technical context with your own infrastructure as ONE black box. In this section you will zoom into this black box using additional deployment diagrams:</w:t>
      </w:r>
    </w:p>
    <w:p w:rsidR="00BD392B" w:rsidRDefault="00D26592">
      <w:pPr>
        <w:numPr>
          <w:ilvl w:val="0"/>
          <w:numId w:val="14"/>
        </w:numPr>
      </w:pPr>
      <w:r>
        <w:t>UML offers deployment diagrams to express that view. Use it, probably with nested diagrams, when your infrastructure is more complex.</w:t>
      </w:r>
    </w:p>
    <w:p w:rsidR="00BD392B" w:rsidRDefault="00D26592">
      <w:pPr>
        <w:numPr>
          <w:ilvl w:val="0"/>
          <w:numId w:val="14"/>
        </w:numPr>
      </w:pPr>
      <w:r>
        <w:t>When your (hardware) stakeholders prefer other kinds of diagrams rather than the deployment diagram, let them use any kind that is able to show nodes and channels of the infrastructure.</w:t>
      </w:r>
    </w:p>
    <w:p w:rsidR="00BD392B" w:rsidRDefault="00D26592">
      <w:pPr>
        <w:pStyle w:val="berschrift2"/>
      </w:pPr>
      <w:bookmarkStart w:id="31" w:name="_infrastructure_level_1"/>
      <w:r>
        <w:t>Infrastructure Level 1</w:t>
      </w:r>
      <w:bookmarkEnd w:id="31"/>
    </w:p>
    <w:p w:rsidR="00BD392B" w:rsidRDefault="00D26592">
      <w:pPr>
        <w:pStyle w:val="FirstParagraph"/>
      </w:pPr>
      <w:r>
        <w:t>Describe (usually in a combination of diagrams, tables, and text):</w:t>
      </w:r>
    </w:p>
    <w:p w:rsidR="00BD392B" w:rsidRDefault="00D26592">
      <w:pPr>
        <w:numPr>
          <w:ilvl w:val="0"/>
          <w:numId w:val="15"/>
        </w:numPr>
      </w:pPr>
      <w:r>
        <w:t>the distribution of your system to multiple locations, environments, computers, processors, .. as well as the physical connections between them</w:t>
      </w:r>
    </w:p>
    <w:p w:rsidR="00BD392B" w:rsidRDefault="00D26592">
      <w:pPr>
        <w:numPr>
          <w:ilvl w:val="0"/>
          <w:numId w:val="15"/>
        </w:numPr>
      </w:pPr>
      <w:r>
        <w:t>important justification or motivation for this deployment structure</w:t>
      </w:r>
    </w:p>
    <w:p w:rsidR="00BD392B" w:rsidRDefault="00D26592">
      <w:pPr>
        <w:numPr>
          <w:ilvl w:val="0"/>
          <w:numId w:val="15"/>
        </w:numPr>
      </w:pPr>
      <w:r>
        <w:t>Quality and/or performance features of the infrastructure</w:t>
      </w:r>
    </w:p>
    <w:p w:rsidR="00BD392B" w:rsidRDefault="00D26592">
      <w:pPr>
        <w:numPr>
          <w:ilvl w:val="0"/>
          <w:numId w:val="15"/>
        </w:numPr>
      </w:pPr>
      <w:r>
        <w:t>the mapping of software artifacts to elements of the infrastructure</w:t>
      </w:r>
    </w:p>
    <w:p w:rsidR="00BD392B" w:rsidRDefault="00D26592">
      <w:pPr>
        <w:pStyle w:val="FirstParagraph"/>
      </w:pPr>
      <w:r>
        <w:t>For multiple environments or alternative deployments please copy that section of arc42 for all relevant environments.</w:t>
      </w:r>
    </w:p>
    <w:p w:rsidR="00BD392B" w:rsidRDefault="00D26592">
      <w:pPr>
        <w:pStyle w:val="Textkrper"/>
      </w:pPr>
      <w:r>
        <w:rPr>
          <w:b/>
          <w:i/>
        </w:rPr>
        <w:t>&lt;Overview Diagram&gt;</w:t>
      </w:r>
    </w:p>
    <w:p w:rsidR="00BD392B" w:rsidRDefault="00D26592">
      <w:pPr>
        <w:pStyle w:val="DefinitionTerm"/>
      </w:pPr>
      <w:r>
        <w:t>Motivation</w:t>
      </w:r>
    </w:p>
    <w:p w:rsidR="00BD392B" w:rsidRDefault="00D26592">
      <w:pPr>
        <w:pStyle w:val="Definition"/>
      </w:pPr>
      <w:r>
        <w:rPr>
          <w:i/>
        </w:rPr>
        <w:t>&lt;explanation in text form&gt;</w:t>
      </w:r>
    </w:p>
    <w:p w:rsidR="00BD392B" w:rsidRDefault="00D26592">
      <w:pPr>
        <w:pStyle w:val="DefinitionTerm"/>
      </w:pPr>
      <w:r>
        <w:lastRenderedPageBreak/>
        <w:t>Quality and/or Performance Features</w:t>
      </w:r>
    </w:p>
    <w:p w:rsidR="00BD392B" w:rsidRDefault="00D26592">
      <w:pPr>
        <w:pStyle w:val="Definition"/>
      </w:pPr>
      <w:r>
        <w:rPr>
          <w:i/>
        </w:rPr>
        <w:t>&lt;explanation in text form&gt;</w:t>
      </w:r>
    </w:p>
    <w:p w:rsidR="00BD392B" w:rsidRDefault="00D26592">
      <w:pPr>
        <w:pStyle w:val="DefinitionTerm"/>
      </w:pPr>
      <w:r>
        <w:t>Mapping of Building Blocks to Infrastructure</w:t>
      </w:r>
    </w:p>
    <w:p w:rsidR="00BD392B" w:rsidRDefault="00D26592">
      <w:pPr>
        <w:pStyle w:val="Definition"/>
      </w:pPr>
      <w:r>
        <w:rPr>
          <w:i/>
        </w:rPr>
        <w:t>&lt;description of the mapping&gt;</w:t>
      </w:r>
    </w:p>
    <w:p w:rsidR="00BD392B" w:rsidRDefault="00D26592">
      <w:pPr>
        <w:pStyle w:val="berschrift2"/>
      </w:pPr>
      <w:bookmarkStart w:id="32" w:name="_infrastructure_level_2"/>
      <w:r>
        <w:t>Infrastructure Level 2</w:t>
      </w:r>
      <w:bookmarkEnd w:id="32"/>
    </w:p>
    <w:p w:rsidR="00BD392B" w:rsidRDefault="00D26592">
      <w:pPr>
        <w:pStyle w:val="FirstParagraph"/>
      </w:pPr>
      <w:r>
        <w:t>Here you can include the internal structure of (some) infrastructure elements from level 1.</w:t>
      </w:r>
    </w:p>
    <w:p w:rsidR="00BD392B" w:rsidRDefault="00D26592">
      <w:pPr>
        <w:pStyle w:val="Textkrper"/>
      </w:pPr>
      <w:r>
        <w:t>Please copy the structure from level 1 for each selected element.</w:t>
      </w:r>
    </w:p>
    <w:p w:rsidR="00BD392B" w:rsidRDefault="00D26592">
      <w:pPr>
        <w:pStyle w:val="berschrift3"/>
      </w:pPr>
      <w:bookmarkStart w:id="33" w:name="__emphasis_infrastructure_element_1_emph"/>
      <w:r>
        <w:rPr>
          <w:i/>
        </w:rPr>
        <w:t>&lt;Infrastructure Element 1&gt;</w:t>
      </w:r>
      <w:bookmarkEnd w:id="33"/>
    </w:p>
    <w:p w:rsidR="00BD392B" w:rsidRDefault="00D26592">
      <w:pPr>
        <w:pStyle w:val="FirstParagraph"/>
      </w:pPr>
      <w:r>
        <w:rPr>
          <w:i/>
        </w:rPr>
        <w:t>&lt;diagram + explanation&gt;</w:t>
      </w:r>
    </w:p>
    <w:p w:rsidR="00BD392B" w:rsidRDefault="00D26592">
      <w:pPr>
        <w:pStyle w:val="berschrift3"/>
      </w:pPr>
      <w:bookmarkStart w:id="34" w:name="__emphasis_infrastructure_element_2_emph"/>
      <w:r>
        <w:rPr>
          <w:i/>
        </w:rPr>
        <w:t>&lt;Infrastructure Element 2&gt;</w:t>
      </w:r>
      <w:bookmarkEnd w:id="34"/>
    </w:p>
    <w:p w:rsidR="00BD392B" w:rsidRDefault="00D26592">
      <w:pPr>
        <w:pStyle w:val="FirstParagraph"/>
      </w:pPr>
      <w:r>
        <w:rPr>
          <w:i/>
        </w:rPr>
        <w:t>&lt;diagram + explanation&gt;</w:t>
      </w:r>
    </w:p>
    <w:p w:rsidR="00BD392B" w:rsidRDefault="00D26592">
      <w:pPr>
        <w:pStyle w:val="Textkrper"/>
      </w:pPr>
      <w:r>
        <w:t>…</w:t>
      </w:r>
    </w:p>
    <w:p w:rsidR="00BD392B" w:rsidRDefault="00D26592">
      <w:pPr>
        <w:pStyle w:val="berschrift3"/>
      </w:pPr>
      <w:bookmarkStart w:id="35" w:name="__emphasis_infrastructure_element_n_emph"/>
      <w:r>
        <w:rPr>
          <w:i/>
        </w:rPr>
        <w:t>&lt;Infrastructure Element n&gt;</w:t>
      </w:r>
      <w:bookmarkEnd w:id="35"/>
    </w:p>
    <w:p w:rsidR="00BD392B" w:rsidRDefault="00D26592">
      <w:pPr>
        <w:pStyle w:val="FirstParagraph"/>
      </w:pPr>
      <w:r>
        <w:rPr>
          <w:i/>
        </w:rPr>
        <w:t>&lt;diagram + explanation&gt;</w:t>
      </w:r>
    </w:p>
    <w:p w:rsidR="00BD392B" w:rsidRDefault="00D26592">
      <w:pPr>
        <w:pStyle w:val="berschrift1"/>
      </w:pPr>
      <w:bookmarkStart w:id="36" w:name="section-concepts"/>
      <w:r>
        <w:t>Cross-cutting Concepts</w:t>
      </w:r>
      <w:bookmarkEnd w:id="36"/>
    </w:p>
    <w:p w:rsidR="00BD392B" w:rsidRDefault="00D26592">
      <w:pPr>
        <w:pStyle w:val="FirstParagraph"/>
      </w:pPr>
      <w:r>
        <w:rPr>
          <w:b/>
        </w:rPr>
        <w:t>Content.</w:t>
      </w:r>
    </w:p>
    <w:p w:rsidR="00BD392B" w:rsidRDefault="00D26592">
      <w:pPr>
        <w:pStyle w:val="Textkrper"/>
      </w:pPr>
      <w:r>
        <w:t>This section describes overall, principal regulations and solution ideas that are relevant in multiple parts (= cross-cutting) of your system. Such concepts are often related to multiple building blocks. They can include many different topics, such as</w:t>
      </w:r>
    </w:p>
    <w:p w:rsidR="00BD392B" w:rsidRDefault="00D26592">
      <w:pPr>
        <w:numPr>
          <w:ilvl w:val="0"/>
          <w:numId w:val="16"/>
        </w:numPr>
      </w:pPr>
      <w:r>
        <w:t>domain models</w:t>
      </w:r>
    </w:p>
    <w:p w:rsidR="00BD392B" w:rsidRDefault="00D26592">
      <w:pPr>
        <w:numPr>
          <w:ilvl w:val="0"/>
          <w:numId w:val="16"/>
        </w:numPr>
      </w:pPr>
      <w:r>
        <w:t>architecture patterns or design patterns</w:t>
      </w:r>
    </w:p>
    <w:p w:rsidR="00BD392B" w:rsidRDefault="00D26592">
      <w:pPr>
        <w:numPr>
          <w:ilvl w:val="0"/>
          <w:numId w:val="16"/>
        </w:numPr>
      </w:pPr>
      <w:r>
        <w:t>rules for using specific technology</w:t>
      </w:r>
    </w:p>
    <w:p w:rsidR="00BD392B" w:rsidRDefault="00D26592">
      <w:pPr>
        <w:numPr>
          <w:ilvl w:val="0"/>
          <w:numId w:val="16"/>
        </w:numPr>
      </w:pPr>
      <w:r>
        <w:t>principal, often technical decisions of overall decisions</w:t>
      </w:r>
    </w:p>
    <w:p w:rsidR="00BD392B" w:rsidRDefault="00D26592">
      <w:pPr>
        <w:numPr>
          <w:ilvl w:val="0"/>
          <w:numId w:val="16"/>
        </w:numPr>
      </w:pPr>
      <w:r>
        <w:t>implementation rules</w:t>
      </w:r>
    </w:p>
    <w:p w:rsidR="00BD392B" w:rsidRDefault="00D26592">
      <w:pPr>
        <w:pStyle w:val="FirstParagraph"/>
      </w:pPr>
      <w:r>
        <w:rPr>
          <w:b/>
        </w:rPr>
        <w:t>Motivation.</w:t>
      </w:r>
    </w:p>
    <w:p w:rsidR="00BD392B" w:rsidRDefault="00D26592">
      <w:pPr>
        <w:pStyle w:val="Textkrper"/>
      </w:pPr>
      <w:r>
        <w:t xml:space="preserve">Concepts form the basis for </w:t>
      </w:r>
      <w:r>
        <w:rPr>
          <w:i/>
        </w:rPr>
        <w:t>conceptual integrity</w:t>
      </w:r>
      <w:r>
        <w:t xml:space="preserve"> (consistency, homogeneity) of the architecture. Thus, they are an important contribution to achieve inner qualities of your system.</w:t>
      </w:r>
    </w:p>
    <w:p w:rsidR="00BD392B" w:rsidRDefault="00D26592">
      <w:pPr>
        <w:pStyle w:val="Textkrper"/>
      </w:pPr>
      <w:r>
        <w:lastRenderedPageBreak/>
        <w:t>Some of these concepts cannot be assigned to individual building blocks (e.g. security or safety). This is the place in the template that we provided for a cohesive specification of such concepts.</w:t>
      </w:r>
    </w:p>
    <w:p w:rsidR="00BD392B" w:rsidRDefault="00D26592">
      <w:pPr>
        <w:pStyle w:val="Textkrper"/>
      </w:pPr>
      <w:r>
        <w:rPr>
          <w:b/>
        </w:rPr>
        <w:t>Form.</w:t>
      </w:r>
    </w:p>
    <w:p w:rsidR="00BD392B" w:rsidRDefault="00D26592">
      <w:pPr>
        <w:pStyle w:val="Textkrper"/>
      </w:pPr>
      <w:r>
        <w:t>The form can be varied:</w:t>
      </w:r>
    </w:p>
    <w:p w:rsidR="00BD392B" w:rsidRDefault="00D26592">
      <w:pPr>
        <w:numPr>
          <w:ilvl w:val="0"/>
          <w:numId w:val="17"/>
        </w:numPr>
      </w:pPr>
      <w:r>
        <w:t>concept papers with any kind of structure</w:t>
      </w:r>
    </w:p>
    <w:p w:rsidR="00BD392B" w:rsidRDefault="00D26592">
      <w:pPr>
        <w:numPr>
          <w:ilvl w:val="0"/>
          <w:numId w:val="17"/>
        </w:numPr>
      </w:pPr>
      <w:r>
        <w:t>cross-cutting model excerpts or scenarios using notations of the architecture views</w:t>
      </w:r>
    </w:p>
    <w:p w:rsidR="00BD392B" w:rsidRDefault="00D26592">
      <w:pPr>
        <w:numPr>
          <w:ilvl w:val="0"/>
          <w:numId w:val="17"/>
        </w:numPr>
      </w:pPr>
      <w:r>
        <w:t>sample implementations, especially for technical concepts</w:t>
      </w:r>
    </w:p>
    <w:p w:rsidR="00BD392B" w:rsidRDefault="00D26592">
      <w:pPr>
        <w:numPr>
          <w:ilvl w:val="0"/>
          <w:numId w:val="17"/>
        </w:numPr>
      </w:pPr>
      <w:r>
        <w:t>reference to typical usage of standard frameworks (e.g. using Hibernate for object/relational mapping)</w:t>
      </w:r>
    </w:p>
    <w:p w:rsidR="00BD392B" w:rsidRDefault="00D26592">
      <w:pPr>
        <w:pStyle w:val="FirstParagraph"/>
      </w:pPr>
      <w:r>
        <w:rPr>
          <w:b/>
        </w:rPr>
        <w:t>Structure.</w:t>
      </w:r>
    </w:p>
    <w:p w:rsidR="00BD392B" w:rsidRDefault="00D26592">
      <w:pPr>
        <w:pStyle w:val="Textkrper"/>
      </w:pPr>
      <w:r>
        <w:t>A potential (but not mandatory) structure for this section could be:</w:t>
      </w:r>
    </w:p>
    <w:p w:rsidR="00BD392B" w:rsidRDefault="00D26592">
      <w:pPr>
        <w:numPr>
          <w:ilvl w:val="0"/>
          <w:numId w:val="18"/>
        </w:numPr>
      </w:pPr>
      <w:r>
        <w:t>Domain concepts</w:t>
      </w:r>
    </w:p>
    <w:p w:rsidR="00BD392B" w:rsidRDefault="00D26592">
      <w:pPr>
        <w:numPr>
          <w:ilvl w:val="0"/>
          <w:numId w:val="18"/>
        </w:numPr>
      </w:pPr>
      <w:r>
        <w:t>User Experience concepts (UX)</w:t>
      </w:r>
    </w:p>
    <w:p w:rsidR="00BD392B" w:rsidRDefault="00D26592">
      <w:pPr>
        <w:numPr>
          <w:ilvl w:val="0"/>
          <w:numId w:val="18"/>
        </w:numPr>
      </w:pPr>
      <w:r>
        <w:t>Safety and security concepts</w:t>
      </w:r>
    </w:p>
    <w:p w:rsidR="00BD392B" w:rsidRDefault="00D26592">
      <w:pPr>
        <w:numPr>
          <w:ilvl w:val="0"/>
          <w:numId w:val="18"/>
        </w:numPr>
      </w:pPr>
      <w:r>
        <w:t>Architecture and design patterns</w:t>
      </w:r>
    </w:p>
    <w:p w:rsidR="00BD392B" w:rsidRDefault="00D26592">
      <w:pPr>
        <w:numPr>
          <w:ilvl w:val="0"/>
          <w:numId w:val="18"/>
        </w:numPr>
      </w:pPr>
      <w:r>
        <w:t>"Under-the-hood"</w:t>
      </w:r>
    </w:p>
    <w:p w:rsidR="00BD392B" w:rsidRDefault="00D26592">
      <w:pPr>
        <w:numPr>
          <w:ilvl w:val="0"/>
          <w:numId w:val="18"/>
        </w:numPr>
      </w:pPr>
      <w:r>
        <w:t>development concepts</w:t>
      </w:r>
    </w:p>
    <w:p w:rsidR="00BD392B" w:rsidRDefault="00D26592">
      <w:pPr>
        <w:numPr>
          <w:ilvl w:val="0"/>
          <w:numId w:val="18"/>
        </w:numPr>
      </w:pPr>
      <w:r>
        <w:t>operational concepts</w:t>
      </w:r>
    </w:p>
    <w:p w:rsidR="00BD392B" w:rsidRDefault="00D26592">
      <w:pPr>
        <w:pStyle w:val="FirstParagraph"/>
      </w:pPr>
      <w:r>
        <w:t>Note: it might be difficult to assign individual concepts to one specific topic on this list.</w:t>
      </w:r>
    </w:p>
    <w:p w:rsidR="00BD392B" w:rsidRDefault="00D26592">
      <w:pPr>
        <w:pStyle w:val="Textkrper"/>
      </w:pPr>
      <w:r>
        <w:rPr>
          <w:noProof/>
          <w:lang w:val="de-DE" w:eastAsia="de-DE"/>
        </w:rPr>
        <w:lastRenderedPageBreak/>
        <w:drawing>
          <wp:inline distT="0" distB="0" distL="0" distR="0">
            <wp:extent cx="5334000" cy="3154398"/>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EN.png"/>
                    <pic:cNvPicPr>
                      <a:picLocks noChangeAspect="1" noChangeArrowheads="1"/>
                    </pic:cNvPicPr>
                  </pic:nvPicPr>
                  <pic:blipFill>
                    <a:blip r:embed="rId15"/>
                    <a:stretch>
                      <a:fillRect/>
                    </a:stretch>
                  </pic:blipFill>
                  <pic:spPr bwMode="auto">
                    <a:xfrm>
                      <a:off x="0" y="0"/>
                      <a:ext cx="5334000" cy="3154398"/>
                    </a:xfrm>
                    <a:prstGeom prst="rect">
                      <a:avLst/>
                    </a:prstGeom>
                    <a:noFill/>
                    <a:ln w="9525">
                      <a:noFill/>
                      <a:headEnd/>
                      <a:tailEnd/>
                    </a:ln>
                  </pic:spPr>
                </pic:pic>
              </a:graphicData>
            </a:graphic>
          </wp:inline>
        </w:drawing>
      </w:r>
    </w:p>
    <w:p w:rsidR="00BD392B" w:rsidRDefault="00D26592">
      <w:pPr>
        <w:pStyle w:val="berschrift2"/>
      </w:pPr>
      <w:bookmarkStart w:id="37" w:name="__emphasis_concept_1_emphasis"/>
      <w:r>
        <w:rPr>
          <w:i/>
        </w:rPr>
        <w:t>&lt;Concept 1&gt;</w:t>
      </w:r>
      <w:bookmarkEnd w:id="37"/>
    </w:p>
    <w:p w:rsidR="00BD392B" w:rsidRDefault="00D26592">
      <w:pPr>
        <w:pStyle w:val="FirstParagraph"/>
      </w:pPr>
      <w:r>
        <w:rPr>
          <w:i/>
        </w:rPr>
        <w:t>&lt;explanation&gt;</w:t>
      </w:r>
    </w:p>
    <w:p w:rsidR="00BD392B" w:rsidRDefault="00D26592">
      <w:pPr>
        <w:pStyle w:val="berschrift2"/>
      </w:pPr>
      <w:bookmarkStart w:id="38" w:name="__emphasis_concept_2_emphasis"/>
      <w:r>
        <w:rPr>
          <w:i/>
        </w:rPr>
        <w:t>&lt;Concept 2&gt;</w:t>
      </w:r>
      <w:bookmarkEnd w:id="38"/>
    </w:p>
    <w:p w:rsidR="00BD392B" w:rsidRDefault="00D26592">
      <w:pPr>
        <w:pStyle w:val="FirstParagraph"/>
      </w:pPr>
      <w:r>
        <w:rPr>
          <w:i/>
        </w:rPr>
        <w:t>&lt;explanation&gt;</w:t>
      </w:r>
    </w:p>
    <w:p w:rsidR="00BD392B" w:rsidRDefault="00D26592">
      <w:pPr>
        <w:pStyle w:val="Textkrper"/>
      </w:pPr>
      <w:r>
        <w:t>…</w:t>
      </w:r>
    </w:p>
    <w:p w:rsidR="00BD392B" w:rsidRDefault="00D26592">
      <w:pPr>
        <w:pStyle w:val="berschrift2"/>
      </w:pPr>
      <w:bookmarkStart w:id="39" w:name="__emphasis_concept_n_emphasis"/>
      <w:r>
        <w:rPr>
          <w:i/>
        </w:rPr>
        <w:t>&lt;Concept n&gt;</w:t>
      </w:r>
      <w:bookmarkEnd w:id="39"/>
    </w:p>
    <w:p w:rsidR="00BD392B" w:rsidRDefault="00D26592">
      <w:pPr>
        <w:pStyle w:val="FirstParagraph"/>
      </w:pPr>
      <w:r>
        <w:rPr>
          <w:i/>
        </w:rPr>
        <w:t>&lt;explanation&gt;</w:t>
      </w:r>
    </w:p>
    <w:p w:rsidR="00BD392B" w:rsidRDefault="00D26592">
      <w:pPr>
        <w:pStyle w:val="berschrift1"/>
      </w:pPr>
      <w:bookmarkStart w:id="40" w:name="section-design-decisions"/>
      <w:r>
        <w:t>Design Decisions</w:t>
      </w:r>
      <w:bookmarkEnd w:id="40"/>
    </w:p>
    <w:p w:rsidR="00BD392B" w:rsidRDefault="00D26592">
      <w:pPr>
        <w:pStyle w:val="FirstParagraph"/>
      </w:pPr>
      <w:r>
        <w:rPr>
          <w:b/>
        </w:rPr>
        <w:t>Contents.</w:t>
      </w:r>
    </w:p>
    <w:p w:rsidR="00BD392B" w:rsidRDefault="00D26592">
      <w:pPr>
        <w:pStyle w:val="Textkrper"/>
      </w:pPr>
      <w:r>
        <w:t>Important, expensive, large scale or risky architecture decisions including rationals. With "decisions" we mean selecting one alternative based on given criteria.</w:t>
      </w:r>
    </w:p>
    <w:p w:rsidR="00BD392B" w:rsidRDefault="00D26592">
      <w:pPr>
        <w:pStyle w:val="Textkrper"/>
      </w:pPr>
      <w:r>
        <w:t>Please use your judgement to decide whether an architectural decision should be documented here in this central section or whether you better document it locally (e.g. within the white box template of one building block).</w:t>
      </w:r>
    </w:p>
    <w:p w:rsidR="00BD392B" w:rsidRDefault="00D26592">
      <w:pPr>
        <w:pStyle w:val="Textkrper"/>
      </w:pPr>
      <w:r>
        <w:t>Avoid redundancy. Refer to section 4, where you already captured the most important decisions of your architecture.</w:t>
      </w:r>
    </w:p>
    <w:p w:rsidR="00BD392B" w:rsidRDefault="00D26592">
      <w:pPr>
        <w:pStyle w:val="Textkrper"/>
      </w:pPr>
      <w:r>
        <w:rPr>
          <w:b/>
        </w:rPr>
        <w:t>Motivation.</w:t>
      </w:r>
    </w:p>
    <w:p w:rsidR="00BD392B" w:rsidRDefault="00D26592">
      <w:pPr>
        <w:pStyle w:val="Textkrper"/>
      </w:pPr>
      <w:r>
        <w:lastRenderedPageBreak/>
        <w:t>Stakeholders of your system should be able to comprehend and retrace your decisions.</w:t>
      </w:r>
    </w:p>
    <w:p w:rsidR="00BD392B" w:rsidRDefault="00D26592">
      <w:pPr>
        <w:pStyle w:val="Textkrper"/>
      </w:pPr>
      <w:r>
        <w:rPr>
          <w:b/>
        </w:rPr>
        <w:t>Form.</w:t>
      </w:r>
    </w:p>
    <w:p w:rsidR="00BD392B" w:rsidRDefault="00D26592">
      <w:pPr>
        <w:pStyle w:val="Textkrper"/>
      </w:pPr>
      <w:r>
        <w:t>Various options:</w:t>
      </w:r>
    </w:p>
    <w:p w:rsidR="00BD392B" w:rsidRDefault="00D26592">
      <w:pPr>
        <w:numPr>
          <w:ilvl w:val="0"/>
          <w:numId w:val="19"/>
        </w:numPr>
      </w:pPr>
      <w:r>
        <w:t>List or table, ordered by importance and consequences or:</w:t>
      </w:r>
    </w:p>
    <w:p w:rsidR="00BD392B" w:rsidRDefault="00D26592">
      <w:pPr>
        <w:numPr>
          <w:ilvl w:val="0"/>
          <w:numId w:val="19"/>
        </w:numPr>
      </w:pPr>
      <w:r>
        <w:t>more detailed in form of separate sections per decision</w:t>
      </w:r>
    </w:p>
    <w:p w:rsidR="00BD392B" w:rsidRDefault="00D26592">
      <w:pPr>
        <w:numPr>
          <w:ilvl w:val="0"/>
          <w:numId w:val="19"/>
        </w:numPr>
      </w:pPr>
      <w:r>
        <w:t>ADR (architecture decision record) for every important decision</w:t>
      </w:r>
    </w:p>
    <w:p w:rsidR="00BD392B" w:rsidRDefault="00D26592">
      <w:pPr>
        <w:pStyle w:val="berschrift1"/>
      </w:pPr>
      <w:bookmarkStart w:id="41" w:name="section-quality-scenarios"/>
      <w:r>
        <w:t>Quality Requirements</w:t>
      </w:r>
      <w:bookmarkEnd w:id="41"/>
    </w:p>
    <w:p w:rsidR="00BD392B" w:rsidRDefault="00D26592">
      <w:pPr>
        <w:pStyle w:val="FirstParagraph"/>
      </w:pPr>
      <w:r>
        <w:rPr>
          <w:b/>
        </w:rPr>
        <w:t>Content.</w:t>
      </w:r>
    </w:p>
    <w:p w:rsidR="00BD392B" w:rsidRDefault="00D26592">
      <w:pPr>
        <w:pStyle w:val="Textkrper"/>
      </w:pPr>
      <w:r>
        <w:t>This section contains all quality requirements as quality tree with scenarios. The most important ones have already been described in section 1.2. (quality goals)</w:t>
      </w:r>
    </w:p>
    <w:p w:rsidR="00BD392B" w:rsidRDefault="00D26592">
      <w:pPr>
        <w:pStyle w:val="Textkrper"/>
      </w:pPr>
      <w:r>
        <w:t>Here you can also capture quality requirements with lesser priority, which will not create high risks when they are not fully achieved.</w:t>
      </w:r>
    </w:p>
    <w:p w:rsidR="00BD392B" w:rsidRDefault="00D26592">
      <w:pPr>
        <w:pStyle w:val="Textkrper"/>
      </w:pPr>
      <w:r>
        <w:rPr>
          <w:b/>
        </w:rPr>
        <w:t>Motivation.</w:t>
      </w:r>
    </w:p>
    <w:p w:rsidR="00BD392B" w:rsidRDefault="00D26592">
      <w:pPr>
        <w:pStyle w:val="Textkrper"/>
      </w:pPr>
      <w:r>
        <w:t>Since quality requirements will have a lot of influence on architectural decisions you should know for every stakeholder what is really important to them, concrete and measurable.</w:t>
      </w:r>
    </w:p>
    <w:p w:rsidR="00BD392B" w:rsidRDefault="00D26592">
      <w:pPr>
        <w:pStyle w:val="berschrift2"/>
      </w:pPr>
      <w:bookmarkStart w:id="42" w:name="_quality_tree"/>
      <w:r>
        <w:t>Quality Tree</w:t>
      </w:r>
      <w:bookmarkEnd w:id="42"/>
    </w:p>
    <w:p w:rsidR="00BD392B" w:rsidRDefault="00D26592">
      <w:pPr>
        <w:pStyle w:val="FirstParagraph"/>
      </w:pPr>
      <w:r>
        <w:rPr>
          <w:b/>
        </w:rPr>
        <w:t>Content.</w:t>
      </w:r>
    </w:p>
    <w:p w:rsidR="00BD392B" w:rsidRDefault="00D26592">
      <w:pPr>
        <w:pStyle w:val="Textkrper"/>
      </w:pPr>
      <w:r>
        <w:t>The quality tree (as defined in ATAM – Architecture Tradeoff Analysis Method) with quality/evaluation scenarios as leafs.</w:t>
      </w:r>
    </w:p>
    <w:p w:rsidR="00BD392B" w:rsidRDefault="00D26592">
      <w:pPr>
        <w:pStyle w:val="Textkrper"/>
      </w:pPr>
      <w:r>
        <w:rPr>
          <w:b/>
        </w:rPr>
        <w:t>Motivation.</w:t>
      </w:r>
    </w:p>
    <w:p w:rsidR="00BD392B" w:rsidRDefault="00D26592">
      <w:pPr>
        <w:pStyle w:val="Textkrper"/>
      </w:pPr>
      <w:r>
        <w:t>The tree structure with priorities provides an overview for a sometimes large number of quality requirements.</w:t>
      </w:r>
    </w:p>
    <w:p w:rsidR="00BD392B" w:rsidRDefault="00D26592">
      <w:pPr>
        <w:pStyle w:val="Textkrper"/>
      </w:pPr>
      <w:r>
        <w:rPr>
          <w:b/>
        </w:rPr>
        <w:t>Form.</w:t>
      </w:r>
    </w:p>
    <w:p w:rsidR="00BD392B" w:rsidRDefault="00D26592">
      <w:pPr>
        <w:pStyle w:val="Textkrper"/>
      </w:pPr>
      <w:r>
        <w:t>The quality tree is a high-level overview of the quality goals and requirements:</w:t>
      </w:r>
    </w:p>
    <w:p w:rsidR="00BD392B" w:rsidRDefault="00D26592">
      <w:pPr>
        <w:numPr>
          <w:ilvl w:val="0"/>
          <w:numId w:val="20"/>
        </w:numPr>
      </w:pPr>
      <w:r>
        <w:t>tree-like refinement of the term "quality". Use "quality" or "usefulness" as a root</w:t>
      </w:r>
    </w:p>
    <w:p w:rsidR="00BD392B" w:rsidRDefault="00D26592">
      <w:pPr>
        <w:numPr>
          <w:ilvl w:val="0"/>
          <w:numId w:val="20"/>
        </w:numPr>
      </w:pPr>
      <w:r>
        <w:t>a mind map with quality categories as main branches</w:t>
      </w:r>
    </w:p>
    <w:p w:rsidR="00BD392B" w:rsidRDefault="00D26592">
      <w:pPr>
        <w:pStyle w:val="FirstParagraph"/>
      </w:pPr>
      <w:r>
        <w:t>In any case the tree should include links to the scenarios of the following section.</w:t>
      </w:r>
    </w:p>
    <w:p w:rsidR="00BD392B" w:rsidRDefault="00D26592">
      <w:pPr>
        <w:pStyle w:val="berschrift2"/>
      </w:pPr>
      <w:bookmarkStart w:id="43" w:name="_quality_scenarios"/>
      <w:r>
        <w:t>Quality Scenarios</w:t>
      </w:r>
      <w:bookmarkEnd w:id="43"/>
    </w:p>
    <w:p w:rsidR="00BD392B" w:rsidRDefault="00D26592">
      <w:pPr>
        <w:pStyle w:val="FirstParagraph"/>
      </w:pPr>
      <w:r>
        <w:rPr>
          <w:b/>
        </w:rPr>
        <w:t>Contents.</w:t>
      </w:r>
    </w:p>
    <w:p w:rsidR="00BD392B" w:rsidRDefault="00D26592">
      <w:pPr>
        <w:pStyle w:val="Textkrper"/>
      </w:pPr>
      <w:r>
        <w:lastRenderedPageBreak/>
        <w:t>Concretization of (sometimes vague or implicit) quality requirements using (quality) scenarios.</w:t>
      </w:r>
    </w:p>
    <w:p w:rsidR="00BD392B" w:rsidRDefault="00D26592">
      <w:pPr>
        <w:pStyle w:val="Textkrper"/>
      </w:pPr>
      <w:r>
        <w:t>These scenarios describe what should happen when a stimulus arrives at the system.</w:t>
      </w:r>
    </w:p>
    <w:p w:rsidR="00BD392B" w:rsidRDefault="00D26592">
      <w:pPr>
        <w:pStyle w:val="Textkrper"/>
      </w:pPr>
      <w:r>
        <w:t>For architects, two kinds of scenarios are important:</w:t>
      </w:r>
    </w:p>
    <w:p w:rsidR="00BD392B" w:rsidRDefault="00D26592">
      <w:pPr>
        <w:numPr>
          <w:ilvl w:val="0"/>
          <w:numId w:val="21"/>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rsidR="00BD392B" w:rsidRDefault="00D26592">
      <w:pPr>
        <w:numPr>
          <w:ilvl w:val="0"/>
          <w:numId w:val="21"/>
        </w:numPr>
      </w:pPr>
      <w:r>
        <w:t>Change scenarios describe a modification of the system or of its immediate environment. Example: Additional functionality is implemented or requirements for a quality attribute change.</w:t>
      </w:r>
    </w:p>
    <w:p w:rsidR="00BD392B" w:rsidRDefault="00D26592">
      <w:pPr>
        <w:pStyle w:val="FirstParagraph"/>
      </w:pPr>
      <w:r>
        <w:rPr>
          <w:b/>
        </w:rPr>
        <w:t>Motivation.</w:t>
      </w:r>
    </w:p>
    <w:p w:rsidR="00BD392B" w:rsidRDefault="00D26592">
      <w:pPr>
        <w:pStyle w:val="Textkrper"/>
      </w:pPr>
      <w:r>
        <w:t>Scenarios make quality requirements concrete and allow to more easily measure or decide whether they are fulfilled.</w:t>
      </w:r>
    </w:p>
    <w:p w:rsidR="00BD392B" w:rsidRDefault="00D26592">
      <w:pPr>
        <w:pStyle w:val="Textkrper"/>
      </w:pPr>
      <w:r>
        <w:t>Especially when you want to assess your architecture using methods like ATAM you need to describe your quality goals (from section 1.2) more precisely down to a level of scenarios that can be discussed and evaluated.</w:t>
      </w:r>
    </w:p>
    <w:p w:rsidR="00BD392B" w:rsidRDefault="00D26592">
      <w:pPr>
        <w:pStyle w:val="Textkrper"/>
      </w:pPr>
      <w:r>
        <w:rPr>
          <w:b/>
        </w:rPr>
        <w:t>Form.</w:t>
      </w:r>
    </w:p>
    <w:p w:rsidR="00BD392B" w:rsidRDefault="00D26592">
      <w:pPr>
        <w:pStyle w:val="Textkrper"/>
      </w:pPr>
      <w:r>
        <w:t>Tabular or free form text.</w:t>
      </w:r>
    </w:p>
    <w:p w:rsidR="00BD392B" w:rsidRDefault="00D26592">
      <w:pPr>
        <w:pStyle w:val="berschrift1"/>
      </w:pPr>
      <w:bookmarkStart w:id="44" w:name="section-technical-risks"/>
      <w:r>
        <w:t>Risks and Technical Debts</w:t>
      </w:r>
      <w:bookmarkEnd w:id="44"/>
    </w:p>
    <w:p w:rsidR="00BD392B" w:rsidRDefault="00D26592">
      <w:pPr>
        <w:pStyle w:val="FirstParagraph"/>
      </w:pPr>
      <w:r>
        <w:rPr>
          <w:b/>
        </w:rPr>
        <w:t>Contents.</w:t>
      </w:r>
    </w:p>
    <w:p w:rsidR="00BD392B" w:rsidRDefault="00D26592">
      <w:pPr>
        <w:pStyle w:val="Textkrper"/>
      </w:pPr>
      <w:r>
        <w:t>A list of identified technical risks or technical debts, ordered by priority</w:t>
      </w:r>
    </w:p>
    <w:p w:rsidR="00BD392B" w:rsidRDefault="00D26592">
      <w:pPr>
        <w:pStyle w:val="Textkrper"/>
      </w:pPr>
      <w:r>
        <w:rPr>
          <w:b/>
        </w:rPr>
        <w:t>Motivation.</w:t>
      </w:r>
    </w:p>
    <w:p w:rsidR="00BD392B" w:rsidRDefault="00D26592">
      <w:pPr>
        <w:pStyle w:val="Textkrper"/>
      </w:pPr>
      <w:r>
        <w:t>“Risk management is project management for grown-ups” (Tim Lister, Atlantic Systems Guild.)</w:t>
      </w:r>
    </w:p>
    <w:p w:rsidR="00BD392B" w:rsidRDefault="00D26592">
      <w:pPr>
        <w:pStyle w:val="Textkrper"/>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rsidR="00BD392B" w:rsidRDefault="00D26592">
      <w:pPr>
        <w:pStyle w:val="Textkrper"/>
      </w:pPr>
      <w:r>
        <w:rPr>
          <w:b/>
        </w:rPr>
        <w:t>Form.</w:t>
      </w:r>
    </w:p>
    <w:p w:rsidR="00BD392B" w:rsidRDefault="00D26592">
      <w:pPr>
        <w:pStyle w:val="Textkrper"/>
      </w:pPr>
      <w:r>
        <w:t>List of risks and/or technical debts, probably including suggested measures to minimize, mitigate or avoid risks or reduce technical debts.</w:t>
      </w:r>
    </w:p>
    <w:p w:rsidR="00BD392B" w:rsidRDefault="00D26592">
      <w:pPr>
        <w:pStyle w:val="berschrift1"/>
      </w:pPr>
      <w:bookmarkStart w:id="45" w:name="section-glossary"/>
      <w:r>
        <w:lastRenderedPageBreak/>
        <w:t>Glossary</w:t>
      </w:r>
      <w:bookmarkEnd w:id="45"/>
    </w:p>
    <w:p w:rsidR="00BD392B" w:rsidRDefault="00D26592">
      <w:pPr>
        <w:pStyle w:val="FirstParagraph"/>
      </w:pPr>
      <w:r>
        <w:rPr>
          <w:b/>
        </w:rPr>
        <w:t>Contents.</w:t>
      </w:r>
    </w:p>
    <w:p w:rsidR="00BD392B" w:rsidRDefault="00D26592">
      <w:pPr>
        <w:pStyle w:val="Textkrper"/>
      </w:pPr>
      <w:r>
        <w:t>The most important domain and technical terms that your stakeholders use when discussing the system.</w:t>
      </w:r>
    </w:p>
    <w:p w:rsidR="00BD392B" w:rsidRDefault="00D26592">
      <w:pPr>
        <w:pStyle w:val="Textkrper"/>
      </w:pPr>
      <w:r>
        <w:t>You can also see the glossary as source for translations if you work in multi-language teams.</w:t>
      </w:r>
    </w:p>
    <w:p w:rsidR="00BD392B" w:rsidRDefault="00D26592">
      <w:pPr>
        <w:pStyle w:val="Textkrper"/>
      </w:pPr>
      <w:r>
        <w:rPr>
          <w:b/>
        </w:rPr>
        <w:t>Motivation.</w:t>
      </w:r>
    </w:p>
    <w:p w:rsidR="00BD392B" w:rsidRDefault="00D26592">
      <w:pPr>
        <w:pStyle w:val="Textkrper"/>
      </w:pPr>
      <w:r>
        <w:t>You should clearly define your terms, so that all stakeholders</w:t>
      </w:r>
    </w:p>
    <w:p w:rsidR="00BD392B" w:rsidRDefault="00D26592">
      <w:pPr>
        <w:numPr>
          <w:ilvl w:val="0"/>
          <w:numId w:val="22"/>
        </w:numPr>
      </w:pPr>
      <w:r>
        <w:t>have an identical understanding of these terms</w:t>
      </w:r>
    </w:p>
    <w:p w:rsidR="00BD392B" w:rsidRDefault="00D26592">
      <w:pPr>
        <w:numPr>
          <w:ilvl w:val="0"/>
          <w:numId w:val="22"/>
        </w:numPr>
      </w:pPr>
      <w:r>
        <w:t>do not use synonyms and homonyms</w:t>
      </w:r>
    </w:p>
    <w:p w:rsidR="00BD392B" w:rsidRDefault="00D26592">
      <w:pPr>
        <w:pStyle w:val="FirstParagraph"/>
      </w:pPr>
      <w:r>
        <w:rPr>
          <w:b/>
        </w:rPr>
        <w:t>Form.</w:t>
      </w:r>
    </w:p>
    <w:p w:rsidR="00BD392B" w:rsidRDefault="00D26592">
      <w:pPr>
        <w:pStyle w:val="Textkrper"/>
      </w:pPr>
      <w:r>
        <w:t>A table with columns &lt;Term&gt; and &lt;Definition&gt;.</w:t>
      </w:r>
    </w:p>
    <w:p w:rsidR="00BD392B" w:rsidRDefault="00D26592">
      <w:pPr>
        <w:pStyle w:val="Textkrper"/>
      </w:pPr>
      <w:r>
        <w:t>Potentially more columns in case you need translations.</w:t>
      </w:r>
    </w:p>
    <w:tbl>
      <w:tblPr>
        <w:tblStyle w:val="Table"/>
        <w:tblW w:w="5000" w:type="pct"/>
        <w:tblLook w:val="07E0" w:firstRow="1" w:lastRow="1" w:firstColumn="1" w:lastColumn="1" w:noHBand="1" w:noVBand="1"/>
      </w:tblPr>
      <w:tblGrid>
        <w:gridCol w:w="4091"/>
        <w:gridCol w:w="5531"/>
      </w:tblGrid>
      <w:tr w:rsidR="00BD392B">
        <w:tc>
          <w:tcPr>
            <w:tcW w:w="0" w:type="auto"/>
            <w:tcBorders>
              <w:bottom w:val="single" w:sz="0" w:space="0" w:color="auto"/>
            </w:tcBorders>
            <w:vAlign w:val="bottom"/>
          </w:tcPr>
          <w:p w:rsidR="00BD392B" w:rsidRDefault="00D26592">
            <w:pPr>
              <w:pStyle w:val="Compact"/>
            </w:pPr>
            <w:r>
              <w:t>Term</w:t>
            </w:r>
          </w:p>
        </w:tc>
        <w:tc>
          <w:tcPr>
            <w:tcW w:w="0" w:type="auto"/>
            <w:tcBorders>
              <w:bottom w:val="single" w:sz="0" w:space="0" w:color="auto"/>
            </w:tcBorders>
            <w:vAlign w:val="bottom"/>
          </w:tcPr>
          <w:p w:rsidR="00BD392B" w:rsidRDefault="00D26592">
            <w:pPr>
              <w:pStyle w:val="Compact"/>
            </w:pPr>
            <w:r>
              <w:t>Definition</w:t>
            </w:r>
          </w:p>
        </w:tc>
      </w:tr>
      <w:tr w:rsidR="00BD392B">
        <w:tc>
          <w:tcPr>
            <w:tcW w:w="0" w:type="auto"/>
          </w:tcPr>
          <w:p w:rsidR="00BD392B" w:rsidRDefault="00D26592">
            <w:r>
              <w:t>&lt;Term-1&gt;</w:t>
            </w:r>
          </w:p>
        </w:tc>
        <w:tc>
          <w:tcPr>
            <w:tcW w:w="0" w:type="auto"/>
          </w:tcPr>
          <w:p w:rsidR="00BD392B" w:rsidRDefault="00D26592">
            <w:r>
              <w:t>&lt;definition-1&gt;</w:t>
            </w:r>
          </w:p>
        </w:tc>
      </w:tr>
      <w:tr w:rsidR="00BD392B">
        <w:tc>
          <w:tcPr>
            <w:tcW w:w="0" w:type="auto"/>
          </w:tcPr>
          <w:p w:rsidR="00BD392B" w:rsidRDefault="00D26592">
            <w:r>
              <w:t>&lt;Term-2&gt;</w:t>
            </w:r>
          </w:p>
        </w:tc>
        <w:tc>
          <w:tcPr>
            <w:tcW w:w="0" w:type="auto"/>
          </w:tcPr>
          <w:p w:rsidR="00BD392B" w:rsidRDefault="00D26592">
            <w:r>
              <w:t>&lt;definition-2&gt;</w:t>
            </w:r>
          </w:p>
        </w:tc>
      </w:tr>
    </w:tbl>
    <w:p w:rsidR="00D26592" w:rsidRDefault="00D26592"/>
    <w:sectPr w:rsidR="00D26592">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547AB" w:rsidRDefault="007547AB">
      <w:pPr>
        <w:spacing w:after="0"/>
      </w:pPr>
      <w:r>
        <w:separator/>
      </w:r>
    </w:p>
  </w:endnote>
  <w:endnote w:type="continuationSeparator" w:id="0">
    <w:p w:rsidR="007547AB" w:rsidRDefault="007547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547AB" w:rsidRDefault="007547AB">
      <w:r>
        <w:separator/>
      </w:r>
    </w:p>
  </w:footnote>
  <w:footnote w:type="continuationSeparator" w:id="0">
    <w:p w:rsidR="007547AB" w:rsidRDefault="0075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18EC7B2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895283"/>
    <w:multiLevelType w:val="hybridMultilevel"/>
    <w:tmpl w:val="C1AEE234"/>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9D2AB7"/>
    <w:multiLevelType w:val="hybridMultilevel"/>
    <w:tmpl w:val="E618E3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DFBA6B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241A4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D4D1D6A"/>
    <w:multiLevelType w:val="hybridMultilevel"/>
    <w:tmpl w:val="38B003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AD26818"/>
    <w:multiLevelType w:val="hybridMultilevel"/>
    <w:tmpl w:val="CBAE557C"/>
    <w:lvl w:ilvl="0" w:tplc="1ADCCFAE">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6B492E86"/>
    <w:multiLevelType w:val="hybridMultilevel"/>
    <w:tmpl w:val="B2340066"/>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8" w15:restartNumberingAfterBreak="0">
    <w:nsid w:val="6F0F50D3"/>
    <w:multiLevelType w:val="hybridMultilevel"/>
    <w:tmpl w:val="E36A0A80"/>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1315DCA"/>
    <w:multiLevelType w:val="multilevel"/>
    <w:tmpl w:val="B4444D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7744363B"/>
    <w:multiLevelType w:val="hybridMultilevel"/>
    <w:tmpl w:val="18584FFC"/>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7C7F645D"/>
    <w:multiLevelType w:val="hybridMultilevel"/>
    <w:tmpl w:val="FA9613E2"/>
    <w:lvl w:ilvl="0" w:tplc="925C6C88">
      <w:numFmt w:val="bullet"/>
      <w:lvlText w:val="-"/>
      <w:lvlJc w:val="left"/>
      <w:pPr>
        <w:ind w:left="720" w:hanging="360"/>
      </w:pPr>
      <w:rPr>
        <w:rFonts w:ascii="Cambria" w:eastAsiaTheme="minorHAnsi" w:hAnsi="Cambria"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5"/>
  </w:num>
  <w:num w:numId="24">
    <w:abstractNumId w:val="2"/>
  </w:num>
  <w:num w:numId="25">
    <w:abstractNumId w:val="6"/>
  </w:num>
  <w:num w:numId="26">
    <w:abstractNumId w:val="10"/>
  </w:num>
  <w:num w:numId="27">
    <w:abstractNumId w:val="11"/>
  </w:num>
  <w:num w:numId="28">
    <w:abstractNumId w:val="1"/>
  </w:num>
  <w:num w:numId="29">
    <w:abstractNumId w:val="8"/>
  </w:num>
  <w:num w:numId="3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6A03"/>
    <w:rsid w:val="00011C8B"/>
    <w:rsid w:val="000308A6"/>
    <w:rsid w:val="00033143"/>
    <w:rsid w:val="00043A12"/>
    <w:rsid w:val="000F2A90"/>
    <w:rsid w:val="00111A11"/>
    <w:rsid w:val="00112118"/>
    <w:rsid w:val="00113894"/>
    <w:rsid w:val="00140E4B"/>
    <w:rsid w:val="00163E92"/>
    <w:rsid w:val="00170B55"/>
    <w:rsid w:val="00183158"/>
    <w:rsid w:val="00197463"/>
    <w:rsid w:val="001B709C"/>
    <w:rsid w:val="002013E8"/>
    <w:rsid w:val="00214093"/>
    <w:rsid w:val="00215215"/>
    <w:rsid w:val="00334DE1"/>
    <w:rsid w:val="003642C7"/>
    <w:rsid w:val="003C37EA"/>
    <w:rsid w:val="003D18BA"/>
    <w:rsid w:val="003E4DA2"/>
    <w:rsid w:val="003E766E"/>
    <w:rsid w:val="004104C9"/>
    <w:rsid w:val="00437CE3"/>
    <w:rsid w:val="004E29B3"/>
    <w:rsid w:val="004E2F7A"/>
    <w:rsid w:val="004F02E7"/>
    <w:rsid w:val="0055691C"/>
    <w:rsid w:val="00582192"/>
    <w:rsid w:val="00590D07"/>
    <w:rsid w:val="00593CB5"/>
    <w:rsid w:val="00593E5C"/>
    <w:rsid w:val="005C2CC3"/>
    <w:rsid w:val="005D735D"/>
    <w:rsid w:val="005E4BA4"/>
    <w:rsid w:val="005F49A4"/>
    <w:rsid w:val="0060161D"/>
    <w:rsid w:val="006072DF"/>
    <w:rsid w:val="00617C70"/>
    <w:rsid w:val="0066006D"/>
    <w:rsid w:val="00660071"/>
    <w:rsid w:val="0066328A"/>
    <w:rsid w:val="006B34E3"/>
    <w:rsid w:val="006C1E73"/>
    <w:rsid w:val="006D1799"/>
    <w:rsid w:val="006D7462"/>
    <w:rsid w:val="006F6C10"/>
    <w:rsid w:val="0071702F"/>
    <w:rsid w:val="0075184E"/>
    <w:rsid w:val="007547AB"/>
    <w:rsid w:val="00784D58"/>
    <w:rsid w:val="007A6C80"/>
    <w:rsid w:val="007C4F73"/>
    <w:rsid w:val="007D644A"/>
    <w:rsid w:val="007E4A53"/>
    <w:rsid w:val="008159E8"/>
    <w:rsid w:val="00827947"/>
    <w:rsid w:val="0086055E"/>
    <w:rsid w:val="008744EE"/>
    <w:rsid w:val="008764C9"/>
    <w:rsid w:val="00881348"/>
    <w:rsid w:val="008B01C3"/>
    <w:rsid w:val="008B64D4"/>
    <w:rsid w:val="008D50AB"/>
    <w:rsid w:val="008D6863"/>
    <w:rsid w:val="009324A1"/>
    <w:rsid w:val="00943F34"/>
    <w:rsid w:val="009A2557"/>
    <w:rsid w:val="009A56DB"/>
    <w:rsid w:val="009A7F18"/>
    <w:rsid w:val="009E5AC1"/>
    <w:rsid w:val="009F5E84"/>
    <w:rsid w:val="00A26B11"/>
    <w:rsid w:val="00AB6DBD"/>
    <w:rsid w:val="00AC5CFF"/>
    <w:rsid w:val="00AD0F39"/>
    <w:rsid w:val="00B11D52"/>
    <w:rsid w:val="00B235E9"/>
    <w:rsid w:val="00B86B75"/>
    <w:rsid w:val="00B97B5A"/>
    <w:rsid w:val="00BA3F80"/>
    <w:rsid w:val="00BC48D5"/>
    <w:rsid w:val="00BC736A"/>
    <w:rsid w:val="00BD392B"/>
    <w:rsid w:val="00C0740D"/>
    <w:rsid w:val="00C121ED"/>
    <w:rsid w:val="00C36279"/>
    <w:rsid w:val="00C80510"/>
    <w:rsid w:val="00C82291"/>
    <w:rsid w:val="00CB5400"/>
    <w:rsid w:val="00CD2017"/>
    <w:rsid w:val="00D26592"/>
    <w:rsid w:val="00D63385"/>
    <w:rsid w:val="00D874CC"/>
    <w:rsid w:val="00D93FF5"/>
    <w:rsid w:val="00D95E30"/>
    <w:rsid w:val="00DA131B"/>
    <w:rsid w:val="00DC11D1"/>
    <w:rsid w:val="00DC3DD5"/>
    <w:rsid w:val="00DF46C5"/>
    <w:rsid w:val="00DF4767"/>
    <w:rsid w:val="00E1039F"/>
    <w:rsid w:val="00E315A3"/>
    <w:rsid w:val="00E9039A"/>
    <w:rsid w:val="00E93895"/>
    <w:rsid w:val="00ED3170"/>
    <w:rsid w:val="00ED47C9"/>
    <w:rsid w:val="00EE6A04"/>
    <w:rsid w:val="00EF5B47"/>
    <w:rsid w:val="00F11601"/>
    <w:rsid w:val="00F15BE7"/>
    <w:rsid w:val="00F426E4"/>
    <w:rsid w:val="00F5001E"/>
    <w:rsid w:val="00F5032C"/>
    <w:rsid w:val="00F57205"/>
    <w:rsid w:val="00F83362"/>
    <w:rsid w:val="00FD1213"/>
    <w:rsid w:val="00FE3B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6875F"/>
  <w15:docId w15:val="{A626E58A-16DB-4BAA-9649-5E2D4D3F1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18315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183158"/>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rsid w:val="00183158"/>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itternetztabelle1hell">
    <w:name w:val="Grid Table 1 Light"/>
    <w:basedOn w:val="NormaleTabelle"/>
    <w:rsid w:val="00593CB5"/>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BesuchterLink">
    <w:name w:val="FollowedHyperlink"/>
    <w:basedOn w:val="Absatz-Standardschriftart"/>
    <w:rsid w:val="00ED47C9"/>
    <w:rPr>
      <w:color w:val="800080" w:themeColor="followedHyperlink"/>
      <w:u w:val="single"/>
    </w:rPr>
  </w:style>
  <w:style w:type="character" w:styleId="Fett">
    <w:name w:val="Strong"/>
    <w:basedOn w:val="Absatz-Standardschriftart"/>
    <w:uiPriority w:val="22"/>
    <w:qFormat/>
    <w:rsid w:val="00DF46C5"/>
    <w:rPr>
      <w:b/>
      <w:bCs/>
    </w:rPr>
  </w:style>
  <w:style w:type="table" w:styleId="EinfacheTabelle5">
    <w:name w:val="Plain Table 5"/>
    <w:basedOn w:val="NormaleTabelle"/>
    <w:rsid w:val="006D746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681251">
      <w:bodyDiv w:val="1"/>
      <w:marLeft w:val="0"/>
      <w:marRight w:val="0"/>
      <w:marTop w:val="0"/>
      <w:marBottom w:val="0"/>
      <w:divBdr>
        <w:top w:val="none" w:sz="0" w:space="0" w:color="auto"/>
        <w:left w:val="none" w:sz="0" w:space="0" w:color="auto"/>
        <w:bottom w:val="none" w:sz="0" w:space="0" w:color="auto"/>
        <w:right w:val="none" w:sz="0" w:space="0" w:color="auto"/>
      </w:divBdr>
    </w:div>
    <w:div w:id="180362150">
      <w:bodyDiv w:val="1"/>
      <w:marLeft w:val="0"/>
      <w:marRight w:val="0"/>
      <w:marTop w:val="0"/>
      <w:marBottom w:val="0"/>
      <w:divBdr>
        <w:top w:val="none" w:sz="0" w:space="0" w:color="auto"/>
        <w:left w:val="none" w:sz="0" w:space="0" w:color="auto"/>
        <w:bottom w:val="none" w:sz="0" w:space="0" w:color="auto"/>
        <w:right w:val="none" w:sz="0" w:space="0" w:color="auto"/>
      </w:divBdr>
      <w:divsChild>
        <w:div w:id="284626904">
          <w:marLeft w:val="0"/>
          <w:marRight w:val="0"/>
          <w:marTop w:val="0"/>
          <w:marBottom w:val="0"/>
          <w:divBdr>
            <w:top w:val="none" w:sz="0" w:space="0" w:color="auto"/>
            <w:left w:val="none" w:sz="0" w:space="0" w:color="auto"/>
            <w:bottom w:val="none" w:sz="0" w:space="0" w:color="auto"/>
            <w:right w:val="none" w:sz="0" w:space="0" w:color="auto"/>
          </w:divBdr>
        </w:div>
      </w:divsChild>
    </w:div>
    <w:div w:id="284117003">
      <w:bodyDiv w:val="1"/>
      <w:marLeft w:val="0"/>
      <w:marRight w:val="0"/>
      <w:marTop w:val="0"/>
      <w:marBottom w:val="0"/>
      <w:divBdr>
        <w:top w:val="none" w:sz="0" w:space="0" w:color="auto"/>
        <w:left w:val="none" w:sz="0" w:space="0" w:color="auto"/>
        <w:bottom w:val="none" w:sz="0" w:space="0" w:color="auto"/>
        <w:right w:val="none" w:sz="0" w:space="0" w:color="auto"/>
      </w:divBdr>
    </w:div>
    <w:div w:id="505438762">
      <w:bodyDiv w:val="1"/>
      <w:marLeft w:val="0"/>
      <w:marRight w:val="0"/>
      <w:marTop w:val="0"/>
      <w:marBottom w:val="0"/>
      <w:divBdr>
        <w:top w:val="none" w:sz="0" w:space="0" w:color="auto"/>
        <w:left w:val="none" w:sz="0" w:space="0" w:color="auto"/>
        <w:bottom w:val="none" w:sz="0" w:space="0" w:color="auto"/>
        <w:right w:val="none" w:sz="0" w:space="0" w:color="auto"/>
      </w:divBdr>
    </w:div>
    <w:div w:id="622884838">
      <w:bodyDiv w:val="1"/>
      <w:marLeft w:val="0"/>
      <w:marRight w:val="0"/>
      <w:marTop w:val="0"/>
      <w:marBottom w:val="0"/>
      <w:divBdr>
        <w:top w:val="none" w:sz="0" w:space="0" w:color="auto"/>
        <w:left w:val="none" w:sz="0" w:space="0" w:color="auto"/>
        <w:bottom w:val="none" w:sz="0" w:space="0" w:color="auto"/>
        <w:right w:val="none" w:sz="0" w:space="0" w:color="auto"/>
      </w:divBdr>
    </w:div>
    <w:div w:id="748842955">
      <w:bodyDiv w:val="1"/>
      <w:marLeft w:val="0"/>
      <w:marRight w:val="0"/>
      <w:marTop w:val="0"/>
      <w:marBottom w:val="0"/>
      <w:divBdr>
        <w:top w:val="none" w:sz="0" w:space="0" w:color="auto"/>
        <w:left w:val="none" w:sz="0" w:space="0" w:color="auto"/>
        <w:bottom w:val="none" w:sz="0" w:space="0" w:color="auto"/>
        <w:right w:val="none" w:sz="0" w:space="0" w:color="auto"/>
      </w:divBdr>
    </w:div>
    <w:div w:id="1375617291">
      <w:bodyDiv w:val="1"/>
      <w:marLeft w:val="0"/>
      <w:marRight w:val="0"/>
      <w:marTop w:val="0"/>
      <w:marBottom w:val="0"/>
      <w:divBdr>
        <w:top w:val="none" w:sz="0" w:space="0" w:color="auto"/>
        <w:left w:val="none" w:sz="0" w:space="0" w:color="auto"/>
        <w:bottom w:val="none" w:sz="0" w:space="0" w:color="auto"/>
        <w:right w:val="none" w:sz="0" w:space="0" w:color="auto"/>
      </w:divBdr>
    </w:div>
    <w:div w:id="1547524539">
      <w:bodyDiv w:val="1"/>
      <w:marLeft w:val="0"/>
      <w:marRight w:val="0"/>
      <w:marTop w:val="0"/>
      <w:marBottom w:val="0"/>
      <w:divBdr>
        <w:top w:val="none" w:sz="0" w:space="0" w:color="auto"/>
        <w:left w:val="none" w:sz="0" w:space="0" w:color="auto"/>
        <w:bottom w:val="none" w:sz="0" w:space="0" w:color="auto"/>
        <w:right w:val="none" w:sz="0" w:space="0" w:color="auto"/>
      </w:divBdr>
    </w:div>
    <w:div w:id="19860796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postgresql.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arc42.de"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E9B1EA-D3DC-4422-9CAC-D400AD3062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152</Words>
  <Characters>19859</Characters>
  <Application>Microsoft Office Word</Application>
  <DocSecurity>0</DocSecurity>
  <Lines>165</Lines>
  <Paragraphs>45</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2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Weiß Benjamin</cp:lastModifiedBy>
  <cp:revision>61</cp:revision>
  <dcterms:created xsi:type="dcterms:W3CDTF">2018-12-20T09:48:00Z</dcterms:created>
  <dcterms:modified xsi:type="dcterms:W3CDTF">2019-12-17T07:52:00Z</dcterms:modified>
</cp:coreProperties>
</file>